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D04158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13677E80" w14:textId="7417C300" w:rsidR="002258C5" w:rsidRPr="00703B29" w:rsidRDefault="008C3A0F" w:rsidP="00207501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rPr>
          <w:rFonts w:cs="Arial"/>
          <w:sz w:val="20"/>
        </w:rPr>
      </w:pPr>
      <w:r w:rsidRPr="00703B29">
        <w:rPr>
          <w:rFonts w:cs="Arial"/>
          <w:sz w:val="20"/>
        </w:rPr>
        <w:t>HLA-</w:t>
      </w:r>
      <w:r w:rsidR="00DE6087">
        <w:rPr>
          <w:rFonts w:cs="Arial"/>
          <w:sz w:val="20"/>
        </w:rPr>
        <w:t>A*</w:t>
      </w:r>
      <w:r w:rsidR="00D81A9C">
        <w:rPr>
          <w:rFonts w:cs="Arial"/>
          <w:sz w:val="20"/>
        </w:rPr>
        <w:t>24</w:t>
      </w:r>
      <w:r w:rsidR="00703B29" w:rsidRPr="00703B29">
        <w:rPr>
          <w:rFonts w:cs="Arial"/>
          <w:sz w:val="20"/>
        </w:rPr>
        <w:t xml:space="preserve"> (</w:t>
      </w:r>
      <w:r w:rsidR="00310290">
        <w:rPr>
          <w:rFonts w:cs="Arial"/>
          <w:sz w:val="20"/>
        </w:rPr>
        <w:t>101.</w:t>
      </w:r>
      <w:r w:rsidR="00D81A9C">
        <w:rPr>
          <w:rFonts w:cs="Arial"/>
          <w:sz w:val="20"/>
        </w:rPr>
        <w:t>42</w:t>
      </w:r>
      <w:r w:rsidR="00DE6087">
        <w:rPr>
          <w:rFonts w:cs="Arial"/>
          <w:sz w:val="20"/>
        </w:rPr>
        <w:t>2</w:t>
      </w:r>
      <w:r w:rsidR="00310290">
        <w:rPr>
          <w:rFonts w:cs="Arial"/>
          <w:sz w:val="20"/>
        </w:rPr>
        <w:t>-24/0</w:t>
      </w:r>
      <w:r w:rsidR="00D81A9C">
        <w:rPr>
          <w:rFonts w:cs="Arial"/>
          <w:sz w:val="20"/>
        </w:rPr>
        <w:t>3</w:t>
      </w:r>
      <w:r w:rsidR="00DD4431" w:rsidRPr="00703B29">
        <w:rPr>
          <w:rFonts w:cs="Arial"/>
          <w:sz w:val="20"/>
        </w:rPr>
        <w:t xml:space="preserve">, </w:t>
      </w:r>
      <w:r w:rsidRPr="00703B29">
        <w:rPr>
          <w:rFonts w:cs="Arial"/>
          <w:sz w:val="20"/>
        </w:rPr>
        <w:t>-</w:t>
      </w:r>
      <w:r w:rsidR="00310290">
        <w:rPr>
          <w:rFonts w:cs="Arial"/>
          <w:sz w:val="20"/>
        </w:rPr>
        <w:t>2</w:t>
      </w:r>
      <w:r w:rsidR="00F57236" w:rsidRPr="00703B29">
        <w:rPr>
          <w:rFonts w:cs="Arial"/>
          <w:sz w:val="20"/>
        </w:rPr>
        <w:t>4</w:t>
      </w:r>
      <w:r w:rsidR="00310290">
        <w:rPr>
          <w:rFonts w:cs="Arial"/>
          <w:sz w:val="20"/>
        </w:rPr>
        <w:t>u</w:t>
      </w:r>
      <w:r w:rsidR="00D81A9C">
        <w:rPr>
          <w:rFonts w:cs="Arial"/>
          <w:sz w:val="20"/>
        </w:rPr>
        <w:t>/03</w:t>
      </w:r>
      <w:r w:rsidRPr="00703B29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C2792B">
        <w:rPr>
          <w:rFonts w:cs="Arial"/>
          <w:sz w:val="20"/>
        </w:rPr>
        <w:t>2L4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F94612">
        <w:rPr>
          <w:rFonts w:cs="Arial"/>
          <w:sz w:val="20"/>
        </w:rPr>
        <w:t>2</w:t>
      </w:r>
      <w:r w:rsidR="00C2792B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</w:t>
      </w:r>
      <w:r w:rsidR="00C2792B">
        <w:rPr>
          <w:rFonts w:cs="Arial"/>
          <w:sz w:val="20"/>
        </w:rPr>
        <w:t>0</w:t>
      </w:r>
      <w:r w:rsidR="00C73D35">
        <w:rPr>
          <w:rFonts w:cs="Arial"/>
          <w:sz w:val="20"/>
        </w:rPr>
        <w:t>6</w:t>
      </w:r>
      <w:r w:rsidR="00260338" w:rsidRPr="00703B29">
        <w:rPr>
          <w:rFonts w:cs="Arial"/>
          <w:sz w:val="20"/>
        </w:rPr>
        <w:t>-01</w:t>
      </w:r>
    </w:p>
    <w:p w14:paraId="046CAA74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57D3CF39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73C1A88D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676C2A2C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3B9ACB0D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3C6C8F3C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BBFBEA6" w14:textId="77777777" w:rsidR="00BD04A7" w:rsidRPr="001C202F" w:rsidRDefault="002A02F6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7601B593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A9FCF59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FE2686B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BCC979A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02E0DAC5" w14:textId="53BC1D6C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073579A8" w14:textId="77777777" w:rsidR="000C7FDC" w:rsidRPr="000C7FDC" w:rsidRDefault="000C7FDC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 w:rsidRPr="000C7FDC"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 w:rsidRPr="000C7FDC">
        <w:rPr>
          <w:rFonts w:ascii="Arial" w:hAnsi="Arial" w:cs="Arial"/>
          <w:b/>
          <w:i/>
          <w:sz w:val="18"/>
          <w:szCs w:val="18"/>
        </w:rPr>
        <w:t xml:space="preserve">__________                          </w:t>
      </w:r>
      <w:r>
        <w:rPr>
          <w:rFonts w:ascii="Arial" w:hAnsi="Arial" w:cs="Arial"/>
          <w:b/>
          <w:i/>
          <w:sz w:val="18"/>
          <w:szCs w:val="18"/>
        </w:rPr>
        <w:t xml:space="preserve"> </w:t>
      </w:r>
      <w:r w:rsidRPr="000C7FDC">
        <w:rPr>
          <w:rFonts w:ascii="Arial" w:hAnsi="Arial" w:cs="Arial"/>
          <w:b/>
          <w:i/>
          <w:sz w:val="18"/>
          <w:szCs w:val="18"/>
        </w:rPr>
        <w:t>Failed lanes</w:t>
      </w:r>
      <w:r w:rsidRPr="000C7FDC">
        <w:rPr>
          <w:rFonts w:ascii="Arial" w:hAnsi="Arial" w:cs="Arial"/>
          <w:b/>
          <w:sz w:val="18"/>
          <w:szCs w:val="18"/>
        </w:rPr>
        <w:t xml:space="preserve">: </w:t>
      </w:r>
      <w:r w:rsidRPr="000C7FDC">
        <w:rPr>
          <w:rFonts w:ascii="Arial" w:hAnsi="Arial" w:cs="Arial"/>
          <w:sz w:val="18"/>
          <w:szCs w:val="18"/>
        </w:rPr>
        <w:t>____________</w:t>
      </w:r>
      <w:r w:rsidRPr="000C7FDC">
        <w:rPr>
          <w:rFonts w:ascii="Arial" w:hAnsi="Arial" w:cs="Arial"/>
          <w:b/>
          <w:i/>
          <w:sz w:val="18"/>
          <w:szCs w:val="18"/>
        </w:rPr>
        <w:t xml:space="preserve">                         </w:t>
      </w:r>
      <w:r>
        <w:rPr>
          <w:rFonts w:ascii="Arial" w:hAnsi="Arial" w:cs="Arial"/>
          <w:b/>
          <w:i/>
          <w:sz w:val="18"/>
          <w:szCs w:val="18"/>
        </w:rPr>
        <w:t xml:space="preserve"> </w:t>
      </w:r>
      <w:r w:rsidRPr="000C7FDC">
        <w:rPr>
          <w:rFonts w:ascii="Arial" w:hAnsi="Arial" w:cs="Arial"/>
          <w:b/>
          <w:i/>
          <w:sz w:val="18"/>
          <w:szCs w:val="18"/>
        </w:rPr>
        <w:t>Comments:________________</w:t>
      </w:r>
      <w:r w:rsidRPr="000C7FDC">
        <w:rPr>
          <w:rFonts w:ascii="Arial" w:hAnsi="Arial" w:cs="Arial"/>
          <w:b/>
          <w:i/>
          <w:sz w:val="18"/>
          <w:szCs w:val="18"/>
          <w:u w:val="single"/>
        </w:rPr>
        <w:t xml:space="preserve">       </w:t>
      </w:r>
    </w:p>
    <w:p w14:paraId="2988DD74" w14:textId="77777777" w:rsidR="000C7FDC" w:rsidRDefault="000C7FDC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2A47730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2D0EB7D1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7A7D1EAC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28AEA186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0C7FDC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0C7E30EB" w14:textId="07560B2C" w:rsidR="00941CEB" w:rsidRDefault="0098230A" w:rsidP="00BD04A7">
      <w:pPr>
        <w:tabs>
          <w:tab w:val="center" w:pos="5954"/>
          <w:tab w:val="right" w:pos="11340"/>
        </w:tabs>
        <w:suppressAutoHyphens/>
        <w:jc w:val="both"/>
      </w:pPr>
      <w:r w:rsidRPr="0091497A">
        <w:rPr>
          <w:noProof/>
          <w:lang w:val="sv-SE" w:eastAsia="sv-SE"/>
        </w:rPr>
        <w:lastRenderedPageBreak/>
        <w:drawing>
          <wp:anchor distT="0" distB="0" distL="114300" distR="114300" simplePos="0" relativeHeight="251669504" behindDoc="0" locked="0" layoutInCell="1" allowOverlap="1" wp14:anchorId="0CB34ED8" wp14:editId="0AF7516F">
            <wp:simplePos x="0" y="0"/>
            <wp:positionH relativeFrom="margin">
              <wp:align>right</wp:align>
            </wp:positionH>
            <wp:positionV relativeFrom="paragraph">
              <wp:posOffset>4013957</wp:posOffset>
            </wp:positionV>
            <wp:extent cx="6479540" cy="1382395"/>
            <wp:effectExtent l="0" t="0" r="0" b="8255"/>
            <wp:wrapSquare wrapText="bothSides"/>
            <wp:docPr id="5" name="Bildobjekt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1382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41CEB">
        <w:rPr>
          <w:noProof/>
          <w:lang w:val="sv-SE" w:eastAsia="sv-SE"/>
        </w:rPr>
        <w:drawing>
          <wp:anchor distT="0" distB="0" distL="114300" distR="114300" simplePos="0" relativeHeight="251702272" behindDoc="0" locked="0" layoutInCell="1" allowOverlap="1" wp14:anchorId="0486C326" wp14:editId="5D023A1C">
            <wp:simplePos x="0" y="0"/>
            <wp:positionH relativeFrom="margin">
              <wp:align>right</wp:align>
            </wp:positionH>
            <wp:positionV relativeFrom="paragraph">
              <wp:posOffset>2539773</wp:posOffset>
            </wp:positionV>
            <wp:extent cx="6480810" cy="1382395"/>
            <wp:effectExtent l="0" t="0" r="0" b="8255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382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941CEB">
        <w:rPr>
          <w:noProof/>
          <w:lang w:val="sv-SE" w:eastAsia="sv-SE"/>
        </w:rPr>
        <w:drawing>
          <wp:anchor distT="0" distB="0" distL="114300" distR="114300" simplePos="0" relativeHeight="251701248" behindDoc="0" locked="0" layoutInCell="1" allowOverlap="1" wp14:anchorId="184DE7B3" wp14:editId="009ABCA9">
            <wp:simplePos x="0" y="0"/>
            <wp:positionH relativeFrom="margin">
              <wp:align>right</wp:align>
            </wp:positionH>
            <wp:positionV relativeFrom="paragraph">
              <wp:posOffset>1199533</wp:posOffset>
            </wp:positionV>
            <wp:extent cx="6480810" cy="1240790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24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41CEB" w:rsidRPr="00941CEB">
        <w:rPr>
          <w:noProof/>
          <w:lang w:val="sv-SE" w:eastAsia="sv-SE"/>
        </w:rPr>
        <w:drawing>
          <wp:anchor distT="0" distB="0" distL="114300" distR="114300" simplePos="0" relativeHeight="251700224" behindDoc="0" locked="0" layoutInCell="1" allowOverlap="1" wp14:anchorId="3BB61213" wp14:editId="2217C485">
            <wp:simplePos x="0" y="0"/>
            <wp:positionH relativeFrom="column">
              <wp:posOffset>3175</wp:posOffset>
            </wp:positionH>
            <wp:positionV relativeFrom="paragraph">
              <wp:posOffset>635</wp:posOffset>
            </wp:positionV>
            <wp:extent cx="6480810" cy="1106170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106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10F3C6B" w14:textId="278DD5F6" w:rsidR="00C756BC" w:rsidRPr="00C756BC" w:rsidRDefault="00C756BC" w:rsidP="00BD04A7">
      <w:pPr>
        <w:tabs>
          <w:tab w:val="center" w:pos="5954"/>
          <w:tab w:val="right" w:pos="11340"/>
        </w:tabs>
        <w:suppressAutoHyphens/>
        <w:jc w:val="both"/>
        <w:sectPr w:rsidR="00C756BC" w:rsidRPr="00C756BC" w:rsidSect="00525CD5">
          <w:headerReference w:type="even" r:id="rId15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2D5B42E5" w14:textId="4F99AB1E" w:rsidR="00A0245F" w:rsidRPr="00A0245F" w:rsidRDefault="00A0245F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508DAF3C" w14:textId="28095DE7" w:rsidR="003C60D3" w:rsidRPr="00FE2730" w:rsidRDefault="006479D6" w:rsidP="004D46E1">
      <w:pPr>
        <w:tabs>
          <w:tab w:val="center" w:pos="5954"/>
          <w:tab w:val="right" w:pos="11340"/>
        </w:tabs>
        <w:suppressAutoHyphens/>
        <w:jc w:val="both"/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66886CE2" w14:textId="4EDFE06C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1AC5FD02" w14:textId="46AA7D87" w:rsidR="006479D6" w:rsidRDefault="006479D6" w:rsidP="006479D6">
      <w:pPr>
        <w:pStyle w:val="Title"/>
        <w:jc w:val="both"/>
        <w:rPr>
          <w:i/>
          <w:sz w:val="18"/>
          <w:szCs w:val="18"/>
        </w:rPr>
      </w:pPr>
    </w:p>
    <w:p w14:paraId="38880693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55710EDE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D542FD7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51BC3919" w14:textId="77777777" w:rsidR="006479D6" w:rsidRDefault="006479D6" w:rsidP="00237C94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3CE766CC" w14:textId="77777777" w:rsidR="00237C94" w:rsidRPr="00057010" w:rsidRDefault="00237C94" w:rsidP="00057010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</w:p>
    <w:p w14:paraId="145F7D79" w14:textId="216F723D" w:rsidR="007E5843" w:rsidRPr="00057010" w:rsidRDefault="007E5843" w:rsidP="00057010">
      <w:pPr>
        <w:pStyle w:val="BodyText2"/>
        <w:widowControl/>
        <w:tabs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</w:rPr>
      </w:pPr>
      <w:r w:rsidRPr="00057010">
        <w:rPr>
          <w:rFonts w:cs="Arial"/>
          <w:sz w:val="18"/>
          <w:szCs w:val="18"/>
        </w:rPr>
        <w:t>HLA-specific PCR products shorter than 125 base pairs have a lower intensity and are less sharp than longer PCR products.</w:t>
      </w:r>
    </w:p>
    <w:p w14:paraId="19CCA7AE" w14:textId="6982C08E" w:rsidR="00057010" w:rsidRPr="00057010" w:rsidRDefault="00057010" w:rsidP="00057010">
      <w:pPr>
        <w:pStyle w:val="PIfotnoter"/>
        <w:tabs>
          <w:tab w:val="left" w:pos="0"/>
        </w:tabs>
        <w:ind w:left="0" w:firstLine="0"/>
        <w:rPr>
          <w:b w:val="0"/>
          <w:vertAlign w:val="baseline"/>
        </w:rPr>
      </w:pPr>
      <w:r w:rsidRPr="00057010">
        <w:rPr>
          <w:rFonts w:cs="Arial"/>
          <w:b w:val="0"/>
          <w:vertAlign w:val="baseline"/>
        </w:rPr>
        <w:t>Primer mixes 4, 6 and 48 may give rise to a lower yield of HLA-specific PCR product than the other A*24 primer mixes.</w:t>
      </w:r>
    </w:p>
    <w:p w14:paraId="5B498B63" w14:textId="2CD37D1E" w:rsidR="00057010" w:rsidRPr="00057010" w:rsidRDefault="00057010" w:rsidP="00057010">
      <w:pPr>
        <w:pStyle w:val="PIfotnoter"/>
        <w:tabs>
          <w:tab w:val="left" w:pos="0"/>
        </w:tabs>
        <w:ind w:left="0" w:firstLine="0"/>
        <w:rPr>
          <w:b w:val="0"/>
          <w:vertAlign w:val="baseline"/>
        </w:rPr>
      </w:pPr>
      <w:r w:rsidRPr="00057010">
        <w:rPr>
          <w:rFonts w:cs="Arial"/>
          <w:b w:val="0"/>
          <w:vertAlign w:val="baseline"/>
        </w:rPr>
        <w:t xml:space="preserve">Primer mixes 10, 20, 28, 29 and 61 </w:t>
      </w:r>
      <w:r w:rsidRPr="00057010">
        <w:rPr>
          <w:b w:val="0"/>
          <w:vertAlign w:val="baseline"/>
        </w:rPr>
        <w:t>have a tendency to giving rise to primer oligomer formation.</w:t>
      </w:r>
    </w:p>
    <w:p w14:paraId="2F753240" w14:textId="4873B6F3" w:rsidR="00057010" w:rsidRPr="00057010" w:rsidRDefault="00057010" w:rsidP="00057010">
      <w:pPr>
        <w:pStyle w:val="PIfotnoter"/>
        <w:tabs>
          <w:tab w:val="left" w:pos="0"/>
        </w:tabs>
        <w:ind w:left="0" w:firstLine="0"/>
        <w:rPr>
          <w:b w:val="0"/>
          <w:vertAlign w:val="baseline"/>
        </w:rPr>
      </w:pPr>
      <w:r w:rsidRPr="00057010">
        <w:rPr>
          <w:rFonts w:cs="Arial"/>
          <w:b w:val="0"/>
          <w:vertAlign w:val="baseline"/>
        </w:rPr>
        <w:t xml:space="preserve">Primer mixes 1, 11, 19, 20, 27, 28, 29, 36, 45, 52, 54, 64, 68, </w:t>
      </w:r>
      <w:r w:rsidRPr="00057010">
        <w:rPr>
          <w:rFonts w:cs="Arial"/>
          <w:b w:val="0"/>
          <w:color w:val="auto"/>
          <w:vertAlign w:val="baseline"/>
        </w:rPr>
        <w:t>72</w:t>
      </w:r>
      <w:r w:rsidRPr="00057010">
        <w:rPr>
          <w:rFonts w:cs="Arial"/>
          <w:b w:val="0"/>
          <w:vertAlign w:val="baseline"/>
        </w:rPr>
        <w:t xml:space="preserve">, 76 and 84 </w:t>
      </w:r>
      <w:r w:rsidRPr="00057010">
        <w:rPr>
          <w:b w:val="0"/>
          <w:vertAlign w:val="baseline"/>
        </w:rPr>
        <w:t>may have tendencies of unspecific amplifications.</w:t>
      </w:r>
    </w:p>
    <w:p w14:paraId="3E15A08F" w14:textId="1A3E53F5" w:rsidR="00057010" w:rsidRPr="00057010" w:rsidRDefault="00057010" w:rsidP="00057010">
      <w:pPr>
        <w:pStyle w:val="PIfotnoter"/>
        <w:tabs>
          <w:tab w:val="left" w:pos="0"/>
        </w:tabs>
        <w:ind w:left="0" w:firstLine="0"/>
        <w:rPr>
          <w:b w:val="0"/>
          <w:vertAlign w:val="baseline"/>
        </w:rPr>
      </w:pPr>
      <w:r w:rsidRPr="00057010">
        <w:rPr>
          <w:rFonts w:cs="Arial"/>
          <w:b w:val="0"/>
          <w:vertAlign w:val="baseline"/>
        </w:rPr>
        <w:t>Primer mix 45 may give rise to a long fragment of approx. 500 bp in some HLA-A alleles. This band should not be considered in the interpretation of HLA-A*24 typings.</w:t>
      </w:r>
    </w:p>
    <w:p w14:paraId="6400ECFF" w14:textId="77777777" w:rsidR="004A339B" w:rsidRPr="00834B0B" w:rsidRDefault="007E5843" w:rsidP="004A339B">
      <w:pPr>
        <w:ind w:right="-425"/>
        <w:jc w:val="both"/>
        <w:rPr>
          <w:rFonts w:ascii="Arial" w:hAnsi="Arial" w:cs="Arial"/>
          <w:color w:val="000000" w:themeColor="text1"/>
          <w:sz w:val="18"/>
          <w:szCs w:val="20"/>
          <w:lang w:val="en-GB" w:eastAsia="sv-SE"/>
        </w:rPr>
      </w:pPr>
      <w:r w:rsidRPr="00057010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057010">
        <w:rPr>
          <w:rFonts w:ascii="Arial" w:hAnsi="Arial" w:cs="Arial"/>
          <w:sz w:val="18"/>
          <w:szCs w:val="18"/>
        </w:rPr>
        <w:t>mix</w:t>
      </w:r>
      <w:proofErr w:type="gramEnd"/>
      <w:r w:rsidRPr="00057010">
        <w:rPr>
          <w:rFonts w:ascii="Arial" w:hAnsi="Arial" w:cs="Arial"/>
          <w:sz w:val="18"/>
          <w:szCs w:val="18"/>
        </w:rPr>
        <w:t xml:space="preserve"> 96 </w:t>
      </w:r>
      <w:r w:rsidR="004A339B" w:rsidRPr="00834B0B">
        <w:rPr>
          <w:rFonts w:ascii="Arial" w:hAnsi="Arial" w:cs="Arial"/>
          <w:color w:val="000000" w:themeColor="text1"/>
          <w:sz w:val="18"/>
          <w:szCs w:val="20"/>
          <w:lang w:val="en-GB" w:eastAsia="sv-SE"/>
        </w:rPr>
        <w:t xml:space="preserve">contains a negative control, which will amplify </w:t>
      </w:r>
      <w:r w:rsidR="004A339B">
        <w:rPr>
          <w:rFonts w:ascii="Arial" w:hAnsi="Arial" w:cs="Arial"/>
          <w:color w:val="000000" w:themeColor="text1"/>
          <w:sz w:val="18"/>
          <w:szCs w:val="20"/>
          <w:lang w:val="en-GB" w:eastAsia="sv-SE"/>
        </w:rPr>
        <w:t>the</w:t>
      </w:r>
      <w:r w:rsidR="004A339B" w:rsidRPr="00834B0B">
        <w:rPr>
          <w:rFonts w:ascii="Arial" w:hAnsi="Arial" w:cs="Arial"/>
          <w:color w:val="000000" w:themeColor="text1"/>
          <w:sz w:val="18"/>
          <w:szCs w:val="20"/>
          <w:lang w:val="en-GB" w:eastAsia="sv-SE"/>
        </w:rPr>
        <w:t xml:space="preserve"> majority of HLA amplicons as well as the amplicons generated by the control primer pairs matching the human growth hormone gene. HLA-specific PCR product sizes range from 75 to 200 base pairs and the PCR product generated by the HGH positive control primer pair </w:t>
      </w:r>
      <w:r w:rsidR="004A339B">
        <w:rPr>
          <w:rFonts w:ascii="Arial" w:hAnsi="Arial" w:cs="Arial"/>
          <w:color w:val="000000" w:themeColor="text1"/>
          <w:sz w:val="18"/>
          <w:szCs w:val="20"/>
          <w:lang w:val="en-GB" w:eastAsia="sv-SE"/>
        </w:rPr>
        <w:t>is</w:t>
      </w:r>
      <w:r w:rsidR="004A339B" w:rsidRPr="00834B0B">
        <w:rPr>
          <w:rFonts w:ascii="Arial" w:hAnsi="Arial" w:cs="Arial"/>
          <w:color w:val="000000" w:themeColor="text1"/>
          <w:sz w:val="18"/>
          <w:szCs w:val="20"/>
          <w:lang w:val="en-GB" w:eastAsia="sv-SE"/>
        </w:rPr>
        <w:t xml:space="preserve"> 200 base pairs.</w:t>
      </w:r>
    </w:p>
    <w:p w14:paraId="63BF2D6D" w14:textId="1290DC5D" w:rsidR="003201D4" w:rsidRPr="004A339B" w:rsidRDefault="003201D4" w:rsidP="00057010">
      <w:pPr>
        <w:tabs>
          <w:tab w:val="left" w:pos="0"/>
        </w:tabs>
        <w:jc w:val="both"/>
        <w:rPr>
          <w:rFonts w:ascii="Arial" w:hAnsi="Arial" w:cs="Arial"/>
          <w:sz w:val="18"/>
          <w:szCs w:val="18"/>
          <w:lang w:val="en-GB"/>
        </w:rPr>
        <w:sectPr w:rsidR="003201D4" w:rsidRPr="004A339B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5848B3AE" w14:textId="62156E99" w:rsidR="00DF1FA8" w:rsidRDefault="00207501" w:rsidP="007C6162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</w:pPr>
      <w:r w:rsidRPr="001F7DB4">
        <w:rPr>
          <w:noProof/>
        </w:rPr>
        <w:lastRenderedPageBreak/>
        <w:drawing>
          <wp:anchor distT="0" distB="0" distL="114300" distR="114300" simplePos="0" relativeHeight="251711488" behindDoc="0" locked="0" layoutInCell="1" allowOverlap="1" wp14:anchorId="102D764C" wp14:editId="605DBD72">
            <wp:simplePos x="0" y="0"/>
            <wp:positionH relativeFrom="page">
              <wp:posOffset>793750</wp:posOffset>
            </wp:positionH>
            <wp:positionV relativeFrom="page">
              <wp:posOffset>1213485</wp:posOffset>
            </wp:positionV>
            <wp:extent cx="9025200" cy="5374800"/>
            <wp:effectExtent l="0" t="0" r="508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5200" cy="537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3BC2" w:rsidRPr="00A23BC2">
        <w:t xml:space="preserve">  </w:t>
      </w:r>
      <w:r w:rsidR="00512069">
        <w:br w:type="page"/>
      </w:r>
    </w:p>
    <w:p w14:paraId="4CC1442F" w14:textId="664B305C" w:rsidR="00DF1FA8" w:rsidRDefault="00872668">
      <w:r w:rsidRPr="00872668">
        <w:rPr>
          <w:noProof/>
        </w:rPr>
        <w:lastRenderedPageBreak/>
        <w:drawing>
          <wp:anchor distT="0" distB="0" distL="114300" distR="114300" simplePos="0" relativeHeight="251713536" behindDoc="0" locked="0" layoutInCell="1" allowOverlap="1" wp14:anchorId="5E740AC3" wp14:editId="5E28C381">
            <wp:simplePos x="0" y="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43600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43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1FA8">
        <w:br w:type="page"/>
      </w:r>
    </w:p>
    <w:p w14:paraId="383E9793" w14:textId="0AE17FA1" w:rsidR="00F50F20" w:rsidRDefault="006719F2" w:rsidP="007C6162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  <w:r w:rsidRPr="006719F2">
        <w:rPr>
          <w:noProof/>
        </w:rPr>
        <w:lastRenderedPageBreak/>
        <w:drawing>
          <wp:anchor distT="0" distB="0" distL="114300" distR="114300" simplePos="0" relativeHeight="251714560" behindDoc="0" locked="0" layoutInCell="1" allowOverlap="1" wp14:anchorId="0599EA22" wp14:editId="5CE11942">
            <wp:simplePos x="0" y="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360400"/>
            <wp:effectExtent l="0" t="0" r="0" b="0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36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3BC2" w:rsidRPr="00A23BC2">
        <w:t xml:space="preserve"> </w:t>
      </w:r>
      <w:r w:rsidR="00D20EE7" w:rsidRPr="00D20EE7">
        <w:t xml:space="preserve"> </w:t>
      </w:r>
      <w:r w:rsidR="00512069">
        <w:br w:type="page"/>
      </w:r>
      <w:r w:rsidR="00A23BC2" w:rsidRPr="00A23BC2">
        <w:lastRenderedPageBreak/>
        <w:t xml:space="preserve"> </w:t>
      </w:r>
      <w:r w:rsidR="004823FB" w:rsidRPr="004823FB">
        <w:rPr>
          <w:noProof/>
        </w:rPr>
        <w:drawing>
          <wp:anchor distT="0" distB="0" distL="114300" distR="114300" simplePos="0" relativeHeight="251706368" behindDoc="0" locked="0" layoutInCell="1" allowOverlap="1" wp14:anchorId="386A407F" wp14:editId="4292DA4F">
            <wp:simplePos x="0" y="0"/>
            <wp:positionH relativeFrom="page">
              <wp:align>center</wp:align>
            </wp:positionH>
            <wp:positionV relativeFrom="page">
              <wp:posOffset>1151890</wp:posOffset>
            </wp:positionV>
            <wp:extent cx="9025200" cy="5461200"/>
            <wp:effectExtent l="0" t="0" r="5080" b="6350"/>
            <wp:wrapSquare wrapText="bothSides"/>
            <wp:docPr id="19" name="Bildobjekt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5200" cy="546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0077">
        <w:br w:type="page"/>
      </w:r>
    </w:p>
    <w:p w14:paraId="5449A83C" w14:textId="0CFA4477" w:rsidR="00F50F20" w:rsidRDefault="004823FB" w:rsidP="00E84D6E">
      <w:pPr>
        <w:pStyle w:val="Footer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4823FB">
        <w:rPr>
          <w:noProof/>
        </w:rPr>
        <w:lastRenderedPageBreak/>
        <w:drawing>
          <wp:anchor distT="0" distB="0" distL="114300" distR="114300" simplePos="0" relativeHeight="251707392" behindDoc="0" locked="0" layoutInCell="1" allowOverlap="1" wp14:anchorId="7912D9E9" wp14:editId="16CDE0AB">
            <wp:simplePos x="0" y="0"/>
            <wp:positionH relativeFrom="page">
              <wp:align>center</wp:align>
            </wp:positionH>
            <wp:positionV relativeFrom="page">
              <wp:posOffset>1151890</wp:posOffset>
            </wp:positionV>
            <wp:extent cx="9025200" cy="5292000"/>
            <wp:effectExtent l="0" t="0" r="5080" b="4445"/>
            <wp:wrapSquare wrapText="bothSides"/>
            <wp:docPr id="21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5200" cy="529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C7EABA" w14:textId="3A26D45E" w:rsidR="00743D8E" w:rsidRDefault="006719F2" w:rsidP="00E84D6E">
      <w:pPr>
        <w:pStyle w:val="Footer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6719F2">
        <w:rPr>
          <w:noProof/>
        </w:rPr>
        <w:lastRenderedPageBreak/>
        <w:drawing>
          <wp:anchor distT="0" distB="0" distL="114300" distR="114300" simplePos="0" relativeHeight="251715584" behindDoc="0" locked="0" layoutInCell="1" allowOverlap="1" wp14:anchorId="78B15447" wp14:editId="7330BD09">
            <wp:simplePos x="0" y="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418000"/>
            <wp:effectExtent l="0" t="0" r="0" b="0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41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84AEC0" w14:textId="2C280D31" w:rsidR="00743D8E" w:rsidRDefault="004823FB" w:rsidP="00E84D6E">
      <w:pPr>
        <w:pStyle w:val="Footer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4823FB">
        <w:rPr>
          <w:noProof/>
        </w:rPr>
        <w:lastRenderedPageBreak/>
        <w:drawing>
          <wp:anchor distT="0" distB="0" distL="114300" distR="114300" simplePos="0" relativeHeight="251718656" behindDoc="0" locked="0" layoutInCell="1" allowOverlap="1" wp14:anchorId="0941E1A6" wp14:editId="751ABF22">
            <wp:simplePos x="1076325" y="1285875"/>
            <wp:positionH relativeFrom="page">
              <wp:align>center</wp:align>
            </wp:positionH>
            <wp:positionV relativeFrom="page">
              <wp:posOffset>1188085</wp:posOffset>
            </wp:positionV>
            <wp:extent cx="9000000" cy="3805200"/>
            <wp:effectExtent l="0" t="0" r="0" b="5080"/>
            <wp:wrapSquare wrapText="bothSides"/>
            <wp:docPr id="27" name="Bildobjekt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38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30B2AC" w14:textId="112F5FAA" w:rsidR="00743D8E" w:rsidRDefault="00743D8E" w:rsidP="00E84D6E">
      <w:pPr>
        <w:pStyle w:val="Footer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</w:p>
    <w:p w14:paraId="28434FCC" w14:textId="4827B53E" w:rsidR="00F50F20" w:rsidRDefault="00F50F20" w:rsidP="00E84D6E">
      <w:pPr>
        <w:pStyle w:val="Footer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</w:p>
    <w:p w14:paraId="5B04FBA4" w14:textId="77777777" w:rsidR="00F00FAE" w:rsidRDefault="00F00FAE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br w:type="page"/>
      </w:r>
    </w:p>
    <w:p w14:paraId="73A7B22A" w14:textId="6AF171D5" w:rsidR="00F00FAE" w:rsidRDefault="00F00FAE">
      <w:pPr>
        <w:rPr>
          <w:rFonts w:ascii="Arial" w:hAnsi="Arial" w:cs="Arial"/>
          <w:sz w:val="18"/>
          <w:szCs w:val="18"/>
        </w:rPr>
      </w:pPr>
      <w:r w:rsidRPr="00F00FAE">
        <w:rPr>
          <w:noProof/>
        </w:rPr>
        <w:lastRenderedPageBreak/>
        <w:drawing>
          <wp:anchor distT="0" distB="0" distL="114300" distR="114300" simplePos="0" relativeHeight="251709440" behindDoc="0" locked="0" layoutInCell="1" allowOverlap="1" wp14:anchorId="3EAB30CC" wp14:editId="1E237E41">
            <wp:simplePos x="0" y="0"/>
            <wp:positionH relativeFrom="page">
              <wp:align>center</wp:align>
            </wp:positionH>
            <wp:positionV relativeFrom="page">
              <wp:posOffset>1151890</wp:posOffset>
            </wp:positionV>
            <wp:extent cx="9025200" cy="5374800"/>
            <wp:effectExtent l="0" t="0" r="5080" b="0"/>
            <wp:wrapSquare wrapText="bothSides"/>
            <wp:docPr id="29" name="Bildobjekt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5200" cy="537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18"/>
          <w:szCs w:val="18"/>
        </w:rPr>
        <w:br w:type="page"/>
      </w:r>
    </w:p>
    <w:p w14:paraId="365DC3F6" w14:textId="13A7027D" w:rsidR="00F00FAE" w:rsidRDefault="006719F2">
      <w:pPr>
        <w:rPr>
          <w:rFonts w:ascii="Arial" w:hAnsi="Arial" w:cs="Arial"/>
          <w:sz w:val="18"/>
          <w:szCs w:val="18"/>
        </w:rPr>
      </w:pPr>
      <w:r w:rsidRPr="006719F2">
        <w:rPr>
          <w:noProof/>
        </w:rPr>
        <w:lastRenderedPageBreak/>
        <w:drawing>
          <wp:anchor distT="0" distB="0" distL="114300" distR="114300" simplePos="0" relativeHeight="251716608" behindDoc="0" locked="0" layoutInCell="1" allowOverlap="1" wp14:anchorId="030F7BCD" wp14:editId="52AF43AD">
            <wp:simplePos x="0" y="0"/>
            <wp:positionH relativeFrom="page">
              <wp:align>center</wp:align>
            </wp:positionH>
            <wp:positionV relativeFrom="page">
              <wp:posOffset>1151890</wp:posOffset>
            </wp:positionV>
            <wp:extent cx="9000000" cy="5450400"/>
            <wp:effectExtent l="0" t="0" r="0" b="0"/>
            <wp:wrapSquare wrapText="bothSides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545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0FAE">
        <w:rPr>
          <w:rFonts w:ascii="Arial" w:hAnsi="Arial" w:cs="Arial"/>
          <w:sz w:val="18"/>
          <w:szCs w:val="18"/>
        </w:rPr>
        <w:br w:type="page"/>
      </w:r>
    </w:p>
    <w:p w14:paraId="41D804F4" w14:textId="3A041D77" w:rsidR="00F00FAE" w:rsidRDefault="00F00FAE">
      <w:pPr>
        <w:rPr>
          <w:rFonts w:ascii="Arial" w:hAnsi="Arial" w:cs="Arial"/>
          <w:sz w:val="18"/>
          <w:szCs w:val="18"/>
        </w:rPr>
      </w:pPr>
      <w:r w:rsidRPr="00F00FAE">
        <w:rPr>
          <w:noProof/>
        </w:rPr>
        <w:lastRenderedPageBreak/>
        <w:drawing>
          <wp:anchor distT="0" distB="0" distL="114300" distR="114300" simplePos="0" relativeHeight="251717632" behindDoc="0" locked="0" layoutInCell="1" allowOverlap="1" wp14:anchorId="0B4DCE18" wp14:editId="062B43FD">
            <wp:simplePos x="0" y="0"/>
            <wp:positionH relativeFrom="margin">
              <wp:posOffset>-233045</wp:posOffset>
            </wp:positionH>
            <wp:positionV relativeFrom="page">
              <wp:align>center</wp:align>
            </wp:positionV>
            <wp:extent cx="9000000" cy="4755600"/>
            <wp:effectExtent l="0" t="0" r="0" b="6985"/>
            <wp:wrapSquare wrapText="bothSides"/>
            <wp:docPr id="32" name="Bildobjekt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0" cy="475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18"/>
          <w:szCs w:val="18"/>
        </w:rPr>
        <w:br w:type="page"/>
      </w:r>
    </w:p>
    <w:p w14:paraId="5D6B11DD" w14:textId="77777777" w:rsidR="00AC20C7" w:rsidRPr="006727B9" w:rsidRDefault="00AC20C7" w:rsidP="00F94612">
      <w:pPr>
        <w:pStyle w:val="Footer"/>
        <w:tabs>
          <w:tab w:val="clear" w:pos="4153"/>
          <w:tab w:val="clear" w:pos="8306"/>
        </w:tabs>
        <w:jc w:val="both"/>
        <w:rPr>
          <w:rFonts w:ascii="Arial" w:hAnsi="Arial" w:cs="Arial"/>
          <w:sz w:val="18"/>
          <w:szCs w:val="18"/>
        </w:rPr>
      </w:pPr>
      <w:r w:rsidRPr="006727B9">
        <w:rPr>
          <w:rFonts w:ascii="Arial" w:hAnsi="Arial" w:cs="Arial"/>
          <w:b/>
          <w:sz w:val="18"/>
          <w:szCs w:val="18"/>
          <w:vertAlign w:val="superscript"/>
          <w:lang w:val="en-US"/>
        </w:rPr>
        <w:lastRenderedPageBreak/>
        <w:t>1</w:t>
      </w:r>
      <w:r w:rsidRPr="006727B9">
        <w:rPr>
          <w:rFonts w:ascii="Arial" w:hAnsi="Arial" w:cs="Arial"/>
          <w:sz w:val="18"/>
          <w:szCs w:val="18"/>
        </w:rPr>
        <w:t xml:space="preserve">HLA-A*24 alleles in bold lettering are listed as confirmed alleles on the </w:t>
      </w:r>
      <w:r w:rsidRPr="006727B9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26" w:history="1">
        <w:r w:rsidRPr="006727B9">
          <w:rPr>
            <w:rStyle w:val="Hyperlink"/>
            <w:rFonts w:ascii="Arial" w:hAnsi="Arial" w:cs="Arial"/>
            <w:sz w:val="18"/>
            <w:szCs w:val="18"/>
          </w:rPr>
          <w:t>www.ebi.ac.uk/imgt/hla</w:t>
        </w:r>
      </w:hyperlink>
      <w:r w:rsidRPr="006727B9">
        <w:rPr>
          <w:rFonts w:ascii="Arial" w:hAnsi="Arial" w:cs="Arial"/>
          <w:sz w:val="18"/>
          <w:szCs w:val="18"/>
        </w:rPr>
        <w:t>, release 3.</w:t>
      </w:r>
      <w:r w:rsidR="00F94612">
        <w:rPr>
          <w:rFonts w:ascii="Arial" w:hAnsi="Arial" w:cs="Arial"/>
          <w:sz w:val="18"/>
          <w:szCs w:val="18"/>
        </w:rPr>
        <w:t>27</w:t>
      </w:r>
      <w:r w:rsidRPr="006727B9">
        <w:rPr>
          <w:rFonts w:ascii="Arial" w:hAnsi="Arial" w:cs="Arial"/>
          <w:sz w:val="18"/>
          <w:szCs w:val="18"/>
        </w:rPr>
        <w:t xml:space="preserve">.0, </w:t>
      </w:r>
      <w:r w:rsidR="00F94612">
        <w:rPr>
          <w:rFonts w:ascii="Arial" w:hAnsi="Arial" w:cs="Arial"/>
          <w:sz w:val="18"/>
          <w:szCs w:val="18"/>
        </w:rPr>
        <w:t>January 2017</w:t>
      </w:r>
      <w:r w:rsidRPr="006727B9">
        <w:rPr>
          <w:rFonts w:ascii="Arial" w:hAnsi="Arial" w:cs="Arial"/>
          <w:sz w:val="18"/>
          <w:szCs w:val="18"/>
        </w:rPr>
        <w:t>.</w:t>
      </w:r>
    </w:p>
    <w:p w14:paraId="6F9935E8" w14:textId="77777777" w:rsidR="00D24AF3" w:rsidRPr="006727B9" w:rsidRDefault="00AC20C7" w:rsidP="00F94612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6727B9">
        <w:rPr>
          <w:rFonts w:cs="Arial"/>
          <w:b/>
          <w:spacing w:val="-3"/>
          <w:sz w:val="18"/>
          <w:szCs w:val="18"/>
          <w:vertAlign w:val="superscript"/>
          <w:lang w:val="en-GB"/>
        </w:rPr>
        <w:t>2</w:t>
      </w:r>
      <w:r w:rsidRPr="006727B9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6727B9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7" w:history="1">
        <w:r w:rsidRPr="006727B9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6727B9">
        <w:rPr>
          <w:rFonts w:cs="Arial"/>
          <w:spacing w:val="-3"/>
          <w:sz w:val="18"/>
          <w:szCs w:val="18"/>
        </w:rPr>
        <w:t>.</w:t>
      </w:r>
    </w:p>
    <w:p w14:paraId="63B5F153" w14:textId="6612E1A7" w:rsidR="002D5CD7" w:rsidRDefault="00AC20C7" w:rsidP="002D5CD7">
      <w:pPr>
        <w:pStyle w:val="Footer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6727B9">
        <w:rPr>
          <w:rFonts w:ascii="Arial" w:hAnsi="Arial" w:cs="Arial"/>
          <w:b/>
          <w:color w:val="000000"/>
          <w:sz w:val="18"/>
          <w:szCs w:val="18"/>
          <w:vertAlign w:val="superscript"/>
        </w:rPr>
        <w:t>3</w:t>
      </w:r>
      <w:r w:rsidR="002D5CD7" w:rsidRPr="00BB1B3D">
        <w:rPr>
          <w:rFonts w:ascii="Arial" w:hAnsi="Arial"/>
          <w:sz w:val="18"/>
          <w:szCs w:val="18"/>
        </w:rPr>
        <w:t>The following HLA-A*</w:t>
      </w:r>
      <w:r w:rsidR="00342EDD">
        <w:rPr>
          <w:rFonts w:ascii="Arial" w:hAnsi="Arial"/>
          <w:sz w:val="18"/>
          <w:szCs w:val="18"/>
        </w:rPr>
        <w:t>2</w:t>
      </w:r>
      <w:r w:rsidR="002D5CD7" w:rsidRPr="00BB1B3D">
        <w:rPr>
          <w:rFonts w:ascii="Arial" w:hAnsi="Arial"/>
          <w:sz w:val="18"/>
          <w:szCs w:val="18"/>
        </w:rPr>
        <w:t xml:space="preserve">4 primer mixes have two </w:t>
      </w:r>
      <w:r w:rsidR="002D5CD7" w:rsidRPr="00BB1B3D">
        <w:rPr>
          <w:rFonts w:ascii="Arial" w:hAnsi="Arial" w:cs="Arial"/>
          <w:sz w:val="18"/>
          <w:szCs w:val="18"/>
        </w:rPr>
        <w:t>or more product sizes:</w:t>
      </w:r>
    </w:p>
    <w:p w14:paraId="7D679DF4" w14:textId="77777777" w:rsidR="00057010" w:rsidRDefault="00057010" w:rsidP="002D5CD7">
      <w:pPr>
        <w:pStyle w:val="Footer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</w:p>
    <w:tbl>
      <w:tblPr>
        <w:tblStyle w:val="A"/>
        <w:tblW w:w="13609" w:type="dxa"/>
        <w:tblLayout w:type="fixed"/>
        <w:tblLook w:val="0020" w:firstRow="1" w:lastRow="0" w:firstColumn="0" w:lastColumn="0" w:noHBand="0" w:noVBand="0"/>
      </w:tblPr>
      <w:tblGrid>
        <w:gridCol w:w="993"/>
        <w:gridCol w:w="1417"/>
        <w:gridCol w:w="4253"/>
        <w:gridCol w:w="6946"/>
      </w:tblGrid>
      <w:tr w:rsidR="008B0525" w:rsidRPr="00057010" w14:paraId="53D4AEB4" w14:textId="77777777" w:rsidTr="000570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93" w:type="dxa"/>
            <w:tcBorders>
              <w:top w:val="single" w:sz="8" w:space="0" w:color="008080"/>
            </w:tcBorders>
          </w:tcPr>
          <w:p w14:paraId="2AFF230F" w14:textId="77777777" w:rsidR="008B0525" w:rsidRPr="00057010" w:rsidRDefault="008B0525" w:rsidP="009848C1">
            <w:pPr>
              <w:suppressAutoHyphens/>
              <w:spacing w:before="20"/>
              <w:rPr>
                <w:rFonts w:cs="Arial"/>
                <w:iCs w:val="0"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iCs w:val="0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  <w:tcBorders>
              <w:top w:val="single" w:sz="8" w:space="0" w:color="008080"/>
            </w:tcBorders>
          </w:tcPr>
          <w:p w14:paraId="18F0C43A" w14:textId="7B5A3B6F" w:rsidR="008B0525" w:rsidRPr="00057010" w:rsidRDefault="008B0525" w:rsidP="009848C1">
            <w:pPr>
              <w:suppressAutoHyphens/>
              <w:spacing w:before="20"/>
              <w:rPr>
                <w:rFonts w:cs="Arial"/>
                <w:iCs w:val="0"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iCs w:val="0"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4253" w:type="dxa"/>
            <w:tcBorders>
              <w:top w:val="single" w:sz="8" w:space="0" w:color="008080"/>
            </w:tcBorders>
          </w:tcPr>
          <w:p w14:paraId="339C2094" w14:textId="6F95995A" w:rsidR="008B0525" w:rsidRPr="00057010" w:rsidRDefault="008B0525" w:rsidP="0098230A">
            <w:pPr>
              <w:tabs>
                <w:tab w:val="left" w:pos="3225"/>
              </w:tabs>
              <w:suppressAutoHyphens/>
              <w:spacing w:before="20"/>
              <w:rPr>
                <w:rFonts w:cs="Arial"/>
                <w:iCs w:val="0"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iCs w:val="0"/>
                <w:color w:val="000000"/>
                <w:spacing w:val="-3"/>
                <w:sz w:val="18"/>
                <w:szCs w:val="18"/>
              </w:rPr>
              <w:t>Amplified HLA-A*24</w:t>
            </w:r>
            <w:r w:rsidRPr="00057010">
              <w:rPr>
                <w:rFonts w:cs="Arial"/>
                <w:iCs w:val="0"/>
                <w:color w:val="000000"/>
                <w:spacing w:val="-3"/>
                <w:sz w:val="18"/>
                <w:szCs w:val="18"/>
                <w:vertAlign w:val="superscript"/>
              </w:rPr>
              <w:t xml:space="preserve"> </w:t>
            </w:r>
            <w:r w:rsidRPr="00057010">
              <w:rPr>
                <w:rFonts w:cs="Arial"/>
                <w:iCs w:val="0"/>
                <w:color w:val="000000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6946" w:type="dxa"/>
            <w:tcBorders>
              <w:top w:val="single" w:sz="8" w:space="0" w:color="008080"/>
            </w:tcBorders>
          </w:tcPr>
          <w:p w14:paraId="079AAC67" w14:textId="77777777" w:rsidR="008B0525" w:rsidRPr="00057010" w:rsidRDefault="008B0525" w:rsidP="009848C1">
            <w:pPr>
              <w:suppressAutoHyphens/>
              <w:spacing w:before="20"/>
              <w:rPr>
                <w:rFonts w:cs="Arial"/>
                <w:iCs w:val="0"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iCs w:val="0"/>
                <w:color w:val="000000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8B0525" w:rsidRPr="00057010" w14:paraId="03BA6BFD" w14:textId="77777777" w:rsidTr="000570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F751F7B" w14:textId="6CE93713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11</w:t>
            </w:r>
          </w:p>
        </w:tc>
        <w:tc>
          <w:tcPr>
            <w:tcW w:w="1417" w:type="dxa"/>
          </w:tcPr>
          <w:p w14:paraId="2B459D35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200 bp </w:t>
            </w:r>
          </w:p>
          <w:p w14:paraId="28ACC6D5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754A549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4253" w:type="dxa"/>
          </w:tcPr>
          <w:p w14:paraId="4F44AC2E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24:08, 24:42, 24:89, 24:310:01-24:310:02, 24:342, 24:409 </w:t>
            </w:r>
          </w:p>
          <w:p w14:paraId="188E35FB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61, 24:307</w:t>
            </w:r>
          </w:p>
        </w:tc>
        <w:tc>
          <w:tcPr>
            <w:tcW w:w="6946" w:type="dxa"/>
          </w:tcPr>
          <w:p w14:paraId="22B9ACC9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02:76:01-02:76:02, 02:319, 02:666, 23:80, 30:22</w:t>
            </w:r>
          </w:p>
          <w:p w14:paraId="18B68D7B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8266340" w14:textId="58B0FBBE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3:38N</w:t>
            </w:r>
          </w:p>
        </w:tc>
      </w:tr>
      <w:tr w:rsidR="008B0525" w:rsidRPr="00057010" w14:paraId="032EF54D" w14:textId="77777777" w:rsidTr="0005701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20696167" w14:textId="2E5E58EA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14</w:t>
            </w:r>
          </w:p>
        </w:tc>
        <w:tc>
          <w:tcPr>
            <w:tcW w:w="1417" w:type="dxa"/>
          </w:tcPr>
          <w:p w14:paraId="05CA6F55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95 bp</w:t>
            </w:r>
          </w:p>
          <w:p w14:paraId="421DCB39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165 bp</w:t>
            </w:r>
          </w:p>
        </w:tc>
        <w:tc>
          <w:tcPr>
            <w:tcW w:w="4253" w:type="dxa"/>
          </w:tcPr>
          <w:p w14:paraId="7B338CD7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09N, 24:267</w:t>
            </w:r>
          </w:p>
          <w:p w14:paraId="03AF09AC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24:251 </w:t>
            </w:r>
          </w:p>
        </w:tc>
        <w:tc>
          <w:tcPr>
            <w:tcW w:w="6946" w:type="dxa"/>
          </w:tcPr>
          <w:p w14:paraId="6D12BECF" w14:textId="592902C3" w:rsidR="008B0525" w:rsidRPr="00057010" w:rsidRDefault="0098230A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8B0525" w:rsidRPr="00057010">
              <w:rPr>
                <w:rFonts w:ascii="Arial" w:hAnsi="Arial" w:cs="Arial"/>
                <w:color w:val="000000"/>
                <w:sz w:val="18"/>
                <w:szCs w:val="18"/>
              </w:rPr>
              <w:t>23:18</w:t>
            </w:r>
          </w:p>
        </w:tc>
      </w:tr>
      <w:tr w:rsidR="008B0525" w:rsidRPr="00057010" w14:paraId="5F05236C" w14:textId="77777777" w:rsidTr="000570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B85463E" w14:textId="5269AD21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15</w:t>
            </w:r>
          </w:p>
        </w:tc>
        <w:tc>
          <w:tcPr>
            <w:tcW w:w="1417" w:type="dxa"/>
          </w:tcPr>
          <w:p w14:paraId="02E48601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105 bp </w:t>
            </w:r>
          </w:p>
          <w:p w14:paraId="13F597CD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385 bp</w:t>
            </w:r>
          </w:p>
        </w:tc>
        <w:tc>
          <w:tcPr>
            <w:tcW w:w="4253" w:type="dxa"/>
          </w:tcPr>
          <w:p w14:paraId="13E52166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24:19, 24:44, 24:100, 24:109, 24:260 </w:t>
            </w:r>
          </w:p>
          <w:p w14:paraId="583F0E49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24:14:01:01-24:15, 24:51, 24:53, 24:57, 24:92, 24:291, 24:296, 24:324, 24:458 </w:t>
            </w:r>
          </w:p>
        </w:tc>
        <w:tc>
          <w:tcPr>
            <w:tcW w:w="6946" w:type="dxa"/>
          </w:tcPr>
          <w:p w14:paraId="0613E442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11:325</w:t>
            </w:r>
          </w:p>
          <w:p w14:paraId="4428745E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02:46, 02:48, 02:70, 02:129, 02:571, 03:30, 03:152, 03:273, 11:325, 30:07, 31:08, 32:05, 32:79, 33:21, 33:53</w:t>
            </w:r>
          </w:p>
        </w:tc>
      </w:tr>
      <w:tr w:rsidR="008B0525" w:rsidRPr="00057010" w14:paraId="3DF26D0A" w14:textId="77777777" w:rsidTr="0005701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2D9DAB02" w14:textId="77777777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21</w:t>
            </w:r>
          </w:p>
        </w:tc>
        <w:tc>
          <w:tcPr>
            <w:tcW w:w="1417" w:type="dxa"/>
          </w:tcPr>
          <w:p w14:paraId="14B62B32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155 bp</w:t>
            </w:r>
          </w:p>
          <w:p w14:paraId="2BA3CADF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4253" w:type="dxa"/>
          </w:tcPr>
          <w:p w14:paraId="3DAA980F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31</w:t>
            </w:r>
          </w:p>
          <w:p w14:paraId="54984F30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294Q</w:t>
            </w:r>
          </w:p>
        </w:tc>
        <w:tc>
          <w:tcPr>
            <w:tcW w:w="6946" w:type="dxa"/>
          </w:tcPr>
          <w:p w14:paraId="7222D92C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B0525" w:rsidRPr="00057010" w14:paraId="430C1517" w14:textId="77777777" w:rsidTr="000570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184DDC72" w14:textId="3B23B157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22</w:t>
            </w:r>
          </w:p>
        </w:tc>
        <w:tc>
          <w:tcPr>
            <w:tcW w:w="1417" w:type="dxa"/>
          </w:tcPr>
          <w:p w14:paraId="7E0EC3A6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125 bp</w:t>
            </w:r>
          </w:p>
          <w:p w14:paraId="1774A707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4253" w:type="dxa"/>
          </w:tcPr>
          <w:p w14:paraId="1B717BDF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27</w:t>
            </w:r>
          </w:p>
          <w:p w14:paraId="6BA9DE92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24:33, 24:387 </w:t>
            </w:r>
          </w:p>
        </w:tc>
        <w:tc>
          <w:tcPr>
            <w:tcW w:w="6946" w:type="dxa"/>
          </w:tcPr>
          <w:p w14:paraId="6ECC6898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2D57C3E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02:01:01:01-02:01:14Q, 02:01:17-02:01:19, 02:01:21-02:01:81, 02:01:83-02:01:163, 02:01:165-02:06:12, 02:06:14-02:07:03, 02:07:05-02:18, 02:20:01-02:22:02, 02:24:01-02:64:02, 02:66-02:68, 02:70-02:97:02, 02:99:01-02:99:02, 02:101:01-02:131:02, 02:133-02:134, 02:136-02:178, 02:180-02:304, 02:306-02:454, 02:456-02:468:02N, 02:469</w:t>
            </w:r>
            <w:r w:rsidRPr="00057010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, 02:470-02:613, 02:615-02:624, 02:626-02:650, 02:652-02:684, 02:686-02:691N, 02:693-02:803N, 02:805Q-02:821, 02:823-02:828, 02:830-02:914, 26:186, 66:36, 68:164, 69:01:01:01-69:08</w:t>
            </w:r>
          </w:p>
        </w:tc>
      </w:tr>
      <w:tr w:rsidR="008B0525" w:rsidRPr="00057010" w14:paraId="7F9BDE52" w14:textId="77777777" w:rsidTr="0005701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7612F819" w14:textId="77777777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24</w:t>
            </w:r>
          </w:p>
        </w:tc>
        <w:tc>
          <w:tcPr>
            <w:tcW w:w="1417" w:type="dxa"/>
          </w:tcPr>
          <w:p w14:paraId="50C4C85F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215 bp </w:t>
            </w:r>
          </w:p>
          <w:p w14:paraId="2847D6EE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F0F1FAC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21897DE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4253" w:type="dxa"/>
          </w:tcPr>
          <w:p w14:paraId="67FC99AA" w14:textId="639064B3" w:rsidR="00643698" w:rsidRPr="00643698" w:rsidRDefault="008B0525" w:rsidP="0064369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3698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643698" w:rsidRPr="00643698">
              <w:rPr>
                <w:rFonts w:ascii="Arial" w:hAnsi="Arial" w:cs="Arial"/>
                <w:color w:val="000000"/>
                <w:sz w:val="18"/>
                <w:szCs w:val="18"/>
              </w:rPr>
              <w:t>24:24, 24:67, 24:129, 24:145, 24:156, 24:191, 24:290, 24:392</w:t>
            </w:r>
          </w:p>
          <w:p w14:paraId="53ABE0CE" w14:textId="609FEB5E" w:rsidR="008B0525" w:rsidRPr="00643698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E2CD0B4" w14:textId="77777777" w:rsidR="008B0525" w:rsidRPr="00643698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0E4C818" w14:textId="77777777" w:rsidR="008B0525" w:rsidRPr="00643698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3698">
              <w:rPr>
                <w:rFonts w:ascii="Arial" w:hAnsi="Arial" w:cs="Arial"/>
                <w:color w:val="000000"/>
                <w:sz w:val="18"/>
                <w:szCs w:val="18"/>
              </w:rPr>
              <w:t xml:space="preserve">*24:19, 24:28, 24:44, 24:89, 24:290, 24:379, 24:406, 24:424 </w:t>
            </w:r>
          </w:p>
        </w:tc>
        <w:tc>
          <w:tcPr>
            <w:tcW w:w="6946" w:type="dxa"/>
          </w:tcPr>
          <w:p w14:paraId="3E4C5694" w14:textId="77777777" w:rsidR="00643698" w:rsidRPr="00643698" w:rsidRDefault="00643698" w:rsidP="0064369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3698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Pr="00643698">
              <w:rPr>
                <w:rFonts w:ascii="Arial" w:hAnsi="Arial" w:cs="Arial"/>
                <w:sz w:val="18"/>
                <w:szCs w:val="18"/>
              </w:rPr>
              <w:t xml:space="preserve">01:02:01-01:02:02, 01:20, 01:188, 01:190, 01:307, </w:t>
            </w:r>
            <w:r w:rsidRPr="00643698">
              <w:rPr>
                <w:rFonts w:ascii="Arial" w:hAnsi="Arial" w:cs="Arial"/>
                <w:color w:val="000000"/>
                <w:sz w:val="18"/>
                <w:szCs w:val="18"/>
              </w:rPr>
              <w:t xml:space="preserve">03:72, 11:88, </w:t>
            </w:r>
            <w:r w:rsidRPr="00643698">
              <w:rPr>
                <w:rFonts w:ascii="Arial" w:hAnsi="Arial" w:cs="Arial"/>
                <w:sz w:val="18"/>
                <w:szCs w:val="18"/>
              </w:rPr>
              <w:t xml:space="preserve">23:09, </w:t>
            </w:r>
            <w:r w:rsidRPr="00643698">
              <w:rPr>
                <w:rFonts w:ascii="Arial" w:hAnsi="Arial" w:cs="Arial"/>
                <w:color w:val="000000"/>
                <w:sz w:val="18"/>
                <w:szCs w:val="18"/>
              </w:rPr>
              <w:t>23:51, 26:16, 29:37, 29:56, 30:01:01:01-30:04:03, 30:06, 30:09-30:20, 30:23-30:30, 30:32-30:54, 30:56-30:59N, 30:61-30:78N, 30:80-30:132N, 30:134-30:149, 30:151, 30:153-30:165, 32:07, 33:119, 68:45, 68:117</w:t>
            </w:r>
          </w:p>
          <w:p w14:paraId="5FC765DE" w14:textId="77777777" w:rsidR="008B0525" w:rsidRPr="00643698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43698">
              <w:rPr>
                <w:rFonts w:ascii="Arial" w:hAnsi="Arial" w:cs="Arial"/>
                <w:color w:val="000000"/>
                <w:sz w:val="18"/>
                <w:szCs w:val="18"/>
              </w:rPr>
              <w:t>*02:76:01-02:76:02, 02:319, 02:666, 03:72, 11:88, 30:01:01:01-30:01:17, 30:11:01-30:11:02, 30:13-30:20, 30:23-30:24, 30:26, 30:30-30:31, 30:35-30:44, 30:46, 30:48-30:49, 30:52-30:54, 30:56, 30:58-30:60, 30:62-30:63, 30:65, 30:71-30:75, 30:78N, 30:81-30:83, 30:86-30:87, 30:89, 30:91-30:98, 30:102, 30:104, 30:106, 30:109-30:116, 30:118, 30:120, 30:122-30:123N, 30:125-30:126, 30:128-30:132N, 30:134-30:138, 30:140-30:143, 30:145N, 30:147-30:148, 30:154, 30:157, 30:159, 30:161, 30:163-30:165, 33:119, 68:45, 68:117</w:t>
            </w:r>
          </w:p>
        </w:tc>
      </w:tr>
      <w:tr w:rsidR="008B0525" w:rsidRPr="00057010" w14:paraId="395A369B" w14:textId="77777777" w:rsidTr="00BA1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93" w:type="dxa"/>
          </w:tcPr>
          <w:p w14:paraId="26A5EE54" w14:textId="77777777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25</w:t>
            </w:r>
          </w:p>
        </w:tc>
        <w:tc>
          <w:tcPr>
            <w:tcW w:w="1417" w:type="dxa"/>
          </w:tcPr>
          <w:p w14:paraId="46B4C636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05 bp</w:t>
            </w:r>
          </w:p>
          <w:p w14:paraId="2024DA37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5CB6C65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1185FDB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4253" w:type="dxa"/>
          </w:tcPr>
          <w:p w14:paraId="730F0F1A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24:13:01-24:13:02, 24:18, 24:24, 24:56, 24:94, 24:177, 24:188, 24:207:01-24:207:02, 24:228, 24:315, 24:355, 24:367, 24:381, 24:392 </w:t>
            </w:r>
          </w:p>
          <w:p w14:paraId="3782410F" w14:textId="0B239520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18, 24:204, 24:213</w:t>
            </w:r>
          </w:p>
        </w:tc>
        <w:tc>
          <w:tcPr>
            <w:tcW w:w="6946" w:type="dxa"/>
          </w:tcPr>
          <w:p w14:paraId="1B06A1FC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02:17:02:01-02:17:04, 02:108, 02:110, 02:268, 02:300, 02:303, 02:617, 02:657, 03:347, 23:01:01:01-23:01:30, 23:03:01-23:65, 23:67-23:68, 23:70-23:104, 23:106N-23:108N, 29:07, 29:49, 31:29, 33:187, </w:t>
            </w:r>
            <w:r w:rsidRPr="0005701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8:27</w:t>
            </w:r>
          </w:p>
          <w:p w14:paraId="6881099A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03:347</w:t>
            </w:r>
          </w:p>
        </w:tc>
      </w:tr>
      <w:tr w:rsidR="008B0525" w:rsidRPr="00057010" w14:paraId="74011485" w14:textId="77777777" w:rsidTr="0005701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4EDB418" w14:textId="1932DB6C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lastRenderedPageBreak/>
              <w:t>26</w:t>
            </w:r>
          </w:p>
        </w:tc>
        <w:tc>
          <w:tcPr>
            <w:tcW w:w="1417" w:type="dxa"/>
          </w:tcPr>
          <w:p w14:paraId="3E22EA1D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90 bp </w:t>
            </w:r>
          </w:p>
          <w:p w14:paraId="5C7C3BDE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4253" w:type="dxa"/>
          </w:tcPr>
          <w:p w14:paraId="2D25E951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96, 24:256</w:t>
            </w:r>
          </w:p>
          <w:p w14:paraId="227495C1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22, 24:160, 24:299, 24:478</w:t>
            </w:r>
          </w:p>
        </w:tc>
        <w:tc>
          <w:tcPr>
            <w:tcW w:w="6946" w:type="dxa"/>
          </w:tcPr>
          <w:p w14:paraId="6DA1D1F8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B0525" w:rsidRPr="00057010" w14:paraId="2AC4BFCA" w14:textId="77777777" w:rsidTr="000570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87D3537" w14:textId="0317DF63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27</w:t>
            </w:r>
            <w:r w:rsidR="00DE5DED"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 xml:space="preserve"> </w:t>
            </w:r>
          </w:p>
        </w:tc>
        <w:tc>
          <w:tcPr>
            <w:tcW w:w="1417" w:type="dxa"/>
          </w:tcPr>
          <w:p w14:paraId="266F6569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80 bp </w:t>
            </w:r>
          </w:p>
          <w:p w14:paraId="1A922C3D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370 bp</w:t>
            </w:r>
          </w:p>
        </w:tc>
        <w:tc>
          <w:tcPr>
            <w:tcW w:w="4253" w:type="dxa"/>
          </w:tcPr>
          <w:p w14:paraId="4AE8A9C4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32</w:t>
            </w:r>
          </w:p>
          <w:p w14:paraId="5AC5A622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24:14:01:01-24:14:01:04, 24:324 </w:t>
            </w:r>
          </w:p>
        </w:tc>
        <w:tc>
          <w:tcPr>
            <w:tcW w:w="6946" w:type="dxa"/>
          </w:tcPr>
          <w:p w14:paraId="6B834FB3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3:36, 32:05, 32:79</w:t>
            </w:r>
          </w:p>
          <w:p w14:paraId="27956EB4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02:46, 02:48, 02:70, 02:129, 02:571</w:t>
            </w:r>
          </w:p>
        </w:tc>
      </w:tr>
      <w:tr w:rsidR="008B0525" w:rsidRPr="00057010" w14:paraId="194B3D48" w14:textId="77777777" w:rsidTr="0005701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8FE7E66" w14:textId="5C37D70F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28</w:t>
            </w:r>
            <w:r w:rsidR="00DE5DED"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 xml:space="preserve"> </w:t>
            </w:r>
          </w:p>
        </w:tc>
        <w:tc>
          <w:tcPr>
            <w:tcW w:w="1417" w:type="dxa"/>
          </w:tcPr>
          <w:p w14:paraId="3643FCFA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75 bp </w:t>
            </w:r>
          </w:p>
          <w:p w14:paraId="694CC834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125 bp</w:t>
            </w:r>
          </w:p>
          <w:p w14:paraId="41A9545F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155 bp</w:t>
            </w:r>
          </w:p>
        </w:tc>
        <w:tc>
          <w:tcPr>
            <w:tcW w:w="4253" w:type="dxa"/>
          </w:tcPr>
          <w:p w14:paraId="37FB0B8C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155N</w:t>
            </w:r>
          </w:p>
          <w:p w14:paraId="34F6C7F0" w14:textId="7E57BA6A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24:266 </w:t>
            </w:r>
          </w:p>
          <w:p w14:paraId="7A610000" w14:textId="7931D535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35</w:t>
            </w:r>
            <w:r w:rsidR="0098230A" w:rsidRPr="00057010">
              <w:rPr>
                <w:rFonts w:ascii="Arial" w:hAnsi="Arial" w:cs="Arial"/>
                <w:color w:val="000000"/>
                <w:sz w:val="18"/>
                <w:szCs w:val="18"/>
              </w:rPr>
              <w:t>, 24:264, 24:441</w:t>
            </w:r>
          </w:p>
        </w:tc>
        <w:tc>
          <w:tcPr>
            <w:tcW w:w="6946" w:type="dxa"/>
          </w:tcPr>
          <w:p w14:paraId="7649FA94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02:691N</w:t>
            </w:r>
          </w:p>
          <w:p w14:paraId="6C2BB573" w14:textId="77777777" w:rsidR="0098230A" w:rsidRDefault="0098230A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44013FA" w14:textId="63DCFCE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01:306, 11:193</w:t>
            </w:r>
          </w:p>
        </w:tc>
      </w:tr>
      <w:tr w:rsidR="008B0525" w:rsidRPr="00057010" w14:paraId="16A3FE2B" w14:textId="77777777" w:rsidTr="000570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767AB65D" w14:textId="5C1B1C70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29</w:t>
            </w:r>
            <w:r w:rsidR="00DE5DED"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 xml:space="preserve"> </w:t>
            </w:r>
          </w:p>
        </w:tc>
        <w:tc>
          <w:tcPr>
            <w:tcW w:w="1417" w:type="dxa"/>
          </w:tcPr>
          <w:p w14:paraId="5CB30B5D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75 bp </w:t>
            </w:r>
          </w:p>
          <w:p w14:paraId="5BC7D91B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120 bp</w:t>
            </w:r>
          </w:p>
          <w:p w14:paraId="78B23271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</w:tc>
        <w:tc>
          <w:tcPr>
            <w:tcW w:w="4253" w:type="dxa"/>
          </w:tcPr>
          <w:p w14:paraId="06608E81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155N</w:t>
            </w:r>
          </w:p>
          <w:p w14:paraId="4147B08C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24:265, 24:271 </w:t>
            </w:r>
          </w:p>
          <w:p w14:paraId="79B59D9C" w14:textId="077F1A56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24:08, 24:29, 24:42, 24:89, 24:309-24:310:02, </w:t>
            </w:r>
            <w:r w:rsidR="0098230A" w:rsidRPr="00057010">
              <w:rPr>
                <w:rFonts w:ascii="Arial" w:hAnsi="Arial" w:cs="Arial"/>
                <w:color w:val="000000"/>
                <w:sz w:val="18"/>
                <w:szCs w:val="18"/>
              </w:rPr>
              <w:t>24:342</w:t>
            </w:r>
            <w:r w:rsidR="0098230A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24:359N </w:t>
            </w:r>
          </w:p>
        </w:tc>
        <w:tc>
          <w:tcPr>
            <w:tcW w:w="6946" w:type="dxa"/>
          </w:tcPr>
          <w:p w14:paraId="476C6C92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02:691N</w:t>
            </w:r>
          </w:p>
          <w:p w14:paraId="258E0378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01:45, 03:78, 11:108, 23:92, 23:96</w:t>
            </w:r>
          </w:p>
          <w:p w14:paraId="5427D1AF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02:76:01-02:76:02, 02:319, 02:666, 23:80, 23:100, 30:22</w:t>
            </w:r>
          </w:p>
        </w:tc>
      </w:tr>
      <w:tr w:rsidR="008B0525" w:rsidRPr="00057010" w14:paraId="13D65F78" w14:textId="77777777" w:rsidTr="0005701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2C5A7810" w14:textId="171ECE14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30</w:t>
            </w:r>
          </w:p>
        </w:tc>
        <w:tc>
          <w:tcPr>
            <w:tcW w:w="1417" w:type="dxa"/>
          </w:tcPr>
          <w:p w14:paraId="25BCB962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125 bp </w:t>
            </w:r>
          </w:p>
          <w:p w14:paraId="5420A796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98E57F1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</w:tc>
        <w:tc>
          <w:tcPr>
            <w:tcW w:w="4253" w:type="dxa"/>
          </w:tcPr>
          <w:p w14:paraId="34AEA87C" w14:textId="3221F95C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24:21:01-24:21:03, 24:208:01-24:208:02 </w:t>
            </w:r>
          </w:p>
          <w:p w14:paraId="334DFBF4" w14:textId="77777777" w:rsidR="00BA1544" w:rsidRDefault="00BA1544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283F655" w14:textId="125DCB53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24:59, 24:190, 24:210, 24:229, 24:285, 24:395 </w:t>
            </w:r>
          </w:p>
        </w:tc>
        <w:tc>
          <w:tcPr>
            <w:tcW w:w="6946" w:type="dxa"/>
          </w:tcPr>
          <w:p w14:paraId="5B8DF085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01:301Q, 03:347, 11:139, 23:03:01-23:03:02, 23:70, 23:83, 29:07, 29:49, 31:29, 33:187, </w:t>
            </w:r>
            <w:r w:rsidRPr="0005701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8:27</w:t>
            </w:r>
          </w:p>
          <w:p w14:paraId="6F510FC1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01:301Q, 11:139</w:t>
            </w:r>
          </w:p>
        </w:tc>
      </w:tr>
      <w:tr w:rsidR="008B0525" w:rsidRPr="00057010" w14:paraId="24B275FA" w14:textId="77777777" w:rsidTr="000570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993" w:type="dxa"/>
          </w:tcPr>
          <w:p w14:paraId="221937EB" w14:textId="77777777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31</w:t>
            </w:r>
          </w:p>
        </w:tc>
        <w:tc>
          <w:tcPr>
            <w:tcW w:w="1417" w:type="dxa"/>
          </w:tcPr>
          <w:p w14:paraId="3C82E420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155 bp </w:t>
            </w:r>
          </w:p>
          <w:p w14:paraId="04766A7B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4253" w:type="dxa"/>
          </w:tcPr>
          <w:p w14:paraId="1A4D0C2D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37</w:t>
            </w:r>
          </w:p>
          <w:p w14:paraId="18D8EA60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24:04, 24:109, 24:119, 24:129 </w:t>
            </w:r>
          </w:p>
        </w:tc>
        <w:tc>
          <w:tcPr>
            <w:tcW w:w="6946" w:type="dxa"/>
          </w:tcPr>
          <w:p w14:paraId="54A4180D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63B86E3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01:02:01-01:02:02, 01:20, 01:188, 01:190, 01:307, 26:16, 29:37, 29:56, 30:57, 30:90</w:t>
            </w:r>
          </w:p>
        </w:tc>
      </w:tr>
      <w:tr w:rsidR="008B0525" w:rsidRPr="00057010" w14:paraId="1C438F00" w14:textId="77777777" w:rsidTr="0005701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2807952F" w14:textId="77777777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35</w:t>
            </w:r>
          </w:p>
        </w:tc>
        <w:tc>
          <w:tcPr>
            <w:tcW w:w="1417" w:type="dxa"/>
          </w:tcPr>
          <w:p w14:paraId="45F2F009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  <w:p w14:paraId="13EF5972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4253" w:type="dxa"/>
          </w:tcPr>
          <w:p w14:paraId="255DADF7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142:01-</w:t>
            </w:r>
            <w:r w:rsidRPr="00057010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4:142:02</w:t>
            </w:r>
          </w:p>
          <w:p w14:paraId="15E7A0FE" w14:textId="229AF8F5" w:rsidR="008B0525" w:rsidRPr="0098230A" w:rsidRDefault="008B0525" w:rsidP="009848C1">
            <w:pPr>
              <w:rPr>
                <w:rFonts w:ascii="Arial" w:hAnsi="Arial" w:cs="Arial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98230A" w:rsidRPr="00057010">
              <w:rPr>
                <w:rFonts w:ascii="Arial" w:hAnsi="Arial" w:cs="Arial"/>
                <w:color w:val="000000"/>
                <w:sz w:val="18"/>
                <w:szCs w:val="18"/>
              </w:rPr>
              <w:t>24:45N</w:t>
            </w:r>
            <w:r w:rsidR="0098230A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24:88 </w:t>
            </w:r>
          </w:p>
        </w:tc>
        <w:tc>
          <w:tcPr>
            <w:tcW w:w="6946" w:type="dxa"/>
          </w:tcPr>
          <w:p w14:paraId="7217F5F4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B0525" w:rsidRPr="00057010" w14:paraId="5B482C62" w14:textId="77777777" w:rsidTr="000570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6D1A221" w14:textId="7A2E2FB2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spacing w:val="-3"/>
                <w:sz w:val="18"/>
                <w:szCs w:val="18"/>
              </w:rPr>
              <w:t>36</w:t>
            </w:r>
            <w:r w:rsidR="00DE5DED" w:rsidRPr="00057010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</w:t>
            </w:r>
          </w:p>
        </w:tc>
        <w:tc>
          <w:tcPr>
            <w:tcW w:w="1417" w:type="dxa"/>
          </w:tcPr>
          <w:p w14:paraId="1345AF7F" w14:textId="77777777" w:rsidR="008B0525" w:rsidRPr="00057010" w:rsidRDefault="008B0525" w:rsidP="009848C1">
            <w:pPr>
              <w:rPr>
                <w:rFonts w:ascii="Arial" w:hAnsi="Arial" w:cs="Arial"/>
                <w:sz w:val="18"/>
                <w:szCs w:val="18"/>
              </w:rPr>
            </w:pPr>
            <w:r w:rsidRPr="00057010">
              <w:rPr>
                <w:rFonts w:ascii="Arial" w:hAnsi="Arial" w:cs="Arial"/>
                <w:sz w:val="18"/>
                <w:szCs w:val="18"/>
              </w:rPr>
              <w:t>115 bp</w:t>
            </w:r>
          </w:p>
          <w:p w14:paraId="5198A039" w14:textId="77777777" w:rsidR="008B0525" w:rsidRPr="00057010" w:rsidRDefault="008B0525" w:rsidP="009848C1">
            <w:pPr>
              <w:rPr>
                <w:rFonts w:ascii="Arial" w:hAnsi="Arial" w:cs="Arial"/>
                <w:sz w:val="18"/>
                <w:szCs w:val="18"/>
              </w:rPr>
            </w:pPr>
            <w:r w:rsidRPr="00057010">
              <w:rPr>
                <w:rFonts w:ascii="Arial" w:hAnsi="Arial" w:cs="Arial"/>
                <w:sz w:val="18"/>
                <w:szCs w:val="18"/>
              </w:rPr>
              <w:t>220 bp</w:t>
            </w:r>
          </w:p>
          <w:p w14:paraId="6747830C" w14:textId="77777777" w:rsidR="008B0525" w:rsidRPr="00057010" w:rsidRDefault="008B0525" w:rsidP="009848C1">
            <w:pPr>
              <w:rPr>
                <w:rFonts w:ascii="Arial" w:hAnsi="Arial" w:cs="Arial"/>
                <w:sz w:val="18"/>
                <w:szCs w:val="18"/>
              </w:rPr>
            </w:pPr>
            <w:r w:rsidRPr="00057010">
              <w:rPr>
                <w:rFonts w:ascii="Arial" w:hAnsi="Arial" w:cs="Arial"/>
                <w:sz w:val="18"/>
                <w:szCs w:val="18"/>
              </w:rPr>
              <w:t>245 bp</w:t>
            </w:r>
          </w:p>
        </w:tc>
        <w:tc>
          <w:tcPr>
            <w:tcW w:w="4253" w:type="dxa"/>
          </w:tcPr>
          <w:p w14:paraId="3CCAB4FC" w14:textId="77777777" w:rsidR="008B0525" w:rsidRPr="00057010" w:rsidRDefault="008B0525" w:rsidP="009848C1">
            <w:pPr>
              <w:rPr>
                <w:rFonts w:ascii="Arial" w:hAnsi="Arial" w:cs="Arial"/>
                <w:sz w:val="18"/>
                <w:szCs w:val="18"/>
              </w:rPr>
            </w:pPr>
            <w:r w:rsidRPr="00057010">
              <w:rPr>
                <w:rFonts w:ascii="Arial" w:hAnsi="Arial" w:cs="Arial"/>
                <w:sz w:val="18"/>
                <w:szCs w:val="18"/>
              </w:rPr>
              <w:t>*24:47, 24:124</w:t>
            </w:r>
          </w:p>
          <w:p w14:paraId="2AFB059E" w14:textId="77777777" w:rsidR="008B0525" w:rsidRPr="00057010" w:rsidRDefault="008B0525" w:rsidP="009848C1">
            <w:pPr>
              <w:rPr>
                <w:rFonts w:ascii="Arial" w:hAnsi="Arial" w:cs="Arial"/>
                <w:sz w:val="18"/>
                <w:szCs w:val="18"/>
              </w:rPr>
            </w:pPr>
            <w:r w:rsidRPr="00057010">
              <w:rPr>
                <w:rFonts w:ascii="Arial" w:hAnsi="Arial" w:cs="Arial"/>
                <w:sz w:val="18"/>
                <w:szCs w:val="18"/>
              </w:rPr>
              <w:t>*24:192</w:t>
            </w:r>
          </w:p>
          <w:p w14:paraId="7B13407B" w14:textId="77777777" w:rsidR="008B0525" w:rsidRPr="00057010" w:rsidRDefault="008B0525" w:rsidP="009848C1">
            <w:pPr>
              <w:rPr>
                <w:rFonts w:ascii="Arial" w:hAnsi="Arial" w:cs="Arial"/>
                <w:sz w:val="18"/>
                <w:szCs w:val="18"/>
              </w:rPr>
            </w:pPr>
            <w:r w:rsidRPr="00057010">
              <w:rPr>
                <w:rFonts w:ascii="Arial" w:hAnsi="Arial" w:cs="Arial"/>
                <w:sz w:val="18"/>
                <w:szCs w:val="18"/>
              </w:rPr>
              <w:t xml:space="preserve">*24:232N </w:t>
            </w:r>
          </w:p>
        </w:tc>
        <w:tc>
          <w:tcPr>
            <w:tcW w:w="6946" w:type="dxa"/>
          </w:tcPr>
          <w:p w14:paraId="2C9DB6D4" w14:textId="77777777" w:rsidR="008B0525" w:rsidRPr="00057010" w:rsidRDefault="008B0525" w:rsidP="009848C1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bCs/>
                <w:sz w:val="18"/>
                <w:szCs w:val="18"/>
              </w:rPr>
              <w:t>*</w:t>
            </w:r>
            <w:r w:rsidRPr="00057010">
              <w:rPr>
                <w:rFonts w:ascii="Arial" w:hAnsi="Arial" w:cs="Arial"/>
                <w:sz w:val="18"/>
                <w:szCs w:val="18"/>
              </w:rPr>
              <w:t xml:space="preserve">31:07, 31:10, </w:t>
            </w:r>
            <w:r w:rsidRPr="00057010">
              <w:rPr>
                <w:rFonts w:ascii="Arial" w:hAnsi="Arial" w:cs="Arial"/>
                <w:b/>
                <w:bCs/>
                <w:sz w:val="18"/>
                <w:szCs w:val="18"/>
              </w:rPr>
              <w:t>B*51:290, B*52:87, B*53:58</w:t>
            </w:r>
          </w:p>
          <w:p w14:paraId="397BBE81" w14:textId="77777777" w:rsidR="008B0525" w:rsidRPr="00057010" w:rsidRDefault="008B0525" w:rsidP="009848C1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bCs/>
                <w:sz w:val="18"/>
                <w:szCs w:val="18"/>
              </w:rPr>
              <w:t>B*49:27</w:t>
            </w:r>
          </w:p>
        </w:tc>
      </w:tr>
      <w:tr w:rsidR="008B0525" w:rsidRPr="00057010" w14:paraId="5C4BCF29" w14:textId="77777777" w:rsidTr="0005701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76"/>
        </w:trPr>
        <w:tc>
          <w:tcPr>
            <w:tcW w:w="993" w:type="dxa"/>
          </w:tcPr>
          <w:p w14:paraId="2B22943A" w14:textId="77777777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spacing w:val="-3"/>
                <w:sz w:val="18"/>
                <w:szCs w:val="18"/>
              </w:rPr>
              <w:t>38</w:t>
            </w:r>
          </w:p>
        </w:tc>
        <w:tc>
          <w:tcPr>
            <w:tcW w:w="1417" w:type="dxa"/>
          </w:tcPr>
          <w:p w14:paraId="689D4C49" w14:textId="77777777" w:rsidR="008B0525" w:rsidRPr="00057010" w:rsidRDefault="008B0525" w:rsidP="009848C1">
            <w:pPr>
              <w:rPr>
                <w:rFonts w:ascii="Arial" w:hAnsi="Arial" w:cs="Arial"/>
                <w:sz w:val="18"/>
                <w:szCs w:val="18"/>
              </w:rPr>
            </w:pPr>
            <w:r w:rsidRPr="00057010">
              <w:rPr>
                <w:rFonts w:ascii="Arial" w:hAnsi="Arial" w:cs="Arial"/>
                <w:sz w:val="18"/>
                <w:szCs w:val="18"/>
              </w:rPr>
              <w:t xml:space="preserve">145 bp </w:t>
            </w:r>
          </w:p>
          <w:p w14:paraId="758476D7" w14:textId="77777777" w:rsidR="008B0525" w:rsidRPr="00057010" w:rsidRDefault="008B0525" w:rsidP="009848C1">
            <w:pPr>
              <w:rPr>
                <w:rFonts w:ascii="Arial" w:hAnsi="Arial" w:cs="Arial"/>
                <w:sz w:val="18"/>
                <w:szCs w:val="18"/>
              </w:rPr>
            </w:pPr>
            <w:r w:rsidRPr="00057010">
              <w:rPr>
                <w:rFonts w:ascii="Arial" w:hAnsi="Arial" w:cs="Arial"/>
                <w:sz w:val="18"/>
                <w:szCs w:val="18"/>
              </w:rPr>
              <w:t xml:space="preserve">170 bp </w:t>
            </w:r>
          </w:p>
          <w:p w14:paraId="75D00CA4" w14:textId="77777777" w:rsidR="008B0525" w:rsidRPr="00057010" w:rsidRDefault="008B0525" w:rsidP="009848C1">
            <w:pPr>
              <w:rPr>
                <w:rFonts w:ascii="Arial" w:hAnsi="Arial" w:cs="Arial"/>
                <w:sz w:val="18"/>
                <w:szCs w:val="18"/>
              </w:rPr>
            </w:pPr>
            <w:r w:rsidRPr="00057010">
              <w:rPr>
                <w:rFonts w:ascii="Arial" w:hAnsi="Arial" w:cs="Arial"/>
                <w:sz w:val="18"/>
                <w:szCs w:val="18"/>
              </w:rPr>
              <w:t>230 bp</w:t>
            </w:r>
          </w:p>
        </w:tc>
        <w:tc>
          <w:tcPr>
            <w:tcW w:w="4253" w:type="dxa"/>
          </w:tcPr>
          <w:p w14:paraId="1529C7D3" w14:textId="77777777" w:rsidR="008B0525" w:rsidRPr="00057010" w:rsidRDefault="008B0525" w:rsidP="009848C1">
            <w:pPr>
              <w:rPr>
                <w:rFonts w:ascii="Arial" w:hAnsi="Arial" w:cs="Arial"/>
                <w:sz w:val="18"/>
                <w:szCs w:val="18"/>
              </w:rPr>
            </w:pPr>
            <w:r w:rsidRPr="00057010">
              <w:rPr>
                <w:rFonts w:ascii="Arial" w:hAnsi="Arial" w:cs="Arial"/>
                <w:sz w:val="18"/>
                <w:szCs w:val="18"/>
              </w:rPr>
              <w:t>*24:49</w:t>
            </w:r>
          </w:p>
          <w:p w14:paraId="7EE3ACA2" w14:textId="77777777" w:rsidR="008B0525" w:rsidRPr="00057010" w:rsidRDefault="008B0525" w:rsidP="009848C1">
            <w:pPr>
              <w:rPr>
                <w:rFonts w:ascii="Arial" w:hAnsi="Arial" w:cs="Arial"/>
                <w:sz w:val="18"/>
                <w:szCs w:val="18"/>
              </w:rPr>
            </w:pPr>
            <w:r w:rsidRPr="00057010">
              <w:rPr>
                <w:rFonts w:ascii="Arial" w:hAnsi="Arial" w:cs="Arial"/>
                <w:sz w:val="18"/>
                <w:szCs w:val="18"/>
              </w:rPr>
              <w:t>*24:137</w:t>
            </w:r>
          </w:p>
          <w:p w14:paraId="7F62D1E3" w14:textId="77777777" w:rsidR="008B0525" w:rsidRPr="00057010" w:rsidRDefault="008B0525" w:rsidP="009848C1">
            <w:pPr>
              <w:rPr>
                <w:rFonts w:ascii="Arial" w:hAnsi="Arial" w:cs="Arial"/>
                <w:sz w:val="18"/>
                <w:szCs w:val="18"/>
              </w:rPr>
            </w:pPr>
            <w:r w:rsidRPr="00057010">
              <w:rPr>
                <w:rFonts w:ascii="Arial" w:hAnsi="Arial" w:cs="Arial"/>
                <w:sz w:val="18"/>
                <w:szCs w:val="18"/>
              </w:rPr>
              <w:t>*24:126</w:t>
            </w:r>
          </w:p>
        </w:tc>
        <w:tc>
          <w:tcPr>
            <w:tcW w:w="6946" w:type="dxa"/>
          </w:tcPr>
          <w:p w14:paraId="0D1AE83B" w14:textId="77777777" w:rsidR="008B0525" w:rsidRPr="00057010" w:rsidRDefault="008B0525" w:rsidP="009848C1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B0525" w:rsidRPr="00057010" w14:paraId="69D76FEA" w14:textId="77777777" w:rsidTr="000570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3574CC8" w14:textId="58E8BA8C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39</w:t>
            </w:r>
          </w:p>
        </w:tc>
        <w:tc>
          <w:tcPr>
            <w:tcW w:w="1417" w:type="dxa"/>
          </w:tcPr>
          <w:p w14:paraId="27297C49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75 bp </w:t>
            </w:r>
          </w:p>
          <w:p w14:paraId="7D91B802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4253" w:type="dxa"/>
          </w:tcPr>
          <w:p w14:paraId="5DD64177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185N</w:t>
            </w:r>
          </w:p>
          <w:p w14:paraId="7F9A4925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24:50 </w:t>
            </w:r>
          </w:p>
        </w:tc>
        <w:tc>
          <w:tcPr>
            <w:tcW w:w="6946" w:type="dxa"/>
          </w:tcPr>
          <w:p w14:paraId="5CF50541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ED76F59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02:129, 11:325</w:t>
            </w:r>
          </w:p>
        </w:tc>
      </w:tr>
      <w:tr w:rsidR="008B0525" w:rsidRPr="00057010" w14:paraId="4E4AB10E" w14:textId="77777777" w:rsidTr="0005701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8ED41E6" w14:textId="73496280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40</w:t>
            </w:r>
          </w:p>
        </w:tc>
        <w:tc>
          <w:tcPr>
            <w:tcW w:w="1417" w:type="dxa"/>
          </w:tcPr>
          <w:p w14:paraId="1105B886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95 bp</w:t>
            </w:r>
          </w:p>
          <w:p w14:paraId="2384A75A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25 bp</w:t>
            </w:r>
          </w:p>
        </w:tc>
        <w:tc>
          <w:tcPr>
            <w:tcW w:w="4253" w:type="dxa"/>
          </w:tcPr>
          <w:p w14:paraId="437389C9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02:03Q</w:t>
            </w:r>
          </w:p>
          <w:p w14:paraId="4279AFD9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24:08, 24:20:01:01-24:20:01:02, 24:88, 24:337, 24:342 </w:t>
            </w:r>
          </w:p>
        </w:tc>
        <w:tc>
          <w:tcPr>
            <w:tcW w:w="6946" w:type="dxa"/>
          </w:tcPr>
          <w:p w14:paraId="515BEAC7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01:01:38L, 11:01:98</w:t>
            </w:r>
          </w:p>
        </w:tc>
      </w:tr>
      <w:tr w:rsidR="008B0525" w:rsidRPr="00057010" w14:paraId="1F689B7D" w14:textId="77777777" w:rsidTr="000570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44304C32" w14:textId="77777777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41</w:t>
            </w:r>
          </w:p>
        </w:tc>
        <w:tc>
          <w:tcPr>
            <w:tcW w:w="1417" w:type="dxa"/>
          </w:tcPr>
          <w:p w14:paraId="0BE7F9ED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200 bp </w:t>
            </w:r>
          </w:p>
          <w:p w14:paraId="07918C06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4253" w:type="dxa"/>
          </w:tcPr>
          <w:p w14:paraId="502160AA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24:26, 24:62, 24:314 </w:t>
            </w:r>
          </w:p>
          <w:p w14:paraId="57ACB849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118, 24:132N</w:t>
            </w:r>
          </w:p>
        </w:tc>
        <w:tc>
          <w:tcPr>
            <w:tcW w:w="6946" w:type="dxa"/>
          </w:tcPr>
          <w:p w14:paraId="1826B132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01:39, 01:145, 23:45, 26:29, 26:49, 31:05, 32:13, 33:10, 66:10</w:t>
            </w:r>
          </w:p>
        </w:tc>
      </w:tr>
      <w:tr w:rsidR="008B0525" w:rsidRPr="00057010" w14:paraId="78F192A7" w14:textId="77777777" w:rsidTr="0005701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B21D977" w14:textId="6154B9F1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42</w:t>
            </w:r>
          </w:p>
        </w:tc>
        <w:tc>
          <w:tcPr>
            <w:tcW w:w="1417" w:type="dxa"/>
          </w:tcPr>
          <w:p w14:paraId="2CA04F8C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95 bp</w:t>
            </w:r>
          </w:p>
          <w:p w14:paraId="3FB5497C" w14:textId="51C7A072" w:rsidR="00DE5DED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160 bp </w:t>
            </w:r>
          </w:p>
          <w:p w14:paraId="4DFB93A7" w14:textId="0A6E2CB1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190 bp</w:t>
            </w:r>
          </w:p>
        </w:tc>
        <w:tc>
          <w:tcPr>
            <w:tcW w:w="4253" w:type="dxa"/>
          </w:tcPr>
          <w:p w14:paraId="3955A1BA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312N</w:t>
            </w:r>
          </w:p>
          <w:p w14:paraId="252A3C41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22, 24:160, 24:276, 24:299, 24:478</w:t>
            </w:r>
          </w:p>
          <w:p w14:paraId="605661BA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24:24, 24:67, 24:169, 24:290, 24:392 </w:t>
            </w:r>
          </w:p>
        </w:tc>
        <w:tc>
          <w:tcPr>
            <w:tcW w:w="6946" w:type="dxa"/>
          </w:tcPr>
          <w:p w14:paraId="6CF00DC9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09F7A5D" w14:textId="72632953" w:rsidR="00DE5DED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02:262, 02:547, 02:700, 02:910 </w:t>
            </w:r>
          </w:p>
          <w:p w14:paraId="5250985A" w14:textId="28D0E2F4" w:rsidR="008B0525" w:rsidRPr="00057010" w:rsidRDefault="008B0525" w:rsidP="009848C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26:16, 30:163, 33:119, 68:45, 68:117, </w:t>
            </w:r>
            <w:r w:rsidRPr="0005701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4:81</w:t>
            </w:r>
          </w:p>
        </w:tc>
      </w:tr>
      <w:tr w:rsidR="008B0525" w:rsidRPr="00057010" w14:paraId="46BAB8DD" w14:textId="77777777" w:rsidTr="000570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0"/>
        </w:trPr>
        <w:tc>
          <w:tcPr>
            <w:tcW w:w="993" w:type="dxa"/>
          </w:tcPr>
          <w:p w14:paraId="229C5B43" w14:textId="312625D1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45</w:t>
            </w:r>
          </w:p>
        </w:tc>
        <w:tc>
          <w:tcPr>
            <w:tcW w:w="1417" w:type="dxa"/>
          </w:tcPr>
          <w:p w14:paraId="6365D07C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150 bp</w:t>
            </w:r>
          </w:p>
          <w:p w14:paraId="53FC1942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200 bp </w:t>
            </w:r>
          </w:p>
          <w:p w14:paraId="0961EE9E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240 bp </w:t>
            </w:r>
          </w:p>
        </w:tc>
        <w:tc>
          <w:tcPr>
            <w:tcW w:w="4253" w:type="dxa"/>
          </w:tcPr>
          <w:p w14:paraId="1B41D569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276</w:t>
            </w:r>
          </w:p>
          <w:p w14:paraId="47A4DCE9" w14:textId="4DC30978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98230A" w:rsidRPr="00057010">
              <w:rPr>
                <w:rFonts w:ascii="Arial" w:hAnsi="Arial" w:cs="Arial"/>
                <w:color w:val="000000"/>
                <w:sz w:val="18"/>
                <w:szCs w:val="18"/>
              </w:rPr>
              <w:t>24:113</w:t>
            </w:r>
            <w:r w:rsidR="0098230A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4:370N</w:t>
            </w:r>
          </w:p>
          <w:p w14:paraId="1ABBA03A" w14:textId="4D695792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14:01:01-24:14:01:04, 24:52, 24:132N, 24:233, 24:291, 24:324</w:t>
            </w:r>
          </w:p>
        </w:tc>
        <w:tc>
          <w:tcPr>
            <w:tcW w:w="6946" w:type="dxa"/>
          </w:tcPr>
          <w:p w14:paraId="2AFE92C9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351E7F7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83C9205" w14:textId="77777777" w:rsidR="008B0525" w:rsidRPr="00057010" w:rsidRDefault="008B0525" w:rsidP="009848C1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01:20, 01:66, 01:73, 01:130, 02:19, 02:36-02:37, 02:54, 02:255, 02:417, 02:723, 02:848, 02:883, 25:36, 25:65, 26:29, 26:49, 66:10, </w:t>
            </w:r>
            <w:r w:rsidRPr="0005701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07:64</w:t>
            </w:r>
            <w:r w:rsidRPr="00057010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05701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15:12:01</w:t>
            </w:r>
            <w:r w:rsidRPr="00057010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05701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-15:12:03</w:t>
            </w:r>
            <w:r w:rsidRPr="00057010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05701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15:19</w:t>
            </w:r>
            <w:r w:rsidRPr="00057010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05701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15:270</w:t>
            </w:r>
            <w:r w:rsidRPr="00057010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05701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15:298</w:t>
            </w:r>
            <w:r w:rsidRPr="00057010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05701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15:304N</w:t>
            </w:r>
            <w:r w:rsidRPr="00057010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</w:p>
        </w:tc>
      </w:tr>
      <w:tr w:rsidR="008B0525" w:rsidRPr="00057010" w14:paraId="7CFF326A" w14:textId="77777777" w:rsidTr="0005701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E581B34" w14:textId="77777777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lastRenderedPageBreak/>
              <w:t>47</w:t>
            </w:r>
          </w:p>
        </w:tc>
        <w:tc>
          <w:tcPr>
            <w:tcW w:w="1417" w:type="dxa"/>
          </w:tcPr>
          <w:p w14:paraId="65185D8D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195 bp </w:t>
            </w:r>
          </w:p>
          <w:p w14:paraId="72C9C4E2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1930A10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410 bp</w:t>
            </w:r>
          </w:p>
        </w:tc>
        <w:tc>
          <w:tcPr>
            <w:tcW w:w="4253" w:type="dxa"/>
          </w:tcPr>
          <w:p w14:paraId="32C4E204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24:18, 24:56, 24:123, 24:177, 24:355, 24:367, 24:381 </w:t>
            </w:r>
          </w:p>
          <w:p w14:paraId="461F7AB6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24:26 </w:t>
            </w:r>
          </w:p>
        </w:tc>
        <w:tc>
          <w:tcPr>
            <w:tcW w:w="6946" w:type="dxa"/>
          </w:tcPr>
          <w:p w14:paraId="40B367FE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03:347</w:t>
            </w:r>
          </w:p>
          <w:p w14:paraId="3DA946E0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210E3C8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03:30, 03:152, 03:273, 11:325, 30:07, 31:08, 32:05, 32:79, 33:53</w:t>
            </w:r>
          </w:p>
        </w:tc>
      </w:tr>
      <w:tr w:rsidR="008B0525" w:rsidRPr="00057010" w14:paraId="42089FAF" w14:textId="77777777" w:rsidTr="000570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15D3F81" w14:textId="77777777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spacing w:val="-3"/>
                <w:sz w:val="18"/>
                <w:szCs w:val="18"/>
              </w:rPr>
              <w:t>49</w:t>
            </w:r>
          </w:p>
        </w:tc>
        <w:tc>
          <w:tcPr>
            <w:tcW w:w="1417" w:type="dxa"/>
          </w:tcPr>
          <w:p w14:paraId="015A28C9" w14:textId="77777777" w:rsidR="008B0525" w:rsidRPr="00057010" w:rsidRDefault="008B0525" w:rsidP="009848C1">
            <w:pPr>
              <w:rPr>
                <w:rFonts w:ascii="Arial" w:hAnsi="Arial" w:cs="Arial"/>
                <w:sz w:val="18"/>
                <w:szCs w:val="18"/>
              </w:rPr>
            </w:pPr>
            <w:r w:rsidRPr="00057010">
              <w:rPr>
                <w:rFonts w:ascii="Arial" w:hAnsi="Arial" w:cs="Arial"/>
                <w:sz w:val="18"/>
                <w:szCs w:val="18"/>
              </w:rPr>
              <w:t xml:space="preserve">165 bp </w:t>
            </w:r>
          </w:p>
          <w:p w14:paraId="7ADB503A" w14:textId="77777777" w:rsidR="008B0525" w:rsidRPr="00057010" w:rsidRDefault="008B0525" w:rsidP="009848C1">
            <w:pPr>
              <w:rPr>
                <w:rFonts w:ascii="Arial" w:hAnsi="Arial" w:cs="Arial"/>
                <w:sz w:val="18"/>
                <w:szCs w:val="18"/>
              </w:rPr>
            </w:pPr>
            <w:r w:rsidRPr="00057010">
              <w:rPr>
                <w:rFonts w:ascii="Arial" w:hAnsi="Arial" w:cs="Arial"/>
                <w:sz w:val="18"/>
                <w:szCs w:val="18"/>
              </w:rPr>
              <w:t>250 bp</w:t>
            </w:r>
          </w:p>
        </w:tc>
        <w:tc>
          <w:tcPr>
            <w:tcW w:w="4253" w:type="dxa"/>
          </w:tcPr>
          <w:p w14:paraId="39F0BE2F" w14:textId="77777777" w:rsidR="008B0525" w:rsidRPr="00057010" w:rsidRDefault="008B0525" w:rsidP="009848C1">
            <w:pPr>
              <w:rPr>
                <w:rFonts w:ascii="Arial" w:hAnsi="Arial" w:cs="Arial"/>
                <w:sz w:val="18"/>
                <w:szCs w:val="18"/>
              </w:rPr>
            </w:pPr>
            <w:r w:rsidRPr="00057010">
              <w:rPr>
                <w:rFonts w:ascii="Arial" w:hAnsi="Arial" w:cs="Arial"/>
                <w:sz w:val="18"/>
                <w:szCs w:val="18"/>
              </w:rPr>
              <w:t>*24:159</w:t>
            </w:r>
          </w:p>
          <w:p w14:paraId="63BCD841" w14:textId="77777777" w:rsidR="008B0525" w:rsidRPr="00057010" w:rsidRDefault="008B0525" w:rsidP="009848C1">
            <w:pPr>
              <w:rPr>
                <w:rFonts w:ascii="Arial" w:hAnsi="Arial" w:cs="Arial"/>
                <w:sz w:val="18"/>
                <w:szCs w:val="18"/>
              </w:rPr>
            </w:pPr>
            <w:r w:rsidRPr="00057010">
              <w:rPr>
                <w:rFonts w:ascii="Arial" w:hAnsi="Arial" w:cs="Arial"/>
                <w:sz w:val="18"/>
                <w:szCs w:val="18"/>
              </w:rPr>
              <w:t xml:space="preserve">*24:23, 24:220 </w:t>
            </w:r>
          </w:p>
        </w:tc>
        <w:tc>
          <w:tcPr>
            <w:tcW w:w="6946" w:type="dxa"/>
          </w:tcPr>
          <w:p w14:paraId="5EC124E1" w14:textId="77777777" w:rsidR="008B0525" w:rsidRPr="00057010" w:rsidRDefault="008B0525" w:rsidP="009848C1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2B0C1D4" w14:textId="77777777" w:rsidR="008B0525" w:rsidRPr="00057010" w:rsidRDefault="008B0525" w:rsidP="009848C1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bCs/>
                <w:sz w:val="18"/>
                <w:szCs w:val="18"/>
              </w:rPr>
              <w:t>B*18:27</w:t>
            </w:r>
          </w:p>
        </w:tc>
      </w:tr>
      <w:tr w:rsidR="008B0525" w:rsidRPr="00057010" w14:paraId="2795E6DE" w14:textId="77777777" w:rsidTr="0005701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76"/>
        </w:trPr>
        <w:tc>
          <w:tcPr>
            <w:tcW w:w="993" w:type="dxa"/>
          </w:tcPr>
          <w:p w14:paraId="5FE2C2DB" w14:textId="77777777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50</w:t>
            </w:r>
          </w:p>
        </w:tc>
        <w:tc>
          <w:tcPr>
            <w:tcW w:w="1417" w:type="dxa"/>
          </w:tcPr>
          <w:p w14:paraId="195A33F0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165 bp</w:t>
            </w:r>
          </w:p>
          <w:p w14:paraId="348732A3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225 bp </w:t>
            </w:r>
          </w:p>
          <w:p w14:paraId="41AE76C0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4253" w:type="dxa"/>
          </w:tcPr>
          <w:p w14:paraId="0D9C168F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251</w:t>
            </w:r>
          </w:p>
          <w:p w14:paraId="381A3049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34, 24:252N, 24:270</w:t>
            </w:r>
          </w:p>
          <w:p w14:paraId="5FBB2D2B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24:163N, 24:255 </w:t>
            </w:r>
          </w:p>
        </w:tc>
        <w:tc>
          <w:tcPr>
            <w:tcW w:w="6946" w:type="dxa"/>
          </w:tcPr>
          <w:p w14:paraId="2AC0C3DB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0267E5A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FCA1BB6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3:27</w:t>
            </w:r>
          </w:p>
        </w:tc>
      </w:tr>
      <w:tr w:rsidR="008B0525" w:rsidRPr="00057010" w14:paraId="4BF0D257" w14:textId="77777777" w:rsidTr="000570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6"/>
        </w:trPr>
        <w:tc>
          <w:tcPr>
            <w:tcW w:w="993" w:type="dxa"/>
          </w:tcPr>
          <w:p w14:paraId="3CC68CA5" w14:textId="77777777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51</w:t>
            </w:r>
          </w:p>
        </w:tc>
        <w:tc>
          <w:tcPr>
            <w:tcW w:w="1417" w:type="dxa"/>
          </w:tcPr>
          <w:p w14:paraId="280E600C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165 bp </w:t>
            </w:r>
          </w:p>
          <w:p w14:paraId="4A87787C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4253" w:type="dxa"/>
          </w:tcPr>
          <w:p w14:paraId="3307DFED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140</w:t>
            </w:r>
          </w:p>
          <w:p w14:paraId="50265D7D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38, 24:337</w:t>
            </w:r>
          </w:p>
        </w:tc>
        <w:tc>
          <w:tcPr>
            <w:tcW w:w="6946" w:type="dxa"/>
          </w:tcPr>
          <w:p w14:paraId="6ADD6ECE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B0525" w:rsidRPr="00057010" w14:paraId="27AAF170" w14:textId="77777777" w:rsidTr="0005701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70C23708" w14:textId="624CF6B5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52</w:t>
            </w:r>
            <w:r w:rsidR="00DE5DED"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 xml:space="preserve"> </w:t>
            </w:r>
          </w:p>
        </w:tc>
        <w:tc>
          <w:tcPr>
            <w:tcW w:w="1417" w:type="dxa"/>
          </w:tcPr>
          <w:p w14:paraId="65C62F88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75 bp</w:t>
            </w:r>
          </w:p>
          <w:p w14:paraId="7F1A5788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  <w:p w14:paraId="309D0886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4253" w:type="dxa"/>
          </w:tcPr>
          <w:p w14:paraId="69BB93B6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293</w:t>
            </w:r>
          </w:p>
          <w:p w14:paraId="5C1EAEAB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264, 24:441</w:t>
            </w:r>
          </w:p>
          <w:p w14:paraId="201FB223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24:40N </w:t>
            </w:r>
          </w:p>
        </w:tc>
        <w:tc>
          <w:tcPr>
            <w:tcW w:w="6946" w:type="dxa"/>
          </w:tcPr>
          <w:p w14:paraId="7B019E49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11:359</w:t>
            </w:r>
          </w:p>
          <w:p w14:paraId="082251DB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01:306, 11:193</w:t>
            </w:r>
          </w:p>
        </w:tc>
      </w:tr>
      <w:tr w:rsidR="008B0525" w:rsidRPr="00057010" w14:paraId="1C150EAF" w14:textId="77777777" w:rsidTr="000570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3FD15F9" w14:textId="3DA16AC6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53</w:t>
            </w:r>
          </w:p>
        </w:tc>
        <w:tc>
          <w:tcPr>
            <w:tcW w:w="1417" w:type="dxa"/>
          </w:tcPr>
          <w:p w14:paraId="7F40EBD0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125 bp </w:t>
            </w:r>
          </w:p>
          <w:p w14:paraId="78A37C27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32DECC18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4253" w:type="dxa"/>
          </w:tcPr>
          <w:p w14:paraId="0235D9C3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158N</w:t>
            </w:r>
          </w:p>
          <w:p w14:paraId="66EFD1A6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303N</w:t>
            </w:r>
          </w:p>
          <w:p w14:paraId="194AB5E9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55, 24:315, 24:374</w:t>
            </w:r>
          </w:p>
        </w:tc>
        <w:tc>
          <w:tcPr>
            <w:tcW w:w="6946" w:type="dxa"/>
          </w:tcPr>
          <w:p w14:paraId="623165A3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B0525" w:rsidRPr="00057010" w14:paraId="711DBB63" w14:textId="77777777" w:rsidTr="0005701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EE11BB3" w14:textId="748A12C8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54</w:t>
            </w:r>
          </w:p>
        </w:tc>
        <w:tc>
          <w:tcPr>
            <w:tcW w:w="1417" w:type="dxa"/>
          </w:tcPr>
          <w:p w14:paraId="4CF090D9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  <w:p w14:paraId="43F1A12F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85 bp</w:t>
            </w:r>
          </w:p>
        </w:tc>
        <w:tc>
          <w:tcPr>
            <w:tcW w:w="4253" w:type="dxa"/>
          </w:tcPr>
          <w:p w14:paraId="415D399A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58, 24:169, 24:359N</w:t>
            </w:r>
          </w:p>
          <w:p w14:paraId="3077A076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24:248 </w:t>
            </w:r>
          </w:p>
        </w:tc>
        <w:tc>
          <w:tcPr>
            <w:tcW w:w="6946" w:type="dxa"/>
          </w:tcPr>
          <w:p w14:paraId="7853AEB3" w14:textId="77777777" w:rsidR="008B0525" w:rsidRPr="00057010" w:rsidRDefault="008B0525" w:rsidP="009848C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4:81</w:t>
            </w:r>
          </w:p>
          <w:p w14:paraId="3D61EF15" w14:textId="77777777" w:rsidR="008B0525" w:rsidRPr="00057010" w:rsidRDefault="008B0525" w:rsidP="009848C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3:231, C*04:52, C*04:55, C*04:405, C*14:10, C*14:46:02</w:t>
            </w:r>
          </w:p>
        </w:tc>
      </w:tr>
      <w:tr w:rsidR="008B0525" w:rsidRPr="00057010" w14:paraId="3E77FDDD" w14:textId="77777777" w:rsidTr="000570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1CAABF1A" w14:textId="6FFF6F3A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55</w:t>
            </w:r>
          </w:p>
        </w:tc>
        <w:tc>
          <w:tcPr>
            <w:tcW w:w="1417" w:type="dxa"/>
          </w:tcPr>
          <w:p w14:paraId="5D71FEEB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80 bp</w:t>
            </w:r>
          </w:p>
          <w:p w14:paraId="794D593B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240 bp </w:t>
            </w:r>
          </w:p>
          <w:p w14:paraId="276520CD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75 bp</w:t>
            </w:r>
          </w:p>
        </w:tc>
        <w:tc>
          <w:tcPr>
            <w:tcW w:w="4253" w:type="dxa"/>
          </w:tcPr>
          <w:p w14:paraId="63637500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205</w:t>
            </w:r>
          </w:p>
          <w:p w14:paraId="798C5CA2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60N, 24:302, 24:307</w:t>
            </w:r>
          </w:p>
          <w:p w14:paraId="18CAB8AD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24:173 </w:t>
            </w:r>
          </w:p>
        </w:tc>
        <w:tc>
          <w:tcPr>
            <w:tcW w:w="6946" w:type="dxa"/>
          </w:tcPr>
          <w:p w14:paraId="341B8836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F453E69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3:40</w:t>
            </w:r>
          </w:p>
        </w:tc>
      </w:tr>
      <w:tr w:rsidR="008B0525" w:rsidRPr="00057010" w14:paraId="7A7D5035" w14:textId="77777777" w:rsidTr="0005701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4764577E" w14:textId="77777777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59</w:t>
            </w:r>
          </w:p>
        </w:tc>
        <w:tc>
          <w:tcPr>
            <w:tcW w:w="1417" w:type="dxa"/>
          </w:tcPr>
          <w:p w14:paraId="6F7D5B8E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240 bp </w:t>
            </w:r>
          </w:p>
          <w:p w14:paraId="372E4E2C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4253" w:type="dxa"/>
          </w:tcPr>
          <w:p w14:paraId="085E420E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68, 24:143</w:t>
            </w:r>
          </w:p>
          <w:p w14:paraId="2318B63B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127, 24:215, 24:288</w:t>
            </w:r>
          </w:p>
        </w:tc>
        <w:tc>
          <w:tcPr>
            <w:tcW w:w="6946" w:type="dxa"/>
          </w:tcPr>
          <w:p w14:paraId="0613B02E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C5A97C6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3:78</w:t>
            </w:r>
          </w:p>
        </w:tc>
      </w:tr>
      <w:tr w:rsidR="008B0525" w:rsidRPr="00057010" w14:paraId="25EC2115" w14:textId="77777777" w:rsidTr="000570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47AF3D2" w14:textId="77777777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60</w:t>
            </w:r>
          </w:p>
        </w:tc>
        <w:tc>
          <w:tcPr>
            <w:tcW w:w="1417" w:type="dxa"/>
          </w:tcPr>
          <w:p w14:paraId="6BE88EC9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140 bp</w:t>
            </w:r>
          </w:p>
          <w:p w14:paraId="53BAAA82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210 bp </w:t>
            </w:r>
          </w:p>
          <w:p w14:paraId="3B2C0FE0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75 bp</w:t>
            </w:r>
          </w:p>
        </w:tc>
        <w:tc>
          <w:tcPr>
            <w:tcW w:w="4253" w:type="dxa"/>
          </w:tcPr>
          <w:p w14:paraId="08C180B9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250</w:t>
            </w:r>
          </w:p>
          <w:p w14:paraId="0273E378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183N, 24:270</w:t>
            </w:r>
          </w:p>
          <w:p w14:paraId="32EA3727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69</w:t>
            </w:r>
          </w:p>
        </w:tc>
        <w:tc>
          <w:tcPr>
            <w:tcW w:w="6946" w:type="dxa"/>
          </w:tcPr>
          <w:p w14:paraId="5E52B4BA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B0525" w:rsidRPr="00057010" w14:paraId="26B1690D" w14:textId="77777777" w:rsidTr="0005701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EBDF07A" w14:textId="700AF7B9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61</w:t>
            </w:r>
            <w:r w:rsidR="00DE5DED"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 xml:space="preserve"> </w:t>
            </w:r>
          </w:p>
        </w:tc>
        <w:tc>
          <w:tcPr>
            <w:tcW w:w="1417" w:type="dxa"/>
          </w:tcPr>
          <w:p w14:paraId="07BF6DF6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105 bp</w:t>
            </w:r>
          </w:p>
          <w:p w14:paraId="55EA30BC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165 bp </w:t>
            </w:r>
          </w:p>
          <w:p w14:paraId="145C893F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4253" w:type="dxa"/>
          </w:tcPr>
          <w:p w14:paraId="40E59F79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70</w:t>
            </w:r>
          </w:p>
          <w:p w14:paraId="4423C5FD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323N</w:t>
            </w:r>
          </w:p>
          <w:p w14:paraId="2B6F5D5E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24:127, 24:141, 24:288 </w:t>
            </w:r>
          </w:p>
        </w:tc>
        <w:tc>
          <w:tcPr>
            <w:tcW w:w="6946" w:type="dxa"/>
          </w:tcPr>
          <w:p w14:paraId="6A5DAC8C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B0525" w:rsidRPr="00057010" w14:paraId="63FCCCEC" w14:textId="77777777" w:rsidTr="000570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7F17EAAA" w14:textId="6FCE58C2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62</w:t>
            </w:r>
          </w:p>
        </w:tc>
        <w:tc>
          <w:tcPr>
            <w:tcW w:w="1417" w:type="dxa"/>
          </w:tcPr>
          <w:p w14:paraId="53927EE2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120 bp</w:t>
            </w:r>
          </w:p>
          <w:p w14:paraId="361A7925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  <w:p w14:paraId="30A66080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4253" w:type="dxa"/>
          </w:tcPr>
          <w:p w14:paraId="5DA4EC54" w14:textId="12DE1113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98230A" w:rsidRPr="00057010">
              <w:rPr>
                <w:rFonts w:ascii="Arial" w:hAnsi="Arial" w:cs="Arial"/>
                <w:color w:val="000000"/>
                <w:sz w:val="18"/>
                <w:szCs w:val="18"/>
              </w:rPr>
              <w:t>24:72</w:t>
            </w:r>
            <w:r w:rsidR="0098230A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24:91 </w:t>
            </w:r>
          </w:p>
          <w:p w14:paraId="1B0B3FD7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275</w:t>
            </w:r>
          </w:p>
          <w:p w14:paraId="199CCF1C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297</w:t>
            </w:r>
          </w:p>
        </w:tc>
        <w:tc>
          <w:tcPr>
            <w:tcW w:w="6946" w:type="dxa"/>
          </w:tcPr>
          <w:p w14:paraId="2FC21AE6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01:243, 02:106, 02:145</w:t>
            </w:r>
          </w:p>
          <w:p w14:paraId="448EA619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F86DDEE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3:16, 33:180, 68:107</w:t>
            </w:r>
          </w:p>
        </w:tc>
      </w:tr>
      <w:tr w:rsidR="008B0525" w:rsidRPr="00057010" w14:paraId="26DFDFFA" w14:textId="77777777" w:rsidTr="0005701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2CCC2E03" w14:textId="5A3001B0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65</w:t>
            </w:r>
          </w:p>
        </w:tc>
        <w:tc>
          <w:tcPr>
            <w:tcW w:w="1417" w:type="dxa"/>
          </w:tcPr>
          <w:p w14:paraId="300DF72B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80 bp </w:t>
            </w:r>
          </w:p>
          <w:p w14:paraId="22CFEA70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155 bp</w:t>
            </w:r>
          </w:p>
          <w:p w14:paraId="1D619EE9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  <w:p w14:paraId="451A0A6A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4253" w:type="dxa"/>
          </w:tcPr>
          <w:p w14:paraId="29886B08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75</w:t>
            </w:r>
          </w:p>
          <w:p w14:paraId="717ED93C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194</w:t>
            </w:r>
          </w:p>
          <w:p w14:paraId="2A60D001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275</w:t>
            </w:r>
          </w:p>
          <w:p w14:paraId="5F187DEB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24:90:01N-24:90:02N </w:t>
            </w:r>
          </w:p>
        </w:tc>
        <w:tc>
          <w:tcPr>
            <w:tcW w:w="6946" w:type="dxa"/>
          </w:tcPr>
          <w:p w14:paraId="49A38C1E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01:267</w:t>
            </w:r>
          </w:p>
          <w:p w14:paraId="22433C62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8703B25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499AF1D" w14:textId="116C23E2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02:88N,</w:t>
            </w:r>
            <w:r w:rsidR="0098230A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="0098230A" w:rsidRPr="00057010">
              <w:rPr>
                <w:rFonts w:ascii="Arial" w:hAnsi="Arial" w:cs="Arial"/>
                <w:color w:val="000000"/>
                <w:sz w:val="18"/>
                <w:szCs w:val="18"/>
              </w:rPr>
              <w:t>02:622N</w:t>
            </w:r>
            <w:r w:rsidR="0098230A">
              <w:rPr>
                <w:rFonts w:ascii="Arial" w:hAnsi="Arial" w:cs="Arial"/>
                <w:color w:val="000000"/>
                <w:sz w:val="18"/>
                <w:szCs w:val="18"/>
              </w:rPr>
              <w:t>,</w:t>
            </w: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 02:643N</w:t>
            </w:r>
            <w:r w:rsidRPr="00057010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8B0525" w:rsidRPr="00057010" w14:paraId="14C0BA73" w14:textId="77777777" w:rsidTr="000570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EF3A9DB" w14:textId="7EBD9679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67</w:t>
            </w:r>
          </w:p>
        </w:tc>
        <w:tc>
          <w:tcPr>
            <w:tcW w:w="1417" w:type="dxa"/>
          </w:tcPr>
          <w:p w14:paraId="24C7F9EC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90 bp</w:t>
            </w:r>
          </w:p>
          <w:p w14:paraId="26CB9CFD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4253" w:type="dxa"/>
          </w:tcPr>
          <w:p w14:paraId="319E8A09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249, 24:267</w:t>
            </w:r>
          </w:p>
          <w:p w14:paraId="2A22485F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24:79 </w:t>
            </w:r>
          </w:p>
        </w:tc>
        <w:tc>
          <w:tcPr>
            <w:tcW w:w="6946" w:type="dxa"/>
          </w:tcPr>
          <w:p w14:paraId="003F3AD5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3:18, 23:88</w:t>
            </w:r>
          </w:p>
        </w:tc>
      </w:tr>
      <w:tr w:rsidR="008B0525" w:rsidRPr="00057010" w14:paraId="42ED2A9F" w14:textId="77777777" w:rsidTr="0005701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81"/>
        </w:trPr>
        <w:tc>
          <w:tcPr>
            <w:tcW w:w="993" w:type="dxa"/>
          </w:tcPr>
          <w:p w14:paraId="40BD82AE" w14:textId="77777777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lastRenderedPageBreak/>
              <w:t>68</w:t>
            </w:r>
          </w:p>
        </w:tc>
        <w:tc>
          <w:tcPr>
            <w:tcW w:w="1417" w:type="dxa"/>
          </w:tcPr>
          <w:p w14:paraId="414B1832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220 bp </w:t>
            </w:r>
          </w:p>
          <w:p w14:paraId="78EC110D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4253" w:type="dxa"/>
          </w:tcPr>
          <w:p w14:paraId="0C96A522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143, 24:353</w:t>
            </w:r>
          </w:p>
          <w:p w14:paraId="0A49B676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78, 24:141, 24:196</w:t>
            </w:r>
          </w:p>
        </w:tc>
        <w:tc>
          <w:tcPr>
            <w:tcW w:w="6946" w:type="dxa"/>
          </w:tcPr>
          <w:p w14:paraId="48E98DAE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B0525" w:rsidRPr="00057010" w14:paraId="24FA728C" w14:textId="77777777" w:rsidTr="000570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1F88EA82" w14:textId="49CEC263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69</w:t>
            </w:r>
          </w:p>
        </w:tc>
        <w:tc>
          <w:tcPr>
            <w:tcW w:w="1417" w:type="dxa"/>
          </w:tcPr>
          <w:p w14:paraId="62994169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115 bp </w:t>
            </w:r>
          </w:p>
          <w:p w14:paraId="2C6F3E39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  <w:p w14:paraId="42B2EBD2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65 bp</w:t>
            </w:r>
          </w:p>
        </w:tc>
        <w:tc>
          <w:tcPr>
            <w:tcW w:w="4253" w:type="dxa"/>
          </w:tcPr>
          <w:p w14:paraId="589918F0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80, 24:225:01-24:225:02</w:t>
            </w:r>
          </w:p>
          <w:p w14:paraId="045E83C9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370N</w:t>
            </w:r>
          </w:p>
          <w:p w14:paraId="38F26C45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184</w:t>
            </w:r>
            <w:r w:rsidRPr="00057010"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24:240N </w:t>
            </w:r>
          </w:p>
        </w:tc>
        <w:tc>
          <w:tcPr>
            <w:tcW w:w="6946" w:type="dxa"/>
          </w:tcPr>
          <w:p w14:paraId="47305A06" w14:textId="77777777" w:rsidR="008B0525" w:rsidRPr="00057010" w:rsidRDefault="008B0525" w:rsidP="009848C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4:302, C*14:14</w:t>
            </w:r>
          </w:p>
        </w:tc>
      </w:tr>
      <w:tr w:rsidR="008B0525" w:rsidRPr="00057010" w14:paraId="224CABD3" w14:textId="77777777" w:rsidTr="0005701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7091A95" w14:textId="4A42A27B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70</w:t>
            </w:r>
          </w:p>
        </w:tc>
        <w:tc>
          <w:tcPr>
            <w:tcW w:w="1417" w:type="dxa"/>
          </w:tcPr>
          <w:p w14:paraId="734DA908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110 bp</w:t>
            </w:r>
          </w:p>
          <w:p w14:paraId="055A8F1F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200 bp </w:t>
            </w:r>
          </w:p>
          <w:p w14:paraId="7E314B6F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55 bp</w:t>
            </w:r>
          </w:p>
        </w:tc>
        <w:tc>
          <w:tcPr>
            <w:tcW w:w="4253" w:type="dxa"/>
          </w:tcPr>
          <w:p w14:paraId="495CE5DB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134</w:t>
            </w:r>
          </w:p>
          <w:p w14:paraId="0BEADD3A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96, 24:146</w:t>
            </w:r>
          </w:p>
          <w:p w14:paraId="4C35A54E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81, 24:356</w:t>
            </w:r>
          </w:p>
        </w:tc>
        <w:tc>
          <w:tcPr>
            <w:tcW w:w="6946" w:type="dxa"/>
          </w:tcPr>
          <w:p w14:paraId="411373C2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B0525" w:rsidRPr="00057010" w14:paraId="736D482C" w14:textId="77777777" w:rsidTr="000570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72688907" w14:textId="796032B4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71</w:t>
            </w:r>
          </w:p>
        </w:tc>
        <w:tc>
          <w:tcPr>
            <w:tcW w:w="1417" w:type="dxa"/>
          </w:tcPr>
          <w:p w14:paraId="2F5DC768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120 bp </w:t>
            </w:r>
          </w:p>
          <w:p w14:paraId="3BB7AFFB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205 bp </w:t>
            </w:r>
          </w:p>
          <w:p w14:paraId="10E709CD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4253" w:type="dxa"/>
          </w:tcPr>
          <w:p w14:paraId="7B489BE9" w14:textId="3FBF1AED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98230A" w:rsidRPr="00057010">
              <w:rPr>
                <w:rFonts w:ascii="Arial" w:hAnsi="Arial" w:cs="Arial"/>
                <w:color w:val="000000"/>
                <w:sz w:val="18"/>
                <w:szCs w:val="18"/>
              </w:rPr>
              <w:t>24:128</w:t>
            </w:r>
            <w:r w:rsidR="0098230A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24:269 </w:t>
            </w:r>
          </w:p>
          <w:p w14:paraId="2B922D1C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183N, 24:199</w:t>
            </w:r>
          </w:p>
          <w:p w14:paraId="21D96191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24:82, 24:280 </w:t>
            </w:r>
          </w:p>
        </w:tc>
        <w:tc>
          <w:tcPr>
            <w:tcW w:w="6946" w:type="dxa"/>
          </w:tcPr>
          <w:p w14:paraId="2B80BBB6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3:29</w:t>
            </w:r>
          </w:p>
          <w:p w14:paraId="04AE0C43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4192355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9:13, 31:07-31:08, 31:10, 32:42, 32:97</w:t>
            </w:r>
          </w:p>
        </w:tc>
      </w:tr>
      <w:tr w:rsidR="008B0525" w:rsidRPr="00057010" w14:paraId="0179781C" w14:textId="77777777" w:rsidTr="0005701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4276A716" w14:textId="54E203D5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72</w:t>
            </w:r>
          </w:p>
        </w:tc>
        <w:tc>
          <w:tcPr>
            <w:tcW w:w="1417" w:type="dxa"/>
          </w:tcPr>
          <w:p w14:paraId="5CF4CE6F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120 bp</w:t>
            </w:r>
          </w:p>
          <w:p w14:paraId="36A05131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150 bp</w:t>
            </w:r>
          </w:p>
        </w:tc>
        <w:tc>
          <w:tcPr>
            <w:tcW w:w="4253" w:type="dxa"/>
          </w:tcPr>
          <w:p w14:paraId="3FC15015" w14:textId="77777777" w:rsidR="008B0525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24:83N, 24:265-24:266 </w:t>
            </w:r>
          </w:p>
          <w:p w14:paraId="2D3D93C9" w14:textId="43646583" w:rsidR="0098230A" w:rsidRPr="00057010" w:rsidRDefault="0098230A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354</w:t>
            </w:r>
          </w:p>
        </w:tc>
        <w:tc>
          <w:tcPr>
            <w:tcW w:w="6946" w:type="dxa"/>
          </w:tcPr>
          <w:p w14:paraId="2E5B5931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B0525" w:rsidRPr="00057010" w14:paraId="01F2E0D7" w14:textId="77777777" w:rsidTr="000570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55EC4D0" w14:textId="7DB9D373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73</w:t>
            </w:r>
          </w:p>
        </w:tc>
        <w:tc>
          <w:tcPr>
            <w:tcW w:w="1417" w:type="dxa"/>
          </w:tcPr>
          <w:p w14:paraId="7FB15F50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100 bp </w:t>
            </w:r>
          </w:p>
          <w:p w14:paraId="52A274A6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</w:tc>
        <w:tc>
          <w:tcPr>
            <w:tcW w:w="4253" w:type="dxa"/>
          </w:tcPr>
          <w:p w14:paraId="72375935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84N</w:t>
            </w:r>
          </w:p>
          <w:p w14:paraId="50664D80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24:131, 24:138, 24:188, 24:218 </w:t>
            </w:r>
          </w:p>
        </w:tc>
        <w:tc>
          <w:tcPr>
            <w:tcW w:w="6946" w:type="dxa"/>
          </w:tcPr>
          <w:p w14:paraId="7FB7FC17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04F0154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02:17:02:01-02:17:04, 02:108, 02:110, 02:268, 02:300, 02:303, 02:617, 02:657, 02:680</w:t>
            </w:r>
          </w:p>
        </w:tc>
      </w:tr>
      <w:tr w:rsidR="008B0525" w:rsidRPr="00057010" w14:paraId="063FB285" w14:textId="77777777" w:rsidTr="0005701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DA84C1B" w14:textId="77777777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74</w:t>
            </w:r>
          </w:p>
        </w:tc>
        <w:tc>
          <w:tcPr>
            <w:tcW w:w="1417" w:type="dxa"/>
          </w:tcPr>
          <w:p w14:paraId="1C7C83E6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155 bp </w:t>
            </w:r>
          </w:p>
          <w:p w14:paraId="6FDCE219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195 bp</w:t>
            </w:r>
          </w:p>
        </w:tc>
        <w:tc>
          <w:tcPr>
            <w:tcW w:w="4253" w:type="dxa"/>
          </w:tcPr>
          <w:p w14:paraId="6F19D682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180, 24:323N</w:t>
            </w:r>
          </w:p>
          <w:p w14:paraId="4D471C48" w14:textId="1FEC169E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98230A" w:rsidRPr="00057010">
              <w:rPr>
                <w:rFonts w:ascii="Arial" w:hAnsi="Arial" w:cs="Arial"/>
                <w:color w:val="000000"/>
                <w:sz w:val="18"/>
                <w:szCs w:val="18"/>
              </w:rPr>
              <w:t>24:85</w:t>
            </w:r>
            <w:r w:rsidR="0098230A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24:197 </w:t>
            </w:r>
          </w:p>
        </w:tc>
        <w:tc>
          <w:tcPr>
            <w:tcW w:w="6946" w:type="dxa"/>
          </w:tcPr>
          <w:p w14:paraId="3C14D517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B0525" w:rsidRPr="00057010" w14:paraId="28BC1A9C" w14:textId="77777777" w:rsidTr="000570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4B03FA7" w14:textId="77777777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75</w:t>
            </w:r>
          </w:p>
        </w:tc>
        <w:tc>
          <w:tcPr>
            <w:tcW w:w="1417" w:type="dxa"/>
          </w:tcPr>
          <w:p w14:paraId="0886D15F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145 bp</w:t>
            </w:r>
          </w:p>
          <w:p w14:paraId="371AEBF9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190 bp </w:t>
            </w:r>
          </w:p>
          <w:p w14:paraId="1EDB8DB8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85 bp</w:t>
            </w:r>
          </w:p>
        </w:tc>
        <w:tc>
          <w:tcPr>
            <w:tcW w:w="4253" w:type="dxa"/>
          </w:tcPr>
          <w:p w14:paraId="7A7EDD17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180</w:t>
            </w:r>
          </w:p>
          <w:p w14:paraId="6FF4C60C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345</w:t>
            </w:r>
          </w:p>
          <w:p w14:paraId="1C5E9C98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24:86N, 24:196, 24:215 </w:t>
            </w:r>
          </w:p>
        </w:tc>
        <w:tc>
          <w:tcPr>
            <w:tcW w:w="6946" w:type="dxa"/>
          </w:tcPr>
          <w:p w14:paraId="74AA2BC9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F5EC38B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1807959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3:78</w:t>
            </w:r>
          </w:p>
        </w:tc>
      </w:tr>
      <w:tr w:rsidR="008B0525" w:rsidRPr="00057010" w14:paraId="467EEB27" w14:textId="77777777" w:rsidTr="0005701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3558CE4" w14:textId="5CF1D125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76</w:t>
            </w:r>
          </w:p>
        </w:tc>
        <w:tc>
          <w:tcPr>
            <w:tcW w:w="1417" w:type="dxa"/>
          </w:tcPr>
          <w:p w14:paraId="140AE5D7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175 bp </w:t>
            </w:r>
          </w:p>
          <w:p w14:paraId="012028E0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55 bp</w:t>
            </w:r>
          </w:p>
        </w:tc>
        <w:tc>
          <w:tcPr>
            <w:tcW w:w="4253" w:type="dxa"/>
          </w:tcPr>
          <w:p w14:paraId="4E6BD4EE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76, 24:263</w:t>
            </w:r>
          </w:p>
          <w:p w14:paraId="19D49F3B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24:98, 24:220 </w:t>
            </w:r>
          </w:p>
        </w:tc>
        <w:tc>
          <w:tcPr>
            <w:tcW w:w="6946" w:type="dxa"/>
          </w:tcPr>
          <w:p w14:paraId="0CED5C13" w14:textId="77777777" w:rsidR="008B0525" w:rsidRPr="00057010" w:rsidRDefault="008B0525" w:rsidP="009848C1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08F1FCE1" w14:textId="77777777" w:rsidR="008B0525" w:rsidRPr="00057010" w:rsidRDefault="008B0525" w:rsidP="009848C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8:27</w:t>
            </w:r>
          </w:p>
        </w:tc>
      </w:tr>
      <w:tr w:rsidR="008B0525" w:rsidRPr="00057010" w14:paraId="74DD7A65" w14:textId="77777777" w:rsidTr="000570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6"/>
        </w:trPr>
        <w:tc>
          <w:tcPr>
            <w:tcW w:w="993" w:type="dxa"/>
          </w:tcPr>
          <w:p w14:paraId="0E0FFF7A" w14:textId="43F167B6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77</w:t>
            </w:r>
          </w:p>
        </w:tc>
        <w:tc>
          <w:tcPr>
            <w:tcW w:w="1417" w:type="dxa"/>
          </w:tcPr>
          <w:p w14:paraId="16C8A9AA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115 bp</w:t>
            </w:r>
          </w:p>
          <w:p w14:paraId="2B219708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145 bp </w:t>
            </w:r>
          </w:p>
          <w:p w14:paraId="42ABD131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4253" w:type="dxa"/>
          </w:tcPr>
          <w:p w14:paraId="129C03C1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331</w:t>
            </w:r>
          </w:p>
          <w:p w14:paraId="0648AD4D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122</w:t>
            </w:r>
          </w:p>
          <w:p w14:paraId="2D2D2091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24:06, 24:87, 24:138, 24:167, 24:285, 24:289, 24:339, 24:381 </w:t>
            </w:r>
          </w:p>
        </w:tc>
        <w:tc>
          <w:tcPr>
            <w:tcW w:w="6946" w:type="dxa"/>
          </w:tcPr>
          <w:p w14:paraId="374719FE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DBCEB68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39FCF39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02:680, 23:02, 23:66</w:t>
            </w:r>
          </w:p>
        </w:tc>
      </w:tr>
      <w:tr w:rsidR="008B0525" w:rsidRPr="00057010" w14:paraId="2A2CBC44" w14:textId="77777777" w:rsidTr="0005701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47637748" w14:textId="77777777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79</w:t>
            </w:r>
          </w:p>
        </w:tc>
        <w:tc>
          <w:tcPr>
            <w:tcW w:w="1417" w:type="dxa"/>
          </w:tcPr>
          <w:p w14:paraId="4DE3DE8C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195 bp </w:t>
            </w:r>
          </w:p>
          <w:p w14:paraId="39DD6F16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4253" w:type="dxa"/>
          </w:tcPr>
          <w:p w14:paraId="0E3AED5E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182</w:t>
            </w:r>
          </w:p>
          <w:p w14:paraId="05B0E9D2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14:01:01-24:14:01:04, 24:93, 24:114, 24:233, 24:324</w:t>
            </w:r>
          </w:p>
        </w:tc>
        <w:tc>
          <w:tcPr>
            <w:tcW w:w="6946" w:type="dxa"/>
          </w:tcPr>
          <w:p w14:paraId="6F06D961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3:76</w:t>
            </w:r>
          </w:p>
          <w:p w14:paraId="74CE5200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01:20, 01:66, 01:130, 02:19, 02:36-02:37, 02:54, 02:255, 02:417, 02:723, 02:848, 02:883 </w:t>
            </w:r>
          </w:p>
        </w:tc>
      </w:tr>
      <w:tr w:rsidR="008B0525" w:rsidRPr="00057010" w14:paraId="6E7685A7" w14:textId="77777777" w:rsidTr="000570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113F56B2" w14:textId="77777777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80</w:t>
            </w:r>
          </w:p>
        </w:tc>
        <w:tc>
          <w:tcPr>
            <w:tcW w:w="1417" w:type="dxa"/>
          </w:tcPr>
          <w:p w14:paraId="45EDA3E9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170 bp </w:t>
            </w:r>
          </w:p>
          <w:p w14:paraId="48B5F2CB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4253" w:type="dxa"/>
          </w:tcPr>
          <w:p w14:paraId="5CFD91EA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140, 24:142:01-24:142:02</w:t>
            </w:r>
          </w:p>
          <w:p w14:paraId="06D3AD81" w14:textId="3F2C682A" w:rsidR="008B0525" w:rsidRPr="00057010" w:rsidRDefault="0098230A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8B0525" w:rsidRPr="00057010">
              <w:rPr>
                <w:rFonts w:ascii="Arial" w:hAnsi="Arial" w:cs="Arial"/>
                <w:color w:val="000000"/>
                <w:sz w:val="18"/>
                <w:szCs w:val="18"/>
              </w:rPr>
              <w:t>24:95</w:t>
            </w:r>
          </w:p>
        </w:tc>
        <w:tc>
          <w:tcPr>
            <w:tcW w:w="6946" w:type="dxa"/>
          </w:tcPr>
          <w:p w14:paraId="01B3EC22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B0525" w:rsidRPr="00057010" w14:paraId="58AAA2CC" w14:textId="77777777" w:rsidTr="0005701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2D6F634E" w14:textId="1F2480D8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81</w:t>
            </w:r>
          </w:p>
        </w:tc>
        <w:tc>
          <w:tcPr>
            <w:tcW w:w="1417" w:type="dxa"/>
          </w:tcPr>
          <w:p w14:paraId="25417809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100 bp </w:t>
            </w:r>
          </w:p>
          <w:p w14:paraId="5BA6BCCC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4253" w:type="dxa"/>
          </w:tcPr>
          <w:p w14:paraId="3F18B0BE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139</w:t>
            </w:r>
          </w:p>
          <w:p w14:paraId="31413C6B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97, 24:133, 24:377</w:t>
            </w:r>
          </w:p>
        </w:tc>
        <w:tc>
          <w:tcPr>
            <w:tcW w:w="6946" w:type="dxa"/>
          </w:tcPr>
          <w:p w14:paraId="2EB7B515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B0525" w:rsidRPr="00057010" w14:paraId="5CA30AC4" w14:textId="77777777" w:rsidTr="000570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2534407B" w14:textId="77777777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82</w:t>
            </w:r>
          </w:p>
        </w:tc>
        <w:tc>
          <w:tcPr>
            <w:tcW w:w="1417" w:type="dxa"/>
          </w:tcPr>
          <w:p w14:paraId="609A7663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185 bp </w:t>
            </w:r>
          </w:p>
          <w:p w14:paraId="20BCADA7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  <w:p w14:paraId="015E928C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85 bp</w:t>
            </w:r>
          </w:p>
        </w:tc>
        <w:tc>
          <w:tcPr>
            <w:tcW w:w="4253" w:type="dxa"/>
          </w:tcPr>
          <w:p w14:paraId="4B2016CD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99, 24:130</w:t>
            </w:r>
          </w:p>
          <w:p w14:paraId="29178D34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125, 24:302, 24:472</w:t>
            </w:r>
          </w:p>
          <w:p w14:paraId="0790D411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24:248 </w:t>
            </w:r>
          </w:p>
        </w:tc>
        <w:tc>
          <w:tcPr>
            <w:tcW w:w="6946" w:type="dxa"/>
          </w:tcPr>
          <w:p w14:paraId="5A24514A" w14:textId="77777777" w:rsidR="008B0525" w:rsidRPr="00057010" w:rsidRDefault="008B0525" w:rsidP="009848C1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3E4F57CE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z w:val="18"/>
                <w:szCs w:val="18"/>
              </w:rPr>
              <w:t>*</w:t>
            </w: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3:40</w:t>
            </w:r>
          </w:p>
          <w:p w14:paraId="04E83E19" w14:textId="77777777" w:rsidR="008B0525" w:rsidRPr="00057010" w:rsidRDefault="008B0525" w:rsidP="009848C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3:231, C*04:52, C*04:55, C*04:405, C*14:10, C*14:46:02</w:t>
            </w:r>
          </w:p>
        </w:tc>
      </w:tr>
      <w:tr w:rsidR="008B0525" w:rsidRPr="00057010" w14:paraId="0D26DF3C" w14:textId="77777777" w:rsidTr="0005701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75E0D831" w14:textId="566F9C22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83</w:t>
            </w:r>
          </w:p>
        </w:tc>
        <w:tc>
          <w:tcPr>
            <w:tcW w:w="1417" w:type="dxa"/>
          </w:tcPr>
          <w:p w14:paraId="4DD2CB95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125 bp </w:t>
            </w:r>
          </w:p>
          <w:p w14:paraId="2AD8EFAB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4253" w:type="dxa"/>
          </w:tcPr>
          <w:p w14:paraId="480897A8" w14:textId="443515B5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111, 24:225:01-24:225:02</w:t>
            </w:r>
          </w:p>
          <w:p w14:paraId="0CAEE3BF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24:101, 24:173, 24:240N </w:t>
            </w:r>
          </w:p>
        </w:tc>
        <w:tc>
          <w:tcPr>
            <w:tcW w:w="6946" w:type="dxa"/>
          </w:tcPr>
          <w:p w14:paraId="2C63D674" w14:textId="77777777" w:rsidR="008B0525" w:rsidRPr="00057010" w:rsidRDefault="008B0525" w:rsidP="009848C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4:302, C*14:14</w:t>
            </w:r>
          </w:p>
        </w:tc>
      </w:tr>
      <w:tr w:rsidR="008B0525" w:rsidRPr="00057010" w14:paraId="705BB455" w14:textId="77777777" w:rsidTr="000570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274EB207" w14:textId="01D53D75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lastRenderedPageBreak/>
              <w:t>84</w:t>
            </w:r>
            <w:r w:rsidR="00DE5DED"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 xml:space="preserve"> </w:t>
            </w:r>
          </w:p>
        </w:tc>
        <w:tc>
          <w:tcPr>
            <w:tcW w:w="1417" w:type="dxa"/>
          </w:tcPr>
          <w:p w14:paraId="111076FC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105 bp</w:t>
            </w:r>
          </w:p>
          <w:p w14:paraId="3FB15D1D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  <w:p w14:paraId="124E0AE3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90 bp</w:t>
            </w:r>
          </w:p>
        </w:tc>
        <w:tc>
          <w:tcPr>
            <w:tcW w:w="4253" w:type="dxa"/>
          </w:tcPr>
          <w:p w14:paraId="5F346A9D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103, 24:331</w:t>
            </w:r>
          </w:p>
          <w:p w14:paraId="78EAFE72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107</w:t>
            </w:r>
          </w:p>
          <w:p w14:paraId="6A304D74" w14:textId="77777777" w:rsidR="008B0525" w:rsidRPr="00057010" w:rsidRDefault="008B0525" w:rsidP="009848C1">
            <w:pPr>
              <w:rPr>
                <w:rFonts w:ascii="Arial" w:hAnsi="Arial" w:cs="Arial"/>
                <w:sz w:val="18"/>
                <w:szCs w:val="18"/>
              </w:rPr>
            </w:pPr>
            <w:r w:rsidRPr="00057010">
              <w:rPr>
                <w:rFonts w:ascii="Arial" w:hAnsi="Arial" w:cs="Arial"/>
                <w:sz w:val="18"/>
                <w:szCs w:val="18"/>
              </w:rPr>
              <w:t>*24:102, 24:287</w:t>
            </w:r>
          </w:p>
        </w:tc>
        <w:tc>
          <w:tcPr>
            <w:tcW w:w="6946" w:type="dxa"/>
          </w:tcPr>
          <w:p w14:paraId="5A1846A9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B0525" w:rsidRPr="00057010" w14:paraId="21E1A191" w14:textId="77777777" w:rsidTr="0005701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9221326" w14:textId="77777777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85</w:t>
            </w:r>
          </w:p>
        </w:tc>
        <w:tc>
          <w:tcPr>
            <w:tcW w:w="1417" w:type="dxa"/>
          </w:tcPr>
          <w:p w14:paraId="7B454C6D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145 bp </w:t>
            </w:r>
          </w:p>
          <w:p w14:paraId="2C91F792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4253" w:type="dxa"/>
          </w:tcPr>
          <w:p w14:paraId="2810996A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117</w:t>
            </w:r>
          </w:p>
          <w:p w14:paraId="1FDA3C5F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104</w:t>
            </w:r>
          </w:p>
        </w:tc>
        <w:tc>
          <w:tcPr>
            <w:tcW w:w="6946" w:type="dxa"/>
          </w:tcPr>
          <w:p w14:paraId="124AB938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7B04F5E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03:30, 03:152, 03:273, 23:64, 32:05, 32:79</w:t>
            </w:r>
          </w:p>
        </w:tc>
      </w:tr>
      <w:tr w:rsidR="008B0525" w:rsidRPr="00057010" w14:paraId="1C87AF75" w14:textId="77777777" w:rsidTr="000570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9"/>
        </w:trPr>
        <w:tc>
          <w:tcPr>
            <w:tcW w:w="993" w:type="dxa"/>
          </w:tcPr>
          <w:p w14:paraId="67FFF809" w14:textId="77777777" w:rsidR="008B0525" w:rsidRPr="00057010" w:rsidRDefault="008B0525" w:rsidP="009848C1">
            <w:pPr>
              <w:suppressAutoHyphens/>
              <w:spacing w:before="20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86</w:t>
            </w:r>
          </w:p>
        </w:tc>
        <w:tc>
          <w:tcPr>
            <w:tcW w:w="1417" w:type="dxa"/>
          </w:tcPr>
          <w:p w14:paraId="61DB7298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190 bp </w:t>
            </w:r>
          </w:p>
          <w:p w14:paraId="3AC81EB1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55 bp</w:t>
            </w:r>
          </w:p>
        </w:tc>
        <w:tc>
          <w:tcPr>
            <w:tcW w:w="4253" w:type="dxa"/>
          </w:tcPr>
          <w:p w14:paraId="1450AE02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24:121, 24:182 </w:t>
            </w:r>
          </w:p>
          <w:p w14:paraId="76304004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105, 24:222N, 24:356</w:t>
            </w:r>
          </w:p>
        </w:tc>
        <w:tc>
          <w:tcPr>
            <w:tcW w:w="6946" w:type="dxa"/>
          </w:tcPr>
          <w:p w14:paraId="3414C99F" w14:textId="6572D83E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98230A" w:rsidRPr="00057010">
              <w:rPr>
                <w:rFonts w:ascii="Arial" w:hAnsi="Arial" w:cs="Arial"/>
                <w:color w:val="000000"/>
                <w:sz w:val="18"/>
                <w:szCs w:val="18"/>
              </w:rPr>
              <w:t>23:76</w:t>
            </w:r>
            <w:r w:rsidR="0098230A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23:97 </w:t>
            </w:r>
          </w:p>
        </w:tc>
      </w:tr>
      <w:tr w:rsidR="008B0525" w:rsidRPr="00057010" w14:paraId="2FFCC7F2" w14:textId="77777777" w:rsidTr="0005701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1C62D50D" w14:textId="6CA35551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87</w:t>
            </w:r>
          </w:p>
        </w:tc>
        <w:tc>
          <w:tcPr>
            <w:tcW w:w="1417" w:type="dxa"/>
          </w:tcPr>
          <w:p w14:paraId="16941A62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90 bp </w:t>
            </w:r>
          </w:p>
          <w:p w14:paraId="4AC4E017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C0A6B82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120 bp </w:t>
            </w:r>
          </w:p>
          <w:p w14:paraId="06CB12CD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190 bp</w:t>
            </w:r>
          </w:p>
        </w:tc>
        <w:tc>
          <w:tcPr>
            <w:tcW w:w="4253" w:type="dxa"/>
          </w:tcPr>
          <w:p w14:paraId="1C6053C5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17, 24:41, 24:62, 24:106, 24:208:01-24:208:02, 24:330</w:t>
            </w:r>
          </w:p>
          <w:p w14:paraId="11D71FBF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110</w:t>
            </w:r>
          </w:p>
          <w:p w14:paraId="04E99A4A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24:136, 24:197 </w:t>
            </w:r>
          </w:p>
        </w:tc>
        <w:tc>
          <w:tcPr>
            <w:tcW w:w="6946" w:type="dxa"/>
          </w:tcPr>
          <w:p w14:paraId="10D0A954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01:301Q, 03:347, 11:139, 23:31, 23:45, 23:53, 23:70, 29:07, 29:49, 31:29, 33:187</w:t>
            </w:r>
          </w:p>
        </w:tc>
      </w:tr>
      <w:tr w:rsidR="008B0525" w:rsidRPr="00057010" w14:paraId="62959277" w14:textId="77777777" w:rsidTr="000570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F8F4CE2" w14:textId="510CFDE3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88</w:t>
            </w:r>
          </w:p>
        </w:tc>
        <w:tc>
          <w:tcPr>
            <w:tcW w:w="1417" w:type="dxa"/>
          </w:tcPr>
          <w:p w14:paraId="078535E6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75 bp </w:t>
            </w:r>
          </w:p>
          <w:p w14:paraId="1C716A16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  <w:p w14:paraId="45FF83F1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420 bp</w:t>
            </w:r>
          </w:p>
        </w:tc>
        <w:tc>
          <w:tcPr>
            <w:tcW w:w="4253" w:type="dxa"/>
          </w:tcPr>
          <w:p w14:paraId="15A2727D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185N</w:t>
            </w:r>
          </w:p>
          <w:p w14:paraId="140ED9CA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116, 24:137</w:t>
            </w:r>
          </w:p>
          <w:p w14:paraId="18C5CC96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352</w:t>
            </w:r>
          </w:p>
        </w:tc>
        <w:tc>
          <w:tcPr>
            <w:tcW w:w="6946" w:type="dxa"/>
          </w:tcPr>
          <w:p w14:paraId="774664CA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B0525" w:rsidRPr="00057010" w14:paraId="191380A3" w14:textId="77777777" w:rsidTr="0005701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10C9E505" w14:textId="3A2CA7D2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89</w:t>
            </w:r>
          </w:p>
        </w:tc>
        <w:tc>
          <w:tcPr>
            <w:tcW w:w="1417" w:type="dxa"/>
          </w:tcPr>
          <w:p w14:paraId="2C63A50B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75 bp</w:t>
            </w:r>
          </w:p>
          <w:p w14:paraId="05BF61A1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B462B18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DF0069E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220 bp </w:t>
            </w:r>
          </w:p>
          <w:p w14:paraId="2C3ABF81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4253" w:type="dxa"/>
          </w:tcPr>
          <w:p w14:paraId="54EC8DCA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24:07:01:01-24:07:03, 24:108, 24:112, 24:131, 24:288, 24:339, 24:347:01-24:347:02, 24:387, 24:453, 24:457, 24:477 </w:t>
            </w:r>
          </w:p>
          <w:p w14:paraId="12085993" w14:textId="01DEBE3C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24:192 </w:t>
            </w:r>
          </w:p>
          <w:p w14:paraId="6561120D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24:112, 24:414 </w:t>
            </w:r>
          </w:p>
        </w:tc>
        <w:tc>
          <w:tcPr>
            <w:tcW w:w="6946" w:type="dxa"/>
          </w:tcPr>
          <w:p w14:paraId="57FE58A9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z w:val="18"/>
                <w:szCs w:val="18"/>
              </w:rPr>
              <w:t>*</w:t>
            </w: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3:13</w:t>
            </w:r>
          </w:p>
          <w:p w14:paraId="539C205D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6CE3217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F647898" w14:textId="77777777" w:rsidR="008B0525" w:rsidRPr="00057010" w:rsidRDefault="008B0525" w:rsidP="009848C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49:27</w:t>
            </w:r>
          </w:p>
          <w:p w14:paraId="6C7329B2" w14:textId="77777777" w:rsidR="008B0525" w:rsidRPr="00057010" w:rsidRDefault="008B0525" w:rsidP="009848C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3:102, B*44:322, B*51:129</w:t>
            </w:r>
          </w:p>
        </w:tc>
      </w:tr>
      <w:tr w:rsidR="008B0525" w:rsidRPr="00057010" w14:paraId="03D7D170" w14:textId="77777777" w:rsidTr="000570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1C3AA125" w14:textId="7A74C8CD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90</w:t>
            </w:r>
          </w:p>
        </w:tc>
        <w:tc>
          <w:tcPr>
            <w:tcW w:w="1417" w:type="dxa"/>
          </w:tcPr>
          <w:p w14:paraId="1044B733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100 bp </w:t>
            </w:r>
          </w:p>
          <w:p w14:paraId="3734E031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  <w:p w14:paraId="02898847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65 bp</w:t>
            </w:r>
          </w:p>
          <w:p w14:paraId="713DC26A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90 bp</w:t>
            </w:r>
          </w:p>
        </w:tc>
        <w:tc>
          <w:tcPr>
            <w:tcW w:w="4253" w:type="dxa"/>
          </w:tcPr>
          <w:p w14:paraId="7A8E2188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115, 24:206</w:t>
            </w:r>
          </w:p>
          <w:p w14:paraId="39A960A2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24:168 </w:t>
            </w:r>
          </w:p>
          <w:p w14:paraId="31ECF501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322</w:t>
            </w:r>
          </w:p>
          <w:p w14:paraId="6A7FEC25" w14:textId="39DEB1D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24:234, 24:287, 24:339, 24:347:02 </w:t>
            </w:r>
          </w:p>
        </w:tc>
        <w:tc>
          <w:tcPr>
            <w:tcW w:w="6946" w:type="dxa"/>
          </w:tcPr>
          <w:p w14:paraId="48933DE7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3BAA76D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AB5D8A4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D44CF76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3:47</w:t>
            </w:r>
          </w:p>
        </w:tc>
      </w:tr>
      <w:tr w:rsidR="008B0525" w:rsidRPr="00057010" w14:paraId="7051878C" w14:textId="77777777" w:rsidTr="0005701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98A7B00" w14:textId="6D484A6B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91</w:t>
            </w:r>
          </w:p>
        </w:tc>
        <w:tc>
          <w:tcPr>
            <w:tcW w:w="1417" w:type="dxa"/>
          </w:tcPr>
          <w:p w14:paraId="209D6327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80 bp</w:t>
            </w:r>
          </w:p>
          <w:p w14:paraId="50F192D4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4253" w:type="dxa"/>
          </w:tcPr>
          <w:p w14:paraId="6E6C49CE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135:01-24:135:02, 24:357N</w:t>
            </w:r>
          </w:p>
          <w:p w14:paraId="4B585C9F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238</w:t>
            </w:r>
          </w:p>
        </w:tc>
        <w:tc>
          <w:tcPr>
            <w:tcW w:w="6946" w:type="dxa"/>
          </w:tcPr>
          <w:p w14:paraId="17E6121C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3:45, 23:73</w:t>
            </w:r>
          </w:p>
        </w:tc>
      </w:tr>
      <w:tr w:rsidR="008B0525" w:rsidRPr="00057010" w14:paraId="7BE56BC3" w14:textId="77777777" w:rsidTr="000570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2C9FBBA" w14:textId="77777777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92</w:t>
            </w:r>
          </w:p>
        </w:tc>
        <w:tc>
          <w:tcPr>
            <w:tcW w:w="1417" w:type="dxa"/>
          </w:tcPr>
          <w:p w14:paraId="19CAB769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150 bp</w:t>
            </w:r>
          </w:p>
          <w:p w14:paraId="10EAEA67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4253" w:type="dxa"/>
          </w:tcPr>
          <w:p w14:paraId="6DBE6156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354</w:t>
            </w:r>
          </w:p>
          <w:p w14:paraId="3BA91488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24:144, 24:263, 24:268 </w:t>
            </w:r>
          </w:p>
        </w:tc>
        <w:tc>
          <w:tcPr>
            <w:tcW w:w="6946" w:type="dxa"/>
          </w:tcPr>
          <w:p w14:paraId="60857BA6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B0525" w:rsidRPr="00057010" w14:paraId="69736AB2" w14:textId="77777777" w:rsidTr="0005701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2B641D97" w14:textId="77777777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93</w:t>
            </w:r>
          </w:p>
        </w:tc>
        <w:tc>
          <w:tcPr>
            <w:tcW w:w="1417" w:type="dxa"/>
          </w:tcPr>
          <w:p w14:paraId="54BE084A" w14:textId="105D162D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  <w:p w14:paraId="1950E4B7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45 bp</w:t>
            </w:r>
          </w:p>
          <w:p w14:paraId="4F62EE30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4253" w:type="dxa"/>
          </w:tcPr>
          <w:p w14:paraId="42AE47C6" w14:textId="56157602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74:01-24:74:02</w:t>
            </w:r>
          </w:p>
          <w:p w14:paraId="3304454E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280</w:t>
            </w:r>
          </w:p>
          <w:p w14:paraId="45E39B06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24:112, 24:414 </w:t>
            </w:r>
          </w:p>
        </w:tc>
        <w:tc>
          <w:tcPr>
            <w:tcW w:w="6946" w:type="dxa"/>
          </w:tcPr>
          <w:p w14:paraId="47BF1F47" w14:textId="61355547" w:rsidR="008B0525" w:rsidRPr="00057010" w:rsidRDefault="00BA1544" w:rsidP="009848C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8B0525"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23:102, </w:t>
            </w:r>
            <w:r w:rsidR="008B0525" w:rsidRPr="0005701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3:90, B*37:90, B*44:63</w:t>
            </w:r>
            <w:r w:rsidR="008B0525" w:rsidRPr="00057010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="008B0525" w:rsidRPr="0005701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57:105</w:t>
            </w:r>
          </w:p>
          <w:p w14:paraId="0A1FC86E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32:97</w:t>
            </w:r>
          </w:p>
          <w:p w14:paraId="0058CB14" w14:textId="77777777" w:rsidR="008B0525" w:rsidRPr="00057010" w:rsidRDefault="008B0525" w:rsidP="009848C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3:102, B*44:322, B*51:129</w:t>
            </w:r>
          </w:p>
        </w:tc>
      </w:tr>
      <w:tr w:rsidR="008B0525" w:rsidRPr="00057010" w14:paraId="76A14E92" w14:textId="77777777" w:rsidTr="000570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BD123DB" w14:textId="095BE515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94</w:t>
            </w:r>
          </w:p>
        </w:tc>
        <w:tc>
          <w:tcPr>
            <w:tcW w:w="1417" w:type="dxa"/>
          </w:tcPr>
          <w:p w14:paraId="71594DB7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105 bp</w:t>
            </w:r>
          </w:p>
          <w:p w14:paraId="0A07586D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190 bp</w:t>
            </w:r>
          </w:p>
          <w:p w14:paraId="56D7F349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20 bp</w:t>
            </w:r>
          </w:p>
          <w:p w14:paraId="359D1F5F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65 bp</w:t>
            </w:r>
          </w:p>
        </w:tc>
        <w:tc>
          <w:tcPr>
            <w:tcW w:w="4253" w:type="dxa"/>
          </w:tcPr>
          <w:p w14:paraId="310B73AA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206</w:t>
            </w:r>
          </w:p>
          <w:p w14:paraId="1F610851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345</w:t>
            </w:r>
          </w:p>
          <w:p w14:paraId="6888D0CF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278N</w:t>
            </w:r>
          </w:p>
          <w:p w14:paraId="63BF76AE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322</w:t>
            </w:r>
          </w:p>
        </w:tc>
        <w:tc>
          <w:tcPr>
            <w:tcW w:w="6946" w:type="dxa"/>
          </w:tcPr>
          <w:p w14:paraId="4338D71D" w14:textId="77777777" w:rsidR="008B0525" w:rsidRPr="00057010" w:rsidRDefault="008B0525" w:rsidP="009848C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8B0525" w:rsidRPr="00057010" w14:paraId="453B7732" w14:textId="77777777" w:rsidTr="0005701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25502B7B" w14:textId="257013FF" w:rsidR="008B0525" w:rsidRPr="00057010" w:rsidRDefault="008B0525" w:rsidP="009848C1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95</w:t>
            </w:r>
          </w:p>
        </w:tc>
        <w:tc>
          <w:tcPr>
            <w:tcW w:w="1417" w:type="dxa"/>
          </w:tcPr>
          <w:p w14:paraId="0FA0CBA7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115 bp</w:t>
            </w:r>
          </w:p>
          <w:p w14:paraId="26B18176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145 bp</w:t>
            </w:r>
          </w:p>
          <w:p w14:paraId="02C063C3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260 bp</w:t>
            </w:r>
          </w:p>
          <w:p w14:paraId="29BFE5CA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355 bp</w:t>
            </w:r>
          </w:p>
        </w:tc>
        <w:tc>
          <w:tcPr>
            <w:tcW w:w="4253" w:type="dxa"/>
          </w:tcPr>
          <w:p w14:paraId="2DD391DE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269</w:t>
            </w:r>
          </w:p>
          <w:p w14:paraId="288FC32C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231, 24:250</w:t>
            </w:r>
          </w:p>
          <w:p w14:paraId="2E3F3A70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24:163N</w:t>
            </w:r>
          </w:p>
          <w:p w14:paraId="4AB1B128" w14:textId="77777777" w:rsidR="008B0525" w:rsidRPr="00057010" w:rsidRDefault="008B0525" w:rsidP="009848C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 xml:space="preserve">*24:14:01:01-24:14:01:04, 24:291, 24:410 </w:t>
            </w:r>
          </w:p>
        </w:tc>
        <w:tc>
          <w:tcPr>
            <w:tcW w:w="6946" w:type="dxa"/>
          </w:tcPr>
          <w:p w14:paraId="1DE61689" w14:textId="77777777" w:rsidR="008B0525" w:rsidRPr="00057010" w:rsidRDefault="008B0525" w:rsidP="009848C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1EFB58CB" w14:textId="77777777" w:rsidR="008B0525" w:rsidRPr="00057010" w:rsidRDefault="008B0525" w:rsidP="009848C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2B8A211D" w14:textId="77777777" w:rsidR="008B0525" w:rsidRPr="00057010" w:rsidRDefault="008B0525" w:rsidP="009848C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D25264E" w14:textId="77777777" w:rsidR="008B0525" w:rsidRPr="00057010" w:rsidRDefault="008B0525" w:rsidP="009848C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057010">
              <w:rPr>
                <w:rFonts w:ascii="Arial" w:hAnsi="Arial" w:cs="Arial"/>
                <w:color w:val="000000"/>
                <w:sz w:val="18"/>
                <w:szCs w:val="18"/>
              </w:rPr>
              <w:t>*02:81, 02:87, 02:112, 02:124, 02:129, 02:136, 02:571, 23:82</w:t>
            </w:r>
          </w:p>
        </w:tc>
      </w:tr>
    </w:tbl>
    <w:p w14:paraId="55F7FAA8" w14:textId="77777777" w:rsidR="002212AB" w:rsidRDefault="002212AB" w:rsidP="002D5CD7">
      <w:pPr>
        <w:pStyle w:val="Footer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</w:p>
    <w:p w14:paraId="6A203A14" w14:textId="5934B300" w:rsidR="00DE5DED" w:rsidRDefault="00BA1544" w:rsidP="00F94612">
      <w:pPr>
        <w:ind w:right="-29"/>
        <w:jc w:val="both"/>
        <w:rPr>
          <w:rFonts w:ascii="Arial" w:hAnsi="Arial" w:cs="Arial"/>
          <w:sz w:val="18"/>
          <w:szCs w:val="18"/>
          <w:lang w:val="en-GB"/>
        </w:rPr>
      </w:pPr>
      <w:r>
        <w:rPr>
          <w:rFonts w:ascii="Arial" w:hAnsi="Arial" w:cs="Arial"/>
          <w:sz w:val="18"/>
          <w:szCs w:val="18"/>
          <w:lang w:val="en-GB"/>
        </w:rPr>
        <w:br w:type="page"/>
      </w:r>
    </w:p>
    <w:p w14:paraId="009D8DD7" w14:textId="749A935D" w:rsidR="00AC20C7" w:rsidRDefault="00DE5DED" w:rsidP="00F94612">
      <w:pPr>
        <w:ind w:right="-29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lastRenderedPageBreak/>
        <w:t>4</w:t>
      </w:r>
      <w:r w:rsidR="00AC20C7" w:rsidRPr="00DC7D46">
        <w:rPr>
          <w:rFonts w:ascii="Arial" w:hAnsi="Arial" w:cs="Arial"/>
          <w:spacing w:val="-3"/>
          <w:sz w:val="18"/>
          <w:szCs w:val="18"/>
        </w:rPr>
        <w:t xml:space="preserve">The following HLA-A*24 alleles </w:t>
      </w:r>
      <w:r w:rsidR="00AC20C7" w:rsidRPr="00DC7D46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1951"/>
        <w:gridCol w:w="1276"/>
        <w:gridCol w:w="3260"/>
        <w:gridCol w:w="1276"/>
      </w:tblGrid>
      <w:tr w:rsidR="00DE5DED" w:rsidRPr="00057010" w14:paraId="74D155BA" w14:textId="77777777" w:rsidTr="009848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1951" w:type="dxa"/>
            <w:tcBorders>
              <w:top w:val="nil"/>
              <w:left w:val="nil"/>
              <w:bottom w:val="single" w:sz="6" w:space="0" w:color="7F7F7F" w:themeColor="text1" w:themeTint="80"/>
            </w:tcBorders>
          </w:tcPr>
          <w:p w14:paraId="49185F29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1276" w:type="dxa"/>
            <w:tcBorders>
              <w:top w:val="nil"/>
              <w:bottom w:val="single" w:sz="6" w:space="0" w:color="7F7F7F" w:themeColor="text1" w:themeTint="80"/>
              <w:right w:val="single" w:sz="6" w:space="0" w:color="7F7F7F" w:themeColor="text1" w:themeTint="80"/>
            </w:tcBorders>
          </w:tcPr>
          <w:p w14:paraId="47078E19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3260" w:type="dxa"/>
            <w:tcBorders>
              <w:top w:val="nil"/>
              <w:left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07E325A2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1276" w:type="dxa"/>
            <w:tcBorders>
              <w:top w:val="nil"/>
              <w:bottom w:val="single" w:sz="6" w:space="0" w:color="7F7F7F" w:themeColor="text1" w:themeTint="80"/>
              <w:right w:val="nil"/>
            </w:tcBorders>
          </w:tcPr>
          <w:p w14:paraId="30277572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Primer mix</w:t>
            </w:r>
          </w:p>
        </w:tc>
      </w:tr>
      <w:tr w:rsidR="00DE5DED" w:rsidRPr="00057010" w14:paraId="0176184E" w14:textId="77777777" w:rsidTr="00984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951" w:type="dxa"/>
            <w:tcBorders>
              <w:top w:val="single" w:sz="6" w:space="0" w:color="7F7F7F" w:themeColor="text1" w:themeTint="80"/>
              <w:left w:val="nil"/>
              <w:bottom w:val="nil"/>
            </w:tcBorders>
          </w:tcPr>
          <w:p w14:paraId="1DD2AD12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FF0000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A*24:29, 24:271</w:t>
            </w:r>
          </w:p>
        </w:tc>
        <w:tc>
          <w:tcPr>
            <w:tcW w:w="1276" w:type="dxa"/>
            <w:tcBorders>
              <w:top w:val="single" w:sz="6" w:space="0" w:color="7F7F7F" w:themeColor="text1" w:themeTint="80"/>
              <w:bottom w:val="nil"/>
              <w:right w:val="single" w:sz="6" w:space="0" w:color="7F7F7F" w:themeColor="text1" w:themeTint="80"/>
            </w:tcBorders>
          </w:tcPr>
          <w:p w14:paraId="36463F9D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color w:val="FF0000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29</w:t>
            </w:r>
          </w:p>
        </w:tc>
        <w:tc>
          <w:tcPr>
            <w:tcW w:w="3260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</w:tcBorders>
          </w:tcPr>
          <w:p w14:paraId="40034D17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A*24:84N, 24:218</w:t>
            </w:r>
          </w:p>
        </w:tc>
        <w:tc>
          <w:tcPr>
            <w:tcW w:w="1276" w:type="dxa"/>
            <w:tcBorders>
              <w:top w:val="single" w:sz="6" w:space="0" w:color="7F7F7F" w:themeColor="text1" w:themeTint="80"/>
              <w:right w:val="nil"/>
            </w:tcBorders>
          </w:tcPr>
          <w:p w14:paraId="59B14A23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73</w:t>
            </w:r>
          </w:p>
        </w:tc>
      </w:tr>
      <w:tr w:rsidR="00DE5DED" w:rsidRPr="00057010" w14:paraId="1BE8E27A" w14:textId="77777777" w:rsidTr="009848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1951" w:type="dxa"/>
            <w:tcBorders>
              <w:top w:val="nil"/>
              <w:left w:val="nil"/>
              <w:bottom w:val="nil"/>
            </w:tcBorders>
          </w:tcPr>
          <w:p w14:paraId="2A8F17EB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A*24:37, 24:119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4E9552F6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31</w:t>
            </w:r>
          </w:p>
        </w:tc>
        <w:tc>
          <w:tcPr>
            <w:tcW w:w="3260" w:type="dxa"/>
            <w:tcBorders>
              <w:left w:val="single" w:sz="6" w:space="0" w:color="7F7F7F" w:themeColor="text1" w:themeTint="80"/>
            </w:tcBorders>
          </w:tcPr>
          <w:p w14:paraId="519C7C5F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A*24:101, 24:111</w:t>
            </w:r>
          </w:p>
        </w:tc>
        <w:tc>
          <w:tcPr>
            <w:tcW w:w="1276" w:type="dxa"/>
            <w:tcBorders>
              <w:right w:val="nil"/>
            </w:tcBorders>
          </w:tcPr>
          <w:p w14:paraId="7B5C384D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83</w:t>
            </w:r>
          </w:p>
        </w:tc>
      </w:tr>
      <w:tr w:rsidR="00DE5DED" w:rsidRPr="00057010" w14:paraId="09DE47AA" w14:textId="77777777" w:rsidTr="00984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951" w:type="dxa"/>
            <w:tcBorders>
              <w:top w:val="nil"/>
              <w:left w:val="nil"/>
              <w:bottom w:val="nil"/>
            </w:tcBorders>
          </w:tcPr>
          <w:p w14:paraId="50452994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A*24:47, 24:232N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0858E2A5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36</w:t>
            </w:r>
          </w:p>
        </w:tc>
        <w:tc>
          <w:tcPr>
            <w:tcW w:w="3260" w:type="dxa"/>
            <w:tcBorders>
              <w:left w:val="single" w:sz="6" w:space="0" w:color="7F7F7F" w:themeColor="text1" w:themeTint="80"/>
            </w:tcBorders>
          </w:tcPr>
          <w:p w14:paraId="54FB792E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A*24:102, 24:103</w:t>
            </w:r>
          </w:p>
        </w:tc>
        <w:tc>
          <w:tcPr>
            <w:tcW w:w="1276" w:type="dxa"/>
            <w:tcBorders>
              <w:right w:val="nil"/>
            </w:tcBorders>
          </w:tcPr>
          <w:p w14:paraId="4E64BE1D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84</w:t>
            </w:r>
          </w:p>
        </w:tc>
      </w:tr>
      <w:tr w:rsidR="00DE5DED" w:rsidRPr="00057010" w14:paraId="1439F6CC" w14:textId="77777777" w:rsidTr="009848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1951" w:type="dxa"/>
            <w:tcBorders>
              <w:top w:val="nil"/>
              <w:left w:val="nil"/>
              <w:bottom w:val="nil"/>
            </w:tcBorders>
          </w:tcPr>
          <w:p w14:paraId="2F6FF22A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A*24:49, 24:126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74AA11F1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38</w:t>
            </w:r>
          </w:p>
        </w:tc>
        <w:tc>
          <w:tcPr>
            <w:tcW w:w="3260" w:type="dxa"/>
            <w:tcBorders>
              <w:left w:val="single" w:sz="6" w:space="0" w:color="7F7F7F" w:themeColor="text1" w:themeTint="80"/>
            </w:tcBorders>
          </w:tcPr>
          <w:p w14:paraId="3B7F3ED7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A*</w:t>
            </w:r>
            <w:r w:rsidRPr="00057010">
              <w:rPr>
                <w:rFonts w:cs="Arial"/>
                <w:sz w:val="18"/>
                <w:szCs w:val="18"/>
              </w:rPr>
              <w:t>24:104, 24:117</w:t>
            </w:r>
          </w:p>
        </w:tc>
        <w:tc>
          <w:tcPr>
            <w:tcW w:w="1276" w:type="dxa"/>
            <w:tcBorders>
              <w:right w:val="nil"/>
            </w:tcBorders>
          </w:tcPr>
          <w:p w14:paraId="1B9A945A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85</w:t>
            </w:r>
          </w:p>
        </w:tc>
      </w:tr>
      <w:tr w:rsidR="00DE5DED" w:rsidRPr="00057010" w14:paraId="2E367777" w14:textId="77777777" w:rsidTr="00984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951" w:type="dxa"/>
            <w:tcBorders>
              <w:top w:val="nil"/>
              <w:left w:val="nil"/>
              <w:bottom w:val="nil"/>
            </w:tcBorders>
          </w:tcPr>
          <w:p w14:paraId="0EBDA922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A*24:60N, 24:205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1D0E3999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55</w:t>
            </w:r>
          </w:p>
        </w:tc>
        <w:tc>
          <w:tcPr>
            <w:tcW w:w="3260" w:type="dxa"/>
            <w:tcBorders>
              <w:left w:val="single" w:sz="6" w:space="0" w:color="7F7F7F" w:themeColor="text1" w:themeTint="80"/>
            </w:tcBorders>
          </w:tcPr>
          <w:p w14:paraId="45C4578E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A*</w:t>
            </w:r>
            <w:r w:rsidRPr="00057010">
              <w:rPr>
                <w:rFonts w:cs="Arial"/>
                <w:sz w:val="18"/>
                <w:szCs w:val="18"/>
              </w:rPr>
              <w:t>24:105, 24:121</w:t>
            </w:r>
          </w:p>
        </w:tc>
        <w:tc>
          <w:tcPr>
            <w:tcW w:w="1276" w:type="dxa"/>
            <w:tcBorders>
              <w:right w:val="nil"/>
            </w:tcBorders>
          </w:tcPr>
          <w:p w14:paraId="185FCC8A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86</w:t>
            </w:r>
          </w:p>
        </w:tc>
      </w:tr>
      <w:tr w:rsidR="00DE5DED" w:rsidRPr="00057010" w14:paraId="6399C9FD" w14:textId="77777777" w:rsidTr="009848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1951" w:type="dxa"/>
            <w:tcBorders>
              <w:top w:val="nil"/>
              <w:left w:val="nil"/>
              <w:bottom w:val="nil"/>
            </w:tcBorders>
          </w:tcPr>
          <w:p w14:paraId="7A91E5F2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A*24:72, 24:297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4A2F6D53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62</w:t>
            </w:r>
          </w:p>
        </w:tc>
        <w:tc>
          <w:tcPr>
            <w:tcW w:w="3260" w:type="dxa"/>
            <w:tcBorders>
              <w:left w:val="single" w:sz="6" w:space="0" w:color="7F7F7F" w:themeColor="text1" w:themeTint="80"/>
            </w:tcBorders>
          </w:tcPr>
          <w:p w14:paraId="1881DF19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A*24:106, 24:136, 24:330</w:t>
            </w:r>
          </w:p>
        </w:tc>
        <w:tc>
          <w:tcPr>
            <w:tcW w:w="1276" w:type="dxa"/>
            <w:tcBorders>
              <w:right w:val="nil"/>
            </w:tcBorders>
          </w:tcPr>
          <w:p w14:paraId="495882AC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87</w:t>
            </w:r>
          </w:p>
        </w:tc>
      </w:tr>
      <w:tr w:rsidR="00DE5DED" w:rsidRPr="00057010" w14:paraId="5F750E3E" w14:textId="77777777" w:rsidTr="00984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951" w:type="dxa"/>
            <w:tcBorders>
              <w:top w:val="nil"/>
              <w:left w:val="nil"/>
              <w:bottom w:val="nil"/>
            </w:tcBorders>
          </w:tcPr>
          <w:p w14:paraId="1DE6D005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A*24:76, 24:98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3AC712E1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76</w:t>
            </w:r>
          </w:p>
        </w:tc>
        <w:tc>
          <w:tcPr>
            <w:tcW w:w="3260" w:type="dxa"/>
            <w:tcBorders>
              <w:left w:val="single" w:sz="6" w:space="0" w:color="7F7F7F" w:themeColor="text1" w:themeTint="80"/>
            </w:tcBorders>
          </w:tcPr>
          <w:p w14:paraId="022C0B06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A*24:115, 24:234</w:t>
            </w:r>
          </w:p>
        </w:tc>
        <w:tc>
          <w:tcPr>
            <w:tcW w:w="1276" w:type="dxa"/>
            <w:tcBorders>
              <w:right w:val="nil"/>
            </w:tcBorders>
          </w:tcPr>
          <w:p w14:paraId="6EAF8B04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90</w:t>
            </w:r>
          </w:p>
        </w:tc>
      </w:tr>
      <w:tr w:rsidR="00DE5DED" w:rsidRPr="00057010" w14:paraId="4F0BF231" w14:textId="77777777" w:rsidTr="009848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1951" w:type="dxa"/>
            <w:tcBorders>
              <w:top w:val="nil"/>
              <w:left w:val="nil"/>
              <w:bottom w:val="nil"/>
            </w:tcBorders>
          </w:tcPr>
          <w:p w14:paraId="28B03FC2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A*24:78, 24:353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0C8ACA26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68</w:t>
            </w:r>
          </w:p>
        </w:tc>
        <w:tc>
          <w:tcPr>
            <w:tcW w:w="3260" w:type="dxa"/>
            <w:tcBorders>
              <w:left w:val="single" w:sz="6" w:space="0" w:color="7F7F7F" w:themeColor="text1" w:themeTint="80"/>
            </w:tcBorders>
          </w:tcPr>
          <w:p w14:paraId="4379D105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A*24:116, 24:352</w:t>
            </w:r>
          </w:p>
        </w:tc>
        <w:tc>
          <w:tcPr>
            <w:tcW w:w="1276" w:type="dxa"/>
            <w:tcBorders>
              <w:right w:val="nil"/>
            </w:tcBorders>
          </w:tcPr>
          <w:p w14:paraId="33549604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88</w:t>
            </w:r>
          </w:p>
        </w:tc>
      </w:tr>
      <w:tr w:rsidR="00DE5DED" w:rsidRPr="00057010" w14:paraId="41628E51" w14:textId="77777777" w:rsidTr="00984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951" w:type="dxa"/>
            <w:tcBorders>
              <w:top w:val="nil"/>
              <w:left w:val="nil"/>
              <w:bottom w:val="nil"/>
            </w:tcBorders>
          </w:tcPr>
          <w:p w14:paraId="18571A5E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A*24:79, 24:249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609B5672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67</w:t>
            </w:r>
          </w:p>
        </w:tc>
        <w:tc>
          <w:tcPr>
            <w:tcW w:w="3260" w:type="dxa"/>
            <w:tcBorders>
              <w:left w:val="single" w:sz="6" w:space="0" w:color="7F7F7F" w:themeColor="text1" w:themeTint="80"/>
            </w:tcBorders>
          </w:tcPr>
          <w:p w14:paraId="42504C80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A*24:135:01-24:135:02, 24:238</w:t>
            </w:r>
          </w:p>
        </w:tc>
        <w:tc>
          <w:tcPr>
            <w:tcW w:w="1276" w:type="dxa"/>
            <w:tcBorders>
              <w:right w:val="nil"/>
            </w:tcBorders>
          </w:tcPr>
          <w:p w14:paraId="1D93925C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91</w:t>
            </w:r>
          </w:p>
        </w:tc>
      </w:tr>
      <w:tr w:rsidR="00DE5DED" w:rsidRPr="00057010" w14:paraId="56839FAC" w14:textId="77777777" w:rsidTr="009848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1951" w:type="dxa"/>
            <w:tcBorders>
              <w:top w:val="nil"/>
              <w:left w:val="nil"/>
              <w:bottom w:val="nil"/>
            </w:tcBorders>
          </w:tcPr>
          <w:p w14:paraId="7CFA8A6B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A*24:80, 24:184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329D38A3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69</w:t>
            </w:r>
          </w:p>
        </w:tc>
        <w:tc>
          <w:tcPr>
            <w:tcW w:w="3260" w:type="dxa"/>
            <w:tcBorders>
              <w:left w:val="single" w:sz="6" w:space="0" w:color="7F7F7F" w:themeColor="text1" w:themeTint="80"/>
              <w:bottom w:val="nil"/>
            </w:tcBorders>
          </w:tcPr>
          <w:p w14:paraId="5492922A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A*24:206, 24:322</w:t>
            </w:r>
          </w:p>
        </w:tc>
        <w:tc>
          <w:tcPr>
            <w:tcW w:w="1276" w:type="dxa"/>
            <w:tcBorders>
              <w:bottom w:val="nil"/>
              <w:right w:val="nil"/>
            </w:tcBorders>
          </w:tcPr>
          <w:p w14:paraId="15FE4401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90, 94</w:t>
            </w:r>
          </w:p>
        </w:tc>
      </w:tr>
      <w:tr w:rsidR="00DE5DED" w:rsidRPr="00057010" w14:paraId="5F8A1C85" w14:textId="77777777" w:rsidTr="00984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951" w:type="dxa"/>
            <w:tcBorders>
              <w:top w:val="nil"/>
              <w:left w:val="nil"/>
              <w:bottom w:val="nil"/>
            </w:tcBorders>
          </w:tcPr>
          <w:p w14:paraId="12916400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A*24:81, 24:134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6EB617A8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70</w:t>
            </w:r>
          </w:p>
        </w:tc>
        <w:tc>
          <w:tcPr>
            <w:tcW w:w="3260" w:type="dxa"/>
            <w:tcBorders>
              <w:top w:val="nil"/>
              <w:left w:val="single" w:sz="6" w:space="0" w:color="7F7F7F" w:themeColor="text1" w:themeTint="80"/>
              <w:bottom w:val="nil"/>
            </w:tcBorders>
          </w:tcPr>
          <w:p w14:paraId="5AB6890E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A*24:225:01-24:225:02, 24:240N</w:t>
            </w:r>
          </w:p>
        </w:tc>
        <w:tc>
          <w:tcPr>
            <w:tcW w:w="1276" w:type="dxa"/>
            <w:tcBorders>
              <w:top w:val="nil"/>
              <w:bottom w:val="nil"/>
              <w:right w:val="nil"/>
            </w:tcBorders>
          </w:tcPr>
          <w:p w14:paraId="27B4D633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69, 83</w:t>
            </w:r>
          </w:p>
        </w:tc>
      </w:tr>
      <w:tr w:rsidR="00DE5DED" w:rsidRPr="00057010" w14:paraId="08C9CCCB" w14:textId="77777777" w:rsidTr="009848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1951" w:type="dxa"/>
            <w:tcBorders>
              <w:top w:val="nil"/>
              <w:left w:val="nil"/>
              <w:bottom w:val="nil"/>
            </w:tcBorders>
          </w:tcPr>
          <w:p w14:paraId="50750AC8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A*</w:t>
            </w:r>
            <w:r w:rsidRPr="00057010">
              <w:rPr>
                <w:rFonts w:cs="Arial"/>
                <w:sz w:val="18"/>
                <w:szCs w:val="18"/>
              </w:rPr>
              <w:t>24:82, 24:128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352B8D26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71</w:t>
            </w:r>
          </w:p>
        </w:tc>
        <w:tc>
          <w:tcPr>
            <w:tcW w:w="3260" w:type="dxa"/>
            <w:tcBorders>
              <w:top w:val="nil"/>
              <w:left w:val="single" w:sz="6" w:space="0" w:color="7F7F7F" w:themeColor="text1" w:themeTint="80"/>
              <w:bottom w:val="nil"/>
            </w:tcBorders>
          </w:tcPr>
          <w:p w14:paraId="62D2B342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A*24:231, 24:410</w:t>
            </w:r>
          </w:p>
        </w:tc>
        <w:tc>
          <w:tcPr>
            <w:tcW w:w="1276" w:type="dxa"/>
            <w:tcBorders>
              <w:top w:val="nil"/>
              <w:bottom w:val="nil"/>
              <w:right w:val="nil"/>
            </w:tcBorders>
          </w:tcPr>
          <w:p w14:paraId="4833DD9E" w14:textId="77777777" w:rsidR="00DE5DED" w:rsidRPr="00057010" w:rsidRDefault="00DE5DED" w:rsidP="009848C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57010">
              <w:rPr>
                <w:rFonts w:cs="Arial"/>
                <w:spacing w:val="-3"/>
                <w:sz w:val="18"/>
                <w:szCs w:val="18"/>
              </w:rPr>
              <w:t>95</w:t>
            </w:r>
          </w:p>
        </w:tc>
      </w:tr>
    </w:tbl>
    <w:p w14:paraId="50D1633C" w14:textId="77777777" w:rsidR="006B16D0" w:rsidRDefault="006B16D0" w:rsidP="00F94612">
      <w:pPr>
        <w:ind w:right="-29"/>
        <w:jc w:val="both"/>
        <w:rPr>
          <w:rFonts w:ascii="Arial" w:hAnsi="Arial" w:cs="Arial"/>
          <w:sz w:val="18"/>
          <w:szCs w:val="18"/>
        </w:rPr>
      </w:pPr>
    </w:p>
    <w:p w14:paraId="282BFD69" w14:textId="0DD9C21F" w:rsidR="0098230A" w:rsidRPr="0098230A" w:rsidRDefault="000C5DB1" w:rsidP="0098230A">
      <w:pPr>
        <w:suppressAutoHyphens/>
        <w:jc w:val="both"/>
        <w:rPr>
          <w:rFonts w:ascii="Arial" w:hAnsi="Arial" w:cs="Arial"/>
          <w:spacing w:val="-3"/>
          <w:sz w:val="18"/>
          <w:szCs w:val="18"/>
        </w:rPr>
      </w:pPr>
      <w:r w:rsidRPr="0098230A">
        <w:rPr>
          <w:rFonts w:ascii="Arial" w:hAnsi="Arial" w:cs="Arial"/>
          <w:b/>
          <w:spacing w:val="-3"/>
          <w:sz w:val="18"/>
          <w:szCs w:val="18"/>
          <w:vertAlign w:val="superscript"/>
        </w:rPr>
        <w:t>5</w:t>
      </w:r>
      <w:bookmarkStart w:id="0" w:name="_Hlk49348741"/>
      <w:r w:rsidR="0098230A" w:rsidRPr="0098230A">
        <w:rPr>
          <w:rFonts w:ascii="Arial" w:hAnsi="Arial" w:cs="Arial"/>
          <w:spacing w:val="-3"/>
          <w:sz w:val="18"/>
          <w:szCs w:val="18"/>
        </w:rPr>
        <w:t>The HLA-A*24 primer set cannot separate the following alleles. These alleles can be distinguished by the HLA-A low resolution and/or HLA-A*02, HLA-A*23 and HLA-A*33 kits.</w:t>
      </w:r>
    </w:p>
    <w:p w14:paraId="3AA5789E" w14:textId="77777777" w:rsidR="0098230A" w:rsidRPr="0098230A" w:rsidRDefault="0098230A" w:rsidP="0098230A">
      <w:pPr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4111"/>
      </w:tblGrid>
      <w:tr w:rsidR="0098230A" w:rsidRPr="0098230A" w14:paraId="1D282407" w14:textId="77777777" w:rsidTr="00694E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2"/>
        </w:trPr>
        <w:tc>
          <w:tcPr>
            <w:tcW w:w="4111" w:type="dxa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</w:tcPr>
          <w:p w14:paraId="79110635" w14:textId="77777777" w:rsidR="0098230A" w:rsidRPr="0098230A" w:rsidRDefault="0098230A" w:rsidP="001F7DB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98230A">
              <w:rPr>
                <w:spacing w:val="-3"/>
                <w:sz w:val="18"/>
                <w:szCs w:val="18"/>
              </w:rPr>
              <w:t>Alleles</w:t>
            </w:r>
          </w:p>
        </w:tc>
      </w:tr>
      <w:tr w:rsidR="0098230A" w:rsidRPr="0098230A" w14:paraId="61A0DC11" w14:textId="77777777" w:rsidTr="00694E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4111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7FAF54A" w14:textId="77777777" w:rsidR="0098230A" w:rsidRPr="0098230A" w:rsidRDefault="0098230A" w:rsidP="001F7DB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bCs/>
                <w:spacing w:val="-3"/>
                <w:sz w:val="18"/>
                <w:szCs w:val="18"/>
              </w:rPr>
            </w:pPr>
            <w:r w:rsidRPr="0098230A">
              <w:rPr>
                <w:rFonts w:cs="Arial"/>
                <w:color w:val="000000"/>
                <w:sz w:val="18"/>
                <w:szCs w:val="18"/>
              </w:rPr>
              <w:t xml:space="preserve">A*24:164, 24:373, 24:399, 24:405 24:446, 02:804, </w:t>
            </w:r>
            <w:r w:rsidRPr="0098230A">
              <w:rPr>
                <w:rFonts w:cs="Arial"/>
                <w:smallCaps/>
                <w:color w:val="000000"/>
                <w:sz w:val="18"/>
                <w:szCs w:val="18"/>
              </w:rPr>
              <w:t>33:19</w:t>
            </w:r>
          </w:p>
        </w:tc>
      </w:tr>
      <w:tr w:rsidR="0098230A" w:rsidRPr="0098230A" w14:paraId="483161BA" w14:textId="77777777" w:rsidTr="00694E9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54"/>
        </w:trPr>
        <w:tc>
          <w:tcPr>
            <w:tcW w:w="4111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73275D40" w14:textId="77777777" w:rsidR="0098230A" w:rsidRPr="0098230A" w:rsidRDefault="0098230A" w:rsidP="001F7DB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rFonts w:cs="Arial"/>
                <w:color w:val="000000"/>
                <w:sz w:val="18"/>
                <w:szCs w:val="18"/>
              </w:rPr>
            </w:pPr>
            <w:r w:rsidRPr="0098230A">
              <w:rPr>
                <w:rFonts w:cs="Arial"/>
                <w:color w:val="000000"/>
                <w:sz w:val="18"/>
                <w:szCs w:val="18"/>
              </w:rPr>
              <w:t>A*24:13:01-24:13:02, 23:104</w:t>
            </w:r>
          </w:p>
        </w:tc>
      </w:tr>
      <w:bookmarkEnd w:id="0"/>
    </w:tbl>
    <w:p w14:paraId="0BD8CD71" w14:textId="297EF19E" w:rsidR="006B16D0" w:rsidRDefault="006B16D0" w:rsidP="0098230A">
      <w:pPr>
        <w:suppressAutoHyphens/>
        <w:jc w:val="both"/>
        <w:rPr>
          <w:rFonts w:ascii="Arial" w:hAnsi="Arial" w:cs="Arial"/>
          <w:sz w:val="18"/>
          <w:szCs w:val="18"/>
        </w:rPr>
      </w:pPr>
    </w:p>
    <w:p w14:paraId="29D3839B" w14:textId="77777777" w:rsidR="006B16D0" w:rsidRDefault="006B16D0" w:rsidP="00F94612">
      <w:pPr>
        <w:ind w:right="-29"/>
        <w:jc w:val="both"/>
        <w:rPr>
          <w:rFonts w:ascii="Arial" w:hAnsi="Arial" w:cs="Arial"/>
          <w:sz w:val="18"/>
          <w:szCs w:val="18"/>
        </w:rPr>
      </w:pPr>
    </w:p>
    <w:p w14:paraId="37572748" w14:textId="77777777" w:rsidR="00120EE1" w:rsidRDefault="00120EE1" w:rsidP="00AC20C7">
      <w:pPr>
        <w:ind w:right="-29"/>
        <w:jc w:val="both"/>
        <w:rPr>
          <w:rFonts w:ascii="Arial" w:hAnsi="Arial" w:cs="Arial"/>
          <w:sz w:val="18"/>
          <w:szCs w:val="18"/>
        </w:rPr>
      </w:pPr>
    </w:p>
    <w:p w14:paraId="2FB09962" w14:textId="117AACF1" w:rsidR="005A38FD" w:rsidRDefault="005A38FD" w:rsidP="00891B76">
      <w:pPr>
        <w:pStyle w:val="Footer"/>
        <w:tabs>
          <w:tab w:val="clear" w:pos="4153"/>
          <w:tab w:val="clear" w:pos="8306"/>
          <w:tab w:val="left" w:pos="-567"/>
        </w:tabs>
        <w:ind w:right="-29"/>
        <w:jc w:val="both"/>
        <w:rPr>
          <w:rFonts w:ascii="Arial" w:hAnsi="Arial" w:cs="Arial"/>
          <w:sz w:val="18"/>
          <w:szCs w:val="18"/>
          <w:lang w:val="en-US"/>
        </w:rPr>
      </w:pPr>
    </w:p>
    <w:p w14:paraId="2A4942B0" w14:textId="7A667BD3" w:rsidR="009311AE" w:rsidRPr="009311AE" w:rsidRDefault="009311AE" w:rsidP="00891B76">
      <w:pPr>
        <w:pStyle w:val="Footer"/>
        <w:tabs>
          <w:tab w:val="clear" w:pos="4153"/>
          <w:tab w:val="clear" w:pos="8306"/>
          <w:tab w:val="left" w:pos="-567"/>
        </w:tabs>
        <w:ind w:right="-29"/>
        <w:jc w:val="both"/>
        <w:rPr>
          <w:rFonts w:ascii="Arial" w:hAnsi="Arial" w:cs="Arial"/>
          <w:sz w:val="18"/>
          <w:szCs w:val="18"/>
          <w:u w:val="single"/>
          <w:lang w:val="en-US"/>
        </w:rPr>
      </w:pPr>
      <w:r>
        <w:rPr>
          <w:rFonts w:ascii="Arial" w:hAnsi="Arial" w:cs="Arial"/>
          <w:sz w:val="18"/>
          <w:szCs w:val="18"/>
          <w:u w:val="single"/>
          <w:lang w:val="en-US"/>
        </w:rPr>
        <w:t>Abbreviations</w:t>
      </w:r>
    </w:p>
    <w:p w14:paraId="24F91693" w14:textId="77777777" w:rsidR="005A38FD" w:rsidRDefault="005A38FD" w:rsidP="004B6C17">
      <w:pPr>
        <w:suppressAutoHyphens/>
        <w:ind w:right="-29"/>
        <w:jc w:val="both"/>
        <w:rPr>
          <w:rFonts w:ascii="Arial" w:hAnsi="Arial" w:cs="Arial"/>
          <w:color w:val="000000"/>
          <w:sz w:val="18"/>
          <w:szCs w:val="18"/>
        </w:rPr>
      </w:pPr>
      <w:r w:rsidRPr="00351A15">
        <w:rPr>
          <w:rFonts w:ascii="Arial" w:hAnsi="Arial" w:cs="Arial"/>
          <w:color w:val="000000"/>
          <w:sz w:val="18"/>
          <w:szCs w:val="18"/>
        </w:rPr>
        <w:t>‘w’, might be weakly amplified.</w:t>
      </w:r>
    </w:p>
    <w:p w14:paraId="02E3D44E" w14:textId="77777777" w:rsidR="002A02F6" w:rsidRPr="002A02F6" w:rsidRDefault="002A02F6" w:rsidP="002A02F6">
      <w:pPr>
        <w:suppressAutoHyphens/>
        <w:ind w:right="-29"/>
        <w:jc w:val="both"/>
        <w:rPr>
          <w:rFonts w:ascii="Arial" w:hAnsi="Arial" w:cs="Arial"/>
          <w:color w:val="000000"/>
          <w:sz w:val="18"/>
          <w:szCs w:val="18"/>
          <w:lang w:val="en-GB"/>
        </w:rPr>
      </w:pPr>
      <w:r w:rsidRPr="002A02F6">
        <w:rPr>
          <w:rFonts w:ascii="Arial" w:hAnsi="Arial" w:cs="Arial"/>
          <w:color w:val="000000"/>
          <w:sz w:val="18"/>
          <w:szCs w:val="18"/>
          <w:lang w:val="en-GB"/>
        </w:rPr>
        <w:t>‘?’, nucleotide sequence information not available for the primer matching sequence.</w:t>
      </w:r>
    </w:p>
    <w:p w14:paraId="79547213" w14:textId="77777777" w:rsidR="002A02F6" w:rsidRDefault="002A02F6" w:rsidP="004B6C17">
      <w:pPr>
        <w:suppressAutoHyphens/>
        <w:ind w:right="-29"/>
        <w:jc w:val="both"/>
        <w:rPr>
          <w:rFonts w:ascii="Arial" w:hAnsi="Arial" w:cs="Arial"/>
          <w:color w:val="000000"/>
          <w:sz w:val="18"/>
          <w:szCs w:val="18"/>
          <w:lang w:val="en-GB"/>
        </w:rPr>
      </w:pPr>
    </w:p>
    <w:p w14:paraId="6C2687A6" w14:textId="77777777" w:rsidR="004232EB" w:rsidRDefault="004232EB" w:rsidP="004232EB">
      <w:pPr>
        <w:suppressAutoHyphens/>
        <w:ind w:right="-29"/>
        <w:jc w:val="both"/>
        <w:rPr>
          <w:rFonts w:ascii="Arial" w:hAnsi="Arial" w:cs="Arial"/>
          <w:color w:val="000000"/>
          <w:sz w:val="18"/>
          <w:szCs w:val="18"/>
        </w:rPr>
      </w:pPr>
    </w:p>
    <w:p w14:paraId="2B4D88DF" w14:textId="77777777" w:rsidR="006C3980" w:rsidRPr="000E5A3D" w:rsidRDefault="006C3980" w:rsidP="004232EB">
      <w:pPr>
        <w:suppressAutoHyphens/>
        <w:ind w:right="-29"/>
        <w:jc w:val="both"/>
        <w:rPr>
          <w:rFonts w:ascii="Arial" w:hAnsi="Arial" w:cs="Arial"/>
          <w:color w:val="000000"/>
          <w:sz w:val="18"/>
          <w:szCs w:val="18"/>
        </w:rPr>
      </w:pPr>
    </w:p>
    <w:p w14:paraId="1507035D" w14:textId="13C297FD" w:rsidR="004232EB" w:rsidRPr="000E5A3D" w:rsidRDefault="004232EB" w:rsidP="004232EB">
      <w:pPr>
        <w:suppressAutoHyphens/>
        <w:ind w:right="-29"/>
        <w:jc w:val="both"/>
        <w:rPr>
          <w:rFonts w:ascii="Arial" w:hAnsi="Arial" w:cs="Arial"/>
          <w:color w:val="000000"/>
          <w:sz w:val="18"/>
          <w:szCs w:val="18"/>
        </w:rPr>
      </w:pPr>
      <w:r w:rsidRPr="000E5A3D">
        <w:rPr>
          <w:rFonts w:ascii="Arial" w:hAnsi="Arial" w:cs="Arial"/>
          <w:color w:val="000000"/>
          <w:sz w:val="18"/>
          <w:szCs w:val="18"/>
        </w:rPr>
        <w:t>Changes in revision R01 compared to R00:</w:t>
      </w:r>
    </w:p>
    <w:p w14:paraId="4918B850" w14:textId="77777777" w:rsidR="004232EB" w:rsidRPr="000E5A3D" w:rsidRDefault="004232EB" w:rsidP="004232EB">
      <w:pPr>
        <w:pStyle w:val="ListParagraph"/>
        <w:numPr>
          <w:ilvl w:val="0"/>
          <w:numId w:val="16"/>
        </w:numPr>
        <w:suppressAutoHyphens/>
        <w:ind w:right="-29"/>
        <w:jc w:val="both"/>
        <w:rPr>
          <w:rFonts w:ascii="Arial" w:hAnsi="Arial" w:cs="Arial"/>
          <w:color w:val="000000"/>
          <w:sz w:val="18"/>
          <w:szCs w:val="18"/>
        </w:rPr>
      </w:pPr>
      <w:r w:rsidRPr="000E5A3D">
        <w:rPr>
          <w:rFonts w:ascii="Arial" w:hAnsi="Arial" w:cs="Arial"/>
          <w:color w:val="000000"/>
          <w:sz w:val="18"/>
          <w:szCs w:val="18"/>
        </w:rPr>
        <w:t>In primer mixes 3 and 5, the reactivity for A*24:52 was changed from negative to weak.</w:t>
      </w:r>
    </w:p>
    <w:p w14:paraId="77FCAF44" w14:textId="77777777" w:rsidR="000E5A3D" w:rsidRPr="000E5A3D" w:rsidRDefault="000E5A3D" w:rsidP="000E5A3D">
      <w:pPr>
        <w:pStyle w:val="Title"/>
        <w:jc w:val="both"/>
        <w:rPr>
          <w:rFonts w:cs="Arial"/>
          <w:b w:val="0"/>
          <w:sz w:val="18"/>
          <w:szCs w:val="18"/>
        </w:rPr>
      </w:pPr>
      <w:r w:rsidRPr="000E5A3D">
        <w:rPr>
          <w:rFonts w:cs="Arial"/>
          <w:b w:val="0"/>
          <w:sz w:val="18"/>
          <w:szCs w:val="18"/>
        </w:rPr>
        <w:t>Changes in Revision R02 compared to R01:</w:t>
      </w:r>
    </w:p>
    <w:p w14:paraId="33DCB273" w14:textId="5582AEA8" w:rsidR="000E5A3D" w:rsidRPr="000E5A3D" w:rsidRDefault="000E5A3D" w:rsidP="000E5A3D">
      <w:pPr>
        <w:pStyle w:val="ListParagraph"/>
        <w:numPr>
          <w:ilvl w:val="0"/>
          <w:numId w:val="17"/>
        </w:numPr>
        <w:rPr>
          <w:rFonts w:ascii="Arial" w:hAnsi="Arial" w:cs="Arial"/>
          <w:sz w:val="18"/>
          <w:szCs w:val="18"/>
        </w:rPr>
      </w:pPr>
      <w:r w:rsidRPr="000E5A3D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0E5A3D">
        <w:rPr>
          <w:rFonts w:ascii="Arial" w:hAnsi="Arial" w:cs="Arial"/>
          <w:sz w:val="18"/>
          <w:szCs w:val="18"/>
        </w:rPr>
        <w:t>mix</w:t>
      </w:r>
      <w:proofErr w:type="gramEnd"/>
      <w:r w:rsidRPr="000E5A3D">
        <w:rPr>
          <w:rFonts w:ascii="Arial" w:hAnsi="Arial" w:cs="Arial"/>
          <w:sz w:val="18"/>
          <w:szCs w:val="18"/>
        </w:rPr>
        <w:t xml:space="preserve"> 24 amplifies the A*24:129 and the A*01:02:01-01:02:02, 01:20, 01:188, 01:190, 01:307 and 23:09 alleles.</w:t>
      </w:r>
      <w:r>
        <w:rPr>
          <w:rFonts w:ascii="Arial" w:hAnsi="Arial" w:cs="Arial"/>
          <w:sz w:val="18"/>
          <w:szCs w:val="18"/>
        </w:rPr>
        <w:t xml:space="preserve"> </w:t>
      </w:r>
      <w:r w:rsidRPr="000E5A3D">
        <w:rPr>
          <w:rFonts w:ascii="Arial" w:hAnsi="Arial" w:cs="Arial"/>
          <w:spacing w:val="-3"/>
          <w:sz w:val="18"/>
          <w:szCs w:val="18"/>
        </w:rPr>
        <w:t xml:space="preserve">This correction has been implemented in the specificity and interpretation tables. </w:t>
      </w:r>
    </w:p>
    <w:p w14:paraId="44E47D9A" w14:textId="77777777" w:rsidR="00AE5417" w:rsidRPr="000C152E" w:rsidRDefault="00AE5417" w:rsidP="004B6C17">
      <w:pPr>
        <w:suppressAutoHyphens/>
        <w:ind w:right="-29"/>
        <w:jc w:val="both"/>
        <w:rPr>
          <w:rFonts w:ascii="Arial" w:hAnsi="Arial" w:cs="Arial"/>
          <w:color w:val="000000"/>
          <w:sz w:val="18"/>
          <w:szCs w:val="18"/>
        </w:rPr>
      </w:pPr>
    </w:p>
    <w:sectPr w:rsidR="00AE5417" w:rsidRPr="000C152E" w:rsidSect="00525CD5">
      <w:pgSz w:w="16840" w:h="11907" w:orient="landscape" w:code="9"/>
      <w:pgMar w:top="567" w:right="1701" w:bottom="1134" w:left="170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1E84D2" w14:textId="77777777" w:rsidR="001F7DB4" w:rsidRDefault="001F7DB4">
      <w:r>
        <w:separator/>
      </w:r>
    </w:p>
  </w:endnote>
  <w:endnote w:type="continuationSeparator" w:id="0">
    <w:p w14:paraId="7E79D76B" w14:textId="77777777" w:rsidR="001F7DB4" w:rsidRDefault="001F7D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FCC20" w14:textId="77777777" w:rsidR="006800DD" w:rsidRPr="005940DE" w:rsidRDefault="006800DD" w:rsidP="006800DD">
    <w:pPr>
      <w:pStyle w:val="BodyText2"/>
      <w:tabs>
        <w:tab w:val="center" w:pos="5103"/>
        <w:tab w:val="right" w:pos="10206"/>
      </w:tabs>
      <w:ind w:right="360"/>
      <w:rPr>
        <w:rFonts w:cs="Arial"/>
      </w:rPr>
    </w:pPr>
    <w:r>
      <w:rPr>
        <w:rFonts w:cs="Arial"/>
        <w:i/>
      </w:rPr>
      <w:t>C</w:t>
    </w:r>
    <w:r w:rsidRPr="004B27D3">
      <w:rPr>
        <w:rFonts w:cs="Arial"/>
        <w:i/>
      </w:rPr>
      <w:t>areDx AB</w:t>
    </w:r>
    <w:r w:rsidRPr="00060351">
      <w:rPr>
        <w:rFonts w:cs="Arial"/>
      </w:rPr>
      <w:tab/>
    </w:r>
    <w:r w:rsidRPr="00060351">
      <w:rPr>
        <w:rFonts w:cs="Arial"/>
      </w:rPr>
      <w:tab/>
      <w:t xml:space="preserve"> </w:t>
    </w:r>
  </w:p>
  <w:p w14:paraId="733694A7" w14:textId="77777777" w:rsidR="006800DD" w:rsidRPr="00834CB9" w:rsidRDefault="006800DD" w:rsidP="006800DD">
    <w:pPr>
      <w:pStyle w:val="BodyText2"/>
      <w:tabs>
        <w:tab w:val="right" w:pos="8505"/>
      </w:tabs>
      <w:ind w:right="360"/>
      <w:rPr>
        <w:sz w:val="16"/>
        <w:szCs w:val="16"/>
      </w:rPr>
    </w:pPr>
    <w:r w:rsidRPr="00834CB9">
      <w:rPr>
        <w:sz w:val="16"/>
        <w:szCs w:val="16"/>
      </w:rPr>
      <w:t xml:space="preserve">For </w:t>
    </w:r>
    <w:r w:rsidRPr="00834CB9">
      <w:rPr>
        <w:i/>
        <w:sz w:val="16"/>
        <w:szCs w:val="16"/>
      </w:rPr>
      <w:t xml:space="preserve">In Vitro </w:t>
    </w:r>
    <w:r w:rsidRPr="00834CB9">
      <w:rPr>
        <w:sz w:val="16"/>
        <w:szCs w:val="16"/>
      </w:rPr>
      <w:t>Diagnostic Use</w:t>
    </w:r>
  </w:p>
  <w:p w14:paraId="0FF1D13E" w14:textId="77777777" w:rsidR="006800DD" w:rsidRPr="00393C78" w:rsidRDefault="006800DD" w:rsidP="006800DD">
    <w:pPr>
      <w:pStyle w:val="BodyText2"/>
      <w:tabs>
        <w:tab w:val="right" w:pos="8505"/>
      </w:tabs>
      <w:ind w:right="360"/>
      <w:rPr>
        <w:sz w:val="16"/>
        <w:szCs w:val="16"/>
      </w:rPr>
    </w:pPr>
    <w:r w:rsidRPr="00393C78">
      <w:rPr>
        <w:sz w:val="16"/>
        <w:szCs w:val="16"/>
      </w:rPr>
      <w:t>MA1</w:t>
    </w:r>
    <w:r>
      <w:rPr>
        <w:sz w:val="16"/>
        <w:szCs w:val="16"/>
      </w:rPr>
      <w:t xml:space="preserve">27 </w:t>
    </w:r>
    <w:r w:rsidRPr="00393C78">
      <w:rPr>
        <w:sz w:val="16"/>
        <w:szCs w:val="16"/>
      </w:rPr>
      <w:t>v0</w:t>
    </w:r>
    <w:r>
      <w:rPr>
        <w:sz w:val="16"/>
        <w:szCs w:val="16"/>
      </w:rPr>
      <w:t>2</w:t>
    </w:r>
    <w:r w:rsidRPr="00393C78">
      <w:rPr>
        <w:sz w:val="16"/>
        <w:szCs w:val="16"/>
      </w:rPr>
      <w:t xml:space="preserve"> </w:t>
    </w:r>
    <w:r>
      <w:rPr>
        <w:sz w:val="16"/>
        <w:szCs w:val="16"/>
      </w:rPr>
      <w:t>SSP Worksheet Template</w:t>
    </w:r>
  </w:p>
  <w:p w14:paraId="109D90D1" w14:textId="05AB494C" w:rsidR="001F7DB4" w:rsidRPr="006800DD" w:rsidRDefault="006800DD" w:rsidP="006800DD">
    <w:pPr>
      <w:pStyle w:val="BodyText2"/>
      <w:tabs>
        <w:tab w:val="left" w:pos="1139"/>
        <w:tab w:val="right" w:pos="10206"/>
      </w:tabs>
      <w:rPr>
        <w:rFonts w:cs="Arial"/>
      </w:rPr>
    </w:pPr>
    <w:r w:rsidRPr="00834CB9">
      <w:rPr>
        <w:rFonts w:cs="Arial"/>
        <w:sz w:val="16"/>
        <w:szCs w:val="16"/>
      </w:rPr>
      <w:t xml:space="preserve">Date: </w:t>
    </w:r>
    <w:r>
      <w:rPr>
        <w:rFonts w:cs="Arial"/>
        <w:sz w:val="16"/>
        <w:szCs w:val="16"/>
      </w:rPr>
      <w:t>June 2022</w:t>
    </w:r>
    <w:r w:rsidRPr="00834CB9">
      <w:rPr>
        <w:rFonts w:cs="Arial"/>
        <w:sz w:val="16"/>
        <w:szCs w:val="16"/>
      </w:rPr>
      <w:t xml:space="preserve">, Rev. No: </w:t>
    </w:r>
    <w:r>
      <w:rPr>
        <w:rFonts w:cs="Arial"/>
        <w:sz w:val="16"/>
        <w:szCs w:val="16"/>
      </w:rPr>
      <w:t>0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31EF95" w14:textId="77777777" w:rsidR="001F7DB4" w:rsidRDefault="001F7DB4">
      <w:r>
        <w:separator/>
      </w:r>
    </w:p>
  </w:footnote>
  <w:footnote w:type="continuationSeparator" w:id="0">
    <w:p w14:paraId="44D6951B" w14:textId="77777777" w:rsidR="001F7DB4" w:rsidRDefault="001F7D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1E71C" w14:textId="77777777" w:rsidR="001F7DB4" w:rsidRDefault="001F7DB4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6EC0EC3" w14:textId="77777777" w:rsidR="001F7DB4" w:rsidRDefault="001F7DB4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C38EC" w14:textId="77777777" w:rsidR="006800DD" w:rsidRDefault="006800DD" w:rsidP="006800DD">
    <w:pPr>
      <w:rPr>
        <w:rFonts w:ascii="Arial" w:hAnsi="Arial" w:cs="Arial"/>
        <w:b/>
        <w:sz w:val="20"/>
        <w:szCs w:val="20"/>
      </w:rPr>
    </w:pPr>
  </w:p>
  <w:tbl>
    <w:tblPr>
      <w:tblStyle w:val="TableGrid"/>
      <w:tblW w:w="10349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6800DD" w:rsidRPr="006800DD" w14:paraId="5A92A7DC" w14:textId="77777777" w:rsidTr="008C7B22">
      <w:trPr>
        <w:trHeight w:val="284"/>
      </w:trPr>
      <w:tc>
        <w:tcPr>
          <w:tcW w:w="3156" w:type="dxa"/>
          <w:vMerge w:val="restart"/>
          <w:vAlign w:val="center"/>
        </w:tcPr>
        <w:p w14:paraId="33C0BD95" w14:textId="77777777" w:rsidR="006800DD" w:rsidRPr="006800DD" w:rsidRDefault="006800DD" w:rsidP="006800DD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noProof/>
              <w:sz w:val="20"/>
              <w:szCs w:val="20"/>
              <w:lang w:val="sv-SE" w:eastAsia="sv-SE"/>
            </w:rPr>
            <w:drawing>
              <wp:anchor distT="0" distB="0" distL="114300" distR="114300" simplePos="0" relativeHeight="251661312" behindDoc="0" locked="0" layoutInCell="1" allowOverlap="1" wp14:anchorId="14777909" wp14:editId="466B197F">
                <wp:simplePos x="0" y="0"/>
                <wp:positionH relativeFrom="column">
                  <wp:posOffset>-64950</wp:posOffset>
                </wp:positionH>
                <wp:positionV relativeFrom="paragraph">
                  <wp:posOffset>136620</wp:posOffset>
                </wp:positionV>
                <wp:extent cx="1863090" cy="254000"/>
                <wp:effectExtent l="0" t="0" r="3810" b="0"/>
                <wp:wrapSquare wrapText="bothSides"/>
                <wp:docPr id="2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</w:tcPr>
        <w:p w14:paraId="0435BCBF" w14:textId="77777777" w:rsidR="006800DD" w:rsidRPr="006800DD" w:rsidRDefault="006800DD" w:rsidP="006800DD">
          <w:pPr>
            <w:pStyle w:val="Header"/>
            <w:tabs>
              <w:tab w:val="center" w:pos="4253"/>
              <w:tab w:val="right" w:pos="8647"/>
            </w:tabs>
            <w:ind w:right="-143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</w:tcPr>
        <w:p w14:paraId="1C96A708" w14:textId="77777777" w:rsidR="006800DD" w:rsidRPr="006800DD" w:rsidRDefault="006800DD" w:rsidP="006800DD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b/>
              <w:sz w:val="20"/>
              <w:szCs w:val="20"/>
            </w:rPr>
            <w:t xml:space="preserve">Page </w: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begin"/>
          </w:r>
          <w:r w:rsidRPr="006800DD">
            <w:rPr>
              <w:rFonts w:ascii="Arial" w:hAnsi="Arial" w:cs="Arial"/>
              <w:b/>
              <w:sz w:val="20"/>
              <w:szCs w:val="20"/>
            </w:rPr>
            <w:instrText xml:space="preserve"> PAGE </w:instrTex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separate"/>
          </w:r>
          <w:r w:rsidRPr="006800DD">
            <w:rPr>
              <w:rFonts w:ascii="Arial" w:hAnsi="Arial" w:cs="Arial"/>
              <w:b/>
            </w:rPr>
            <w:t>1</w: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end"/>
          </w:r>
          <w:r w:rsidRPr="006800DD">
            <w:rPr>
              <w:rFonts w:ascii="Arial" w:hAnsi="Arial" w:cs="Arial"/>
              <w:b/>
              <w:sz w:val="20"/>
              <w:szCs w:val="20"/>
            </w:rPr>
            <w:t xml:space="preserve"> of </w: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begin"/>
          </w:r>
          <w:r w:rsidRPr="006800DD">
            <w:rPr>
              <w:rFonts w:ascii="Arial" w:hAnsi="Arial" w:cs="Arial"/>
              <w:b/>
              <w:sz w:val="20"/>
              <w:szCs w:val="20"/>
            </w:rPr>
            <w:instrText xml:space="preserve"> NUMPAGES </w:instrTex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separate"/>
          </w:r>
          <w:r w:rsidRPr="006800DD">
            <w:rPr>
              <w:rFonts w:ascii="Arial" w:hAnsi="Arial" w:cs="Arial"/>
              <w:b/>
            </w:rPr>
            <w:t>30</w: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end"/>
          </w:r>
        </w:p>
      </w:tc>
    </w:tr>
    <w:tr w:rsidR="006800DD" w:rsidRPr="006800DD" w14:paraId="5C37D067" w14:textId="77777777" w:rsidTr="008C7B22">
      <w:tc>
        <w:tcPr>
          <w:tcW w:w="3156" w:type="dxa"/>
          <w:vMerge/>
          <w:vAlign w:val="center"/>
        </w:tcPr>
        <w:p w14:paraId="473E877A" w14:textId="77777777" w:rsidR="006800DD" w:rsidRPr="006800DD" w:rsidRDefault="006800DD" w:rsidP="006800DD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</w:p>
      </w:tc>
      <w:tc>
        <w:tcPr>
          <w:tcW w:w="3927" w:type="dxa"/>
          <w:vAlign w:val="center"/>
        </w:tcPr>
        <w:p w14:paraId="44E02405" w14:textId="68EE6CC4" w:rsidR="006800DD" w:rsidRPr="006800DD" w:rsidRDefault="006800DD" w:rsidP="006800DD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b/>
              <w:sz w:val="20"/>
              <w:szCs w:val="20"/>
            </w:rPr>
            <w:t>HLA-</w:t>
          </w:r>
          <w:r>
            <w:rPr>
              <w:rFonts w:ascii="Arial" w:hAnsi="Arial" w:cs="Arial"/>
              <w:b/>
              <w:sz w:val="20"/>
              <w:szCs w:val="20"/>
            </w:rPr>
            <w:t>A*24</w:t>
          </w:r>
        </w:p>
      </w:tc>
      <w:tc>
        <w:tcPr>
          <w:tcW w:w="3266" w:type="dxa"/>
          <w:gridSpan w:val="2"/>
          <w:vAlign w:val="center"/>
        </w:tcPr>
        <w:p w14:paraId="65D29F58" w14:textId="12549FCB" w:rsidR="006800DD" w:rsidRPr="006800DD" w:rsidRDefault="006800DD" w:rsidP="006800DD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sz w:val="20"/>
              <w:szCs w:val="20"/>
            </w:rPr>
            <w:t xml:space="preserve">         </w:t>
          </w:r>
          <w:r w:rsidR="00C0287E">
            <w:rPr>
              <w:rFonts w:ascii="Arial" w:hAnsi="Arial" w:cs="Arial"/>
              <w:sz w:val="20"/>
              <w:szCs w:val="20"/>
            </w:rPr>
            <w:t xml:space="preserve">          </w:t>
          </w:r>
          <w:r w:rsidRPr="006800DD">
            <w:rPr>
              <w:rFonts w:ascii="Arial" w:hAnsi="Arial" w:cs="Arial"/>
              <w:sz w:val="20"/>
              <w:szCs w:val="20"/>
            </w:rPr>
            <w:t xml:space="preserve">Visit </w:t>
          </w:r>
          <w:hyperlink r:id="rId2" w:history="1">
            <w:r w:rsidRPr="006800DD">
              <w:rPr>
                <w:rStyle w:val="Hyperli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6800DD" w:rsidRPr="006800DD" w14:paraId="04D22E69" w14:textId="77777777" w:rsidTr="008C7B22">
      <w:trPr>
        <w:trHeight w:val="217"/>
      </w:trPr>
      <w:tc>
        <w:tcPr>
          <w:tcW w:w="3156" w:type="dxa"/>
          <w:vMerge/>
          <w:vAlign w:val="center"/>
        </w:tcPr>
        <w:p w14:paraId="6442ECA9" w14:textId="77777777" w:rsidR="006800DD" w:rsidRPr="006800DD" w:rsidRDefault="006800DD" w:rsidP="006800DD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767E0926" w14:textId="42DDBD8B" w:rsidR="006800DD" w:rsidRPr="006800DD" w:rsidRDefault="006800DD" w:rsidP="006800DD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b/>
              <w:bCs/>
              <w:sz w:val="20"/>
              <w:szCs w:val="20"/>
            </w:rPr>
            <w:t>101.4</w:t>
          </w:r>
          <w:r>
            <w:rPr>
              <w:rFonts w:ascii="Arial" w:hAnsi="Arial" w:cs="Arial"/>
              <w:b/>
              <w:bCs/>
              <w:sz w:val="20"/>
              <w:szCs w:val="20"/>
            </w:rPr>
            <w:t>2</w:t>
          </w:r>
          <w:r w:rsidRPr="006800DD">
            <w:rPr>
              <w:rFonts w:ascii="Arial" w:hAnsi="Arial" w:cs="Arial"/>
              <w:b/>
              <w:bCs/>
              <w:sz w:val="20"/>
              <w:szCs w:val="20"/>
            </w:rPr>
            <w:t>2-24/0</w:t>
          </w:r>
          <w:r>
            <w:rPr>
              <w:rFonts w:ascii="Arial" w:hAnsi="Arial" w:cs="Arial"/>
              <w:b/>
              <w:bCs/>
              <w:sz w:val="20"/>
              <w:szCs w:val="20"/>
            </w:rPr>
            <w:t>3</w:t>
          </w:r>
          <w:r w:rsidRPr="006800DD">
            <w:rPr>
              <w:rFonts w:ascii="Arial" w:hAnsi="Arial" w:cs="Arial"/>
              <w:b/>
              <w:bCs/>
              <w:sz w:val="20"/>
              <w:szCs w:val="20"/>
            </w:rPr>
            <w:t xml:space="preserve"> -24u/0</w:t>
          </w:r>
          <w:r>
            <w:rPr>
              <w:rFonts w:ascii="Arial" w:hAnsi="Arial" w:cs="Arial"/>
              <w:b/>
              <w:bCs/>
              <w:sz w:val="20"/>
              <w:szCs w:val="20"/>
            </w:rPr>
            <w:t>3</w:t>
          </w:r>
          <w:r w:rsidRPr="006800DD">
            <w:rPr>
              <w:rFonts w:ascii="Arial" w:hAnsi="Arial" w:cs="Arial"/>
              <w:b/>
              <w:bCs/>
              <w:sz w:val="20"/>
              <w:szCs w:val="20"/>
            </w:rPr>
            <w:t>u</w:t>
          </w:r>
        </w:p>
      </w:tc>
      <w:tc>
        <w:tcPr>
          <w:tcW w:w="3266" w:type="dxa"/>
          <w:gridSpan w:val="2"/>
        </w:tcPr>
        <w:p w14:paraId="5C31FD60" w14:textId="77777777" w:rsidR="006800DD" w:rsidRPr="006800DD" w:rsidRDefault="006800DD" w:rsidP="006800DD">
          <w:pPr>
            <w:pStyle w:val="Header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sz w:val="20"/>
              <w:szCs w:val="20"/>
            </w:rPr>
            <w:t xml:space="preserve">     for </w:t>
          </w:r>
          <w:r w:rsidRPr="006800DD">
            <w:rPr>
              <w:rFonts w:ascii="Arial" w:hAnsi="Arial" w:cs="Arial"/>
              <w:sz w:val="20"/>
              <w:szCs w:val="20"/>
            </w:rPr>
            <w:tab/>
            <w:t>“</w:t>
          </w:r>
          <w:r w:rsidRPr="006800DD">
            <w:rPr>
              <w:rFonts w:ascii="Arial" w:hAnsi="Arial" w:cs="Arial"/>
              <w:b/>
              <w:sz w:val="20"/>
              <w:szCs w:val="20"/>
            </w:rPr>
            <w:t>Instructions for Use” (IFU)</w:t>
          </w:r>
        </w:p>
      </w:tc>
    </w:tr>
    <w:tr w:rsidR="006800DD" w:rsidRPr="006800DD" w14:paraId="585350E7" w14:textId="77777777" w:rsidTr="008C7B22">
      <w:trPr>
        <w:trHeight w:val="102"/>
      </w:trPr>
      <w:tc>
        <w:tcPr>
          <w:tcW w:w="3156" w:type="dxa"/>
          <w:vMerge/>
          <w:vAlign w:val="center"/>
        </w:tcPr>
        <w:p w14:paraId="0E4B2027" w14:textId="77777777" w:rsidR="006800DD" w:rsidRPr="006800DD" w:rsidRDefault="006800DD" w:rsidP="006800DD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731D3FDF" w14:textId="782B2892" w:rsidR="006800DD" w:rsidRPr="006800DD" w:rsidRDefault="006800DD" w:rsidP="006800DD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2L4</w:t>
          </w:r>
        </w:p>
      </w:tc>
      <w:tc>
        <w:tcPr>
          <w:tcW w:w="3266" w:type="dxa"/>
          <w:gridSpan w:val="2"/>
          <w:vAlign w:val="center"/>
        </w:tcPr>
        <w:p w14:paraId="442847B2" w14:textId="77777777" w:rsidR="006800DD" w:rsidRPr="006800DD" w:rsidRDefault="006800DD" w:rsidP="006800DD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sz w:val="20"/>
              <w:szCs w:val="20"/>
            </w:rPr>
          </w:pPr>
        </w:p>
      </w:tc>
    </w:tr>
  </w:tbl>
  <w:p w14:paraId="102D0054" w14:textId="77777777" w:rsidR="001F7DB4" w:rsidRPr="00A65893" w:rsidRDefault="001F7DB4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BCF27" w14:textId="77777777" w:rsidR="001F7DB4" w:rsidRDefault="001F7DB4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006DECA" w14:textId="77777777" w:rsidR="001F7DB4" w:rsidRDefault="001F7DB4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21EB2"/>
    <w:multiLevelType w:val="hybridMultilevel"/>
    <w:tmpl w:val="F9469D28"/>
    <w:lvl w:ilvl="0" w:tplc="B3FC47D8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4" w15:restartNumberingAfterBreak="0">
    <w:nsid w:val="0CB53A3A"/>
    <w:multiLevelType w:val="hybridMultilevel"/>
    <w:tmpl w:val="95B6DC9A"/>
    <w:lvl w:ilvl="0" w:tplc="79C6043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12144C32"/>
    <w:multiLevelType w:val="hybridMultilevel"/>
    <w:tmpl w:val="9A72A0EC"/>
    <w:lvl w:ilvl="0" w:tplc="EC2E4EF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EB2977"/>
    <w:multiLevelType w:val="hybridMultilevel"/>
    <w:tmpl w:val="9A72A0EC"/>
    <w:lvl w:ilvl="0" w:tplc="EC2E4EF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CF16DF"/>
    <w:multiLevelType w:val="hybridMultilevel"/>
    <w:tmpl w:val="22020A72"/>
    <w:lvl w:ilvl="0" w:tplc="EA403560">
      <w:start w:val="1"/>
      <w:numFmt w:val="bullet"/>
      <w:lvlText w:val=""/>
      <w:lvlJc w:val="left"/>
      <w:pPr>
        <w:ind w:left="389" w:hanging="247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9" w15:restartNumberingAfterBreak="0">
    <w:nsid w:val="51B83A94"/>
    <w:multiLevelType w:val="hybridMultilevel"/>
    <w:tmpl w:val="57C69AB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F66A94"/>
    <w:multiLevelType w:val="hybridMultilevel"/>
    <w:tmpl w:val="2F10DC5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66B90577"/>
    <w:multiLevelType w:val="hybridMultilevel"/>
    <w:tmpl w:val="7A9E7504"/>
    <w:lvl w:ilvl="0" w:tplc="B012551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9F65D46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6BDA4CD6"/>
    <w:multiLevelType w:val="hybridMultilevel"/>
    <w:tmpl w:val="0A04B5BC"/>
    <w:lvl w:ilvl="0" w:tplc="82FA3984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1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1"/>
  </w:num>
  <w:num w:numId="2">
    <w:abstractNumId w:val="15"/>
  </w:num>
  <w:num w:numId="3">
    <w:abstractNumId w:val="5"/>
  </w:num>
  <w:num w:numId="4">
    <w:abstractNumId w:val="1"/>
  </w:num>
  <w:num w:numId="5">
    <w:abstractNumId w:val="2"/>
  </w:num>
  <w:num w:numId="6">
    <w:abstractNumId w:val="3"/>
  </w:num>
  <w:num w:numId="7">
    <w:abstractNumId w:val="13"/>
  </w:num>
  <w:num w:numId="8">
    <w:abstractNumId w:val="6"/>
  </w:num>
  <w:num w:numId="9">
    <w:abstractNumId w:val="7"/>
  </w:num>
  <w:num w:numId="10">
    <w:abstractNumId w:val="8"/>
  </w:num>
  <w:num w:numId="1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2"/>
  </w:num>
  <w:num w:numId="13">
    <w:abstractNumId w:val="10"/>
  </w:num>
  <w:num w:numId="14">
    <w:abstractNumId w:val="14"/>
  </w:num>
  <w:num w:numId="15">
    <w:abstractNumId w:val="0"/>
  </w:num>
  <w:num w:numId="16">
    <w:abstractNumId w:val="9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7065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NbEEkkbGZgYWxko6SsGpxcWZ+XkgBUa1AFCyeiosAAAA"/>
  </w:docVars>
  <w:rsids>
    <w:rsidRoot w:val="001010A3"/>
    <w:rsid w:val="00001DAD"/>
    <w:rsid w:val="00003ADC"/>
    <w:rsid w:val="00004312"/>
    <w:rsid w:val="00012D10"/>
    <w:rsid w:val="0001568F"/>
    <w:rsid w:val="00016933"/>
    <w:rsid w:val="00017AE8"/>
    <w:rsid w:val="00020579"/>
    <w:rsid w:val="00020EA2"/>
    <w:rsid w:val="0002126F"/>
    <w:rsid w:val="00022C00"/>
    <w:rsid w:val="00024005"/>
    <w:rsid w:val="00024ADB"/>
    <w:rsid w:val="000331E1"/>
    <w:rsid w:val="0003770A"/>
    <w:rsid w:val="000413F4"/>
    <w:rsid w:val="00041D0E"/>
    <w:rsid w:val="0005415B"/>
    <w:rsid w:val="0005521A"/>
    <w:rsid w:val="00056D9A"/>
    <w:rsid w:val="00057010"/>
    <w:rsid w:val="00060484"/>
    <w:rsid w:val="000605C3"/>
    <w:rsid w:val="00072FF0"/>
    <w:rsid w:val="00073075"/>
    <w:rsid w:val="00073EB6"/>
    <w:rsid w:val="00076077"/>
    <w:rsid w:val="00076D91"/>
    <w:rsid w:val="00083875"/>
    <w:rsid w:val="00085E00"/>
    <w:rsid w:val="0009679C"/>
    <w:rsid w:val="000A2FDE"/>
    <w:rsid w:val="000A649C"/>
    <w:rsid w:val="000A743A"/>
    <w:rsid w:val="000C152E"/>
    <w:rsid w:val="000C45FB"/>
    <w:rsid w:val="000C4898"/>
    <w:rsid w:val="000C5DB1"/>
    <w:rsid w:val="000C7605"/>
    <w:rsid w:val="000C7FDC"/>
    <w:rsid w:val="000D590A"/>
    <w:rsid w:val="000E2B25"/>
    <w:rsid w:val="000E5A3D"/>
    <w:rsid w:val="000F1A4F"/>
    <w:rsid w:val="000F3C01"/>
    <w:rsid w:val="000F6F6F"/>
    <w:rsid w:val="000F7CC1"/>
    <w:rsid w:val="001010A3"/>
    <w:rsid w:val="00110DEE"/>
    <w:rsid w:val="00111884"/>
    <w:rsid w:val="00120502"/>
    <w:rsid w:val="00120EE1"/>
    <w:rsid w:val="00125072"/>
    <w:rsid w:val="00125F4B"/>
    <w:rsid w:val="001269C6"/>
    <w:rsid w:val="00153748"/>
    <w:rsid w:val="00153BAB"/>
    <w:rsid w:val="00156CC8"/>
    <w:rsid w:val="001579AA"/>
    <w:rsid w:val="00162A62"/>
    <w:rsid w:val="00172075"/>
    <w:rsid w:val="0017279B"/>
    <w:rsid w:val="00176BAE"/>
    <w:rsid w:val="00177B5C"/>
    <w:rsid w:val="00181075"/>
    <w:rsid w:val="00181E87"/>
    <w:rsid w:val="0019307E"/>
    <w:rsid w:val="00197BB8"/>
    <w:rsid w:val="001A2D4D"/>
    <w:rsid w:val="001A54D0"/>
    <w:rsid w:val="001A59E1"/>
    <w:rsid w:val="001B0A47"/>
    <w:rsid w:val="001B140D"/>
    <w:rsid w:val="001C0083"/>
    <w:rsid w:val="001C41DC"/>
    <w:rsid w:val="001C5241"/>
    <w:rsid w:val="001D15AB"/>
    <w:rsid w:val="001D2FA4"/>
    <w:rsid w:val="001E79CF"/>
    <w:rsid w:val="001E7C64"/>
    <w:rsid w:val="001F07B5"/>
    <w:rsid w:val="001F1BFE"/>
    <w:rsid w:val="001F3F6C"/>
    <w:rsid w:val="001F6847"/>
    <w:rsid w:val="001F7DB4"/>
    <w:rsid w:val="00207501"/>
    <w:rsid w:val="002144EA"/>
    <w:rsid w:val="00214D0C"/>
    <w:rsid w:val="00216B2F"/>
    <w:rsid w:val="002212AB"/>
    <w:rsid w:val="00221669"/>
    <w:rsid w:val="00224C35"/>
    <w:rsid w:val="002258C5"/>
    <w:rsid w:val="002269D3"/>
    <w:rsid w:val="0023036E"/>
    <w:rsid w:val="00236AD7"/>
    <w:rsid w:val="00237C94"/>
    <w:rsid w:val="00241172"/>
    <w:rsid w:val="00241A72"/>
    <w:rsid w:val="00251C5E"/>
    <w:rsid w:val="00253280"/>
    <w:rsid w:val="00253E9E"/>
    <w:rsid w:val="00255414"/>
    <w:rsid w:val="002564FF"/>
    <w:rsid w:val="00260338"/>
    <w:rsid w:val="00260A44"/>
    <w:rsid w:val="00266807"/>
    <w:rsid w:val="002673DF"/>
    <w:rsid w:val="00272610"/>
    <w:rsid w:val="002745F1"/>
    <w:rsid w:val="00276820"/>
    <w:rsid w:val="00277149"/>
    <w:rsid w:val="0028056C"/>
    <w:rsid w:val="00280F08"/>
    <w:rsid w:val="0028466B"/>
    <w:rsid w:val="00292BC5"/>
    <w:rsid w:val="002A02F6"/>
    <w:rsid w:val="002A0CED"/>
    <w:rsid w:val="002B4627"/>
    <w:rsid w:val="002B52B7"/>
    <w:rsid w:val="002C13F0"/>
    <w:rsid w:val="002C23CF"/>
    <w:rsid w:val="002C2939"/>
    <w:rsid w:val="002D596D"/>
    <w:rsid w:val="002D5CD7"/>
    <w:rsid w:val="002D707A"/>
    <w:rsid w:val="002D73C8"/>
    <w:rsid w:val="002E16E1"/>
    <w:rsid w:val="002E3C64"/>
    <w:rsid w:val="002E4D12"/>
    <w:rsid w:val="002F3F1E"/>
    <w:rsid w:val="002F4828"/>
    <w:rsid w:val="002F4906"/>
    <w:rsid w:val="00302576"/>
    <w:rsid w:val="00305B8A"/>
    <w:rsid w:val="00310290"/>
    <w:rsid w:val="003201D4"/>
    <w:rsid w:val="00320C08"/>
    <w:rsid w:val="0032238A"/>
    <w:rsid w:val="003303EF"/>
    <w:rsid w:val="00331CF6"/>
    <w:rsid w:val="0033365A"/>
    <w:rsid w:val="003367B4"/>
    <w:rsid w:val="00337E3A"/>
    <w:rsid w:val="00342EDD"/>
    <w:rsid w:val="00354386"/>
    <w:rsid w:val="00365D52"/>
    <w:rsid w:val="00367914"/>
    <w:rsid w:val="00373995"/>
    <w:rsid w:val="00373C98"/>
    <w:rsid w:val="00373E47"/>
    <w:rsid w:val="00375239"/>
    <w:rsid w:val="00376026"/>
    <w:rsid w:val="00382BE4"/>
    <w:rsid w:val="0038376A"/>
    <w:rsid w:val="00387C92"/>
    <w:rsid w:val="00390F99"/>
    <w:rsid w:val="0039131D"/>
    <w:rsid w:val="003A203F"/>
    <w:rsid w:val="003B5893"/>
    <w:rsid w:val="003B6C5B"/>
    <w:rsid w:val="003C2DDF"/>
    <w:rsid w:val="003C60D3"/>
    <w:rsid w:val="003C6748"/>
    <w:rsid w:val="003D0837"/>
    <w:rsid w:val="003D0DEE"/>
    <w:rsid w:val="003D6E23"/>
    <w:rsid w:val="003E274F"/>
    <w:rsid w:val="003E407A"/>
    <w:rsid w:val="003E7F73"/>
    <w:rsid w:val="003F0286"/>
    <w:rsid w:val="003F2D05"/>
    <w:rsid w:val="00402C50"/>
    <w:rsid w:val="00413287"/>
    <w:rsid w:val="004232EB"/>
    <w:rsid w:val="00440FFA"/>
    <w:rsid w:val="00444351"/>
    <w:rsid w:val="00450478"/>
    <w:rsid w:val="0045635C"/>
    <w:rsid w:val="004637D4"/>
    <w:rsid w:val="004637DE"/>
    <w:rsid w:val="00471F00"/>
    <w:rsid w:val="00481119"/>
    <w:rsid w:val="004823FB"/>
    <w:rsid w:val="00485542"/>
    <w:rsid w:val="00486CFF"/>
    <w:rsid w:val="00493D14"/>
    <w:rsid w:val="004A339B"/>
    <w:rsid w:val="004B2010"/>
    <w:rsid w:val="004B2022"/>
    <w:rsid w:val="004B28F2"/>
    <w:rsid w:val="004B6C17"/>
    <w:rsid w:val="004C5A12"/>
    <w:rsid w:val="004C72AD"/>
    <w:rsid w:val="004D46E1"/>
    <w:rsid w:val="004D5F1E"/>
    <w:rsid w:val="004E050F"/>
    <w:rsid w:val="004E1E7A"/>
    <w:rsid w:val="004E26D8"/>
    <w:rsid w:val="004E2F3E"/>
    <w:rsid w:val="004E656A"/>
    <w:rsid w:val="004F3A3A"/>
    <w:rsid w:val="004F5DC6"/>
    <w:rsid w:val="00503481"/>
    <w:rsid w:val="00511D00"/>
    <w:rsid w:val="00512069"/>
    <w:rsid w:val="00514E0D"/>
    <w:rsid w:val="00521F7A"/>
    <w:rsid w:val="00525CD5"/>
    <w:rsid w:val="0053197D"/>
    <w:rsid w:val="00532C20"/>
    <w:rsid w:val="005464AF"/>
    <w:rsid w:val="0055075C"/>
    <w:rsid w:val="00553F26"/>
    <w:rsid w:val="0055676E"/>
    <w:rsid w:val="00562A15"/>
    <w:rsid w:val="005658AC"/>
    <w:rsid w:val="00570305"/>
    <w:rsid w:val="005708F3"/>
    <w:rsid w:val="00571E25"/>
    <w:rsid w:val="005803D2"/>
    <w:rsid w:val="00584076"/>
    <w:rsid w:val="0059269D"/>
    <w:rsid w:val="005A38FD"/>
    <w:rsid w:val="005A43FA"/>
    <w:rsid w:val="005B1B96"/>
    <w:rsid w:val="005B2E48"/>
    <w:rsid w:val="005C2EEB"/>
    <w:rsid w:val="005C3203"/>
    <w:rsid w:val="005C6D9C"/>
    <w:rsid w:val="005C7EB4"/>
    <w:rsid w:val="005D10FB"/>
    <w:rsid w:val="005D1A1B"/>
    <w:rsid w:val="005E5A40"/>
    <w:rsid w:val="005E5E01"/>
    <w:rsid w:val="005F150D"/>
    <w:rsid w:val="005F2147"/>
    <w:rsid w:val="00607B65"/>
    <w:rsid w:val="006132E4"/>
    <w:rsid w:val="006223A5"/>
    <w:rsid w:val="00633ADB"/>
    <w:rsid w:val="006363C8"/>
    <w:rsid w:val="00643698"/>
    <w:rsid w:val="006438AD"/>
    <w:rsid w:val="006479D6"/>
    <w:rsid w:val="006568F8"/>
    <w:rsid w:val="00663314"/>
    <w:rsid w:val="006661C0"/>
    <w:rsid w:val="00667291"/>
    <w:rsid w:val="006719F2"/>
    <w:rsid w:val="006727B9"/>
    <w:rsid w:val="006800DD"/>
    <w:rsid w:val="0068440A"/>
    <w:rsid w:val="00686988"/>
    <w:rsid w:val="00686CD8"/>
    <w:rsid w:val="00692F6C"/>
    <w:rsid w:val="00694E96"/>
    <w:rsid w:val="006A2F3F"/>
    <w:rsid w:val="006B0D0E"/>
    <w:rsid w:val="006B16D0"/>
    <w:rsid w:val="006B3E1A"/>
    <w:rsid w:val="006B6103"/>
    <w:rsid w:val="006B6E3F"/>
    <w:rsid w:val="006C1B07"/>
    <w:rsid w:val="006C3980"/>
    <w:rsid w:val="006C4083"/>
    <w:rsid w:val="006C5A92"/>
    <w:rsid w:val="006C751F"/>
    <w:rsid w:val="006D4350"/>
    <w:rsid w:val="006D6F17"/>
    <w:rsid w:val="006E33AB"/>
    <w:rsid w:val="006E7A32"/>
    <w:rsid w:val="006F139A"/>
    <w:rsid w:val="006F32AB"/>
    <w:rsid w:val="006F3D45"/>
    <w:rsid w:val="006F4B37"/>
    <w:rsid w:val="00700747"/>
    <w:rsid w:val="00703B29"/>
    <w:rsid w:val="00705C65"/>
    <w:rsid w:val="00705CAC"/>
    <w:rsid w:val="00725B1D"/>
    <w:rsid w:val="00730C17"/>
    <w:rsid w:val="00734CF1"/>
    <w:rsid w:val="00735572"/>
    <w:rsid w:val="00736558"/>
    <w:rsid w:val="00737A17"/>
    <w:rsid w:val="00743D8E"/>
    <w:rsid w:val="0075152E"/>
    <w:rsid w:val="00752213"/>
    <w:rsid w:val="0075310A"/>
    <w:rsid w:val="0075468C"/>
    <w:rsid w:val="00757842"/>
    <w:rsid w:val="007713C6"/>
    <w:rsid w:val="00785012"/>
    <w:rsid w:val="007874B2"/>
    <w:rsid w:val="0079135B"/>
    <w:rsid w:val="00796E2D"/>
    <w:rsid w:val="007A1CE6"/>
    <w:rsid w:val="007A71F3"/>
    <w:rsid w:val="007C0077"/>
    <w:rsid w:val="007C6162"/>
    <w:rsid w:val="007D25E1"/>
    <w:rsid w:val="007D3A51"/>
    <w:rsid w:val="007E365B"/>
    <w:rsid w:val="007E5843"/>
    <w:rsid w:val="007E7A46"/>
    <w:rsid w:val="007F03B4"/>
    <w:rsid w:val="00800303"/>
    <w:rsid w:val="008111DA"/>
    <w:rsid w:val="00811EBA"/>
    <w:rsid w:val="0081448E"/>
    <w:rsid w:val="00814ED3"/>
    <w:rsid w:val="00823CE6"/>
    <w:rsid w:val="008271A5"/>
    <w:rsid w:val="00834CF5"/>
    <w:rsid w:val="00835452"/>
    <w:rsid w:val="008650CB"/>
    <w:rsid w:val="00866166"/>
    <w:rsid w:val="00872668"/>
    <w:rsid w:val="0088058D"/>
    <w:rsid w:val="00885F40"/>
    <w:rsid w:val="00886DC1"/>
    <w:rsid w:val="008872EB"/>
    <w:rsid w:val="00891B76"/>
    <w:rsid w:val="00891CFF"/>
    <w:rsid w:val="008A2B65"/>
    <w:rsid w:val="008A3951"/>
    <w:rsid w:val="008B0525"/>
    <w:rsid w:val="008B674C"/>
    <w:rsid w:val="008C3A0F"/>
    <w:rsid w:val="008D4624"/>
    <w:rsid w:val="008E20F6"/>
    <w:rsid w:val="008E3900"/>
    <w:rsid w:val="008F055B"/>
    <w:rsid w:val="008F068B"/>
    <w:rsid w:val="008F12BF"/>
    <w:rsid w:val="00905A22"/>
    <w:rsid w:val="0091497A"/>
    <w:rsid w:val="0091530B"/>
    <w:rsid w:val="00915467"/>
    <w:rsid w:val="00920DB9"/>
    <w:rsid w:val="00924635"/>
    <w:rsid w:val="0093005C"/>
    <w:rsid w:val="009311AE"/>
    <w:rsid w:val="00933390"/>
    <w:rsid w:val="0093693C"/>
    <w:rsid w:val="00940097"/>
    <w:rsid w:val="00941CEB"/>
    <w:rsid w:val="009456AE"/>
    <w:rsid w:val="00960CDF"/>
    <w:rsid w:val="00964437"/>
    <w:rsid w:val="00965212"/>
    <w:rsid w:val="00965933"/>
    <w:rsid w:val="00966AAE"/>
    <w:rsid w:val="00971D2A"/>
    <w:rsid w:val="00973942"/>
    <w:rsid w:val="00980262"/>
    <w:rsid w:val="009817BC"/>
    <w:rsid w:val="0098230A"/>
    <w:rsid w:val="009848C1"/>
    <w:rsid w:val="009862AC"/>
    <w:rsid w:val="00986CCA"/>
    <w:rsid w:val="00994958"/>
    <w:rsid w:val="009949F8"/>
    <w:rsid w:val="009A0BDC"/>
    <w:rsid w:val="009A0CAC"/>
    <w:rsid w:val="009A209C"/>
    <w:rsid w:val="009A5AD0"/>
    <w:rsid w:val="009A7BDB"/>
    <w:rsid w:val="009B0A4D"/>
    <w:rsid w:val="009C2C40"/>
    <w:rsid w:val="009C3A53"/>
    <w:rsid w:val="009C47B0"/>
    <w:rsid w:val="009D3231"/>
    <w:rsid w:val="009E1125"/>
    <w:rsid w:val="009E1C42"/>
    <w:rsid w:val="009E61DC"/>
    <w:rsid w:val="009E6698"/>
    <w:rsid w:val="009F00DE"/>
    <w:rsid w:val="00A00FC4"/>
    <w:rsid w:val="00A0245F"/>
    <w:rsid w:val="00A046AF"/>
    <w:rsid w:val="00A06E76"/>
    <w:rsid w:val="00A214BE"/>
    <w:rsid w:val="00A23BC2"/>
    <w:rsid w:val="00A25F6F"/>
    <w:rsid w:val="00A279BB"/>
    <w:rsid w:val="00A27C52"/>
    <w:rsid w:val="00A3193D"/>
    <w:rsid w:val="00A36135"/>
    <w:rsid w:val="00A4288E"/>
    <w:rsid w:val="00A4343D"/>
    <w:rsid w:val="00A44459"/>
    <w:rsid w:val="00A46239"/>
    <w:rsid w:val="00A47243"/>
    <w:rsid w:val="00A47356"/>
    <w:rsid w:val="00A50614"/>
    <w:rsid w:val="00A5288E"/>
    <w:rsid w:val="00A52AFD"/>
    <w:rsid w:val="00A65893"/>
    <w:rsid w:val="00A715E1"/>
    <w:rsid w:val="00A7677C"/>
    <w:rsid w:val="00A812C9"/>
    <w:rsid w:val="00A86A38"/>
    <w:rsid w:val="00A905BF"/>
    <w:rsid w:val="00A916D7"/>
    <w:rsid w:val="00A91FEC"/>
    <w:rsid w:val="00A93EF0"/>
    <w:rsid w:val="00AA01BA"/>
    <w:rsid w:val="00AA240A"/>
    <w:rsid w:val="00AB2381"/>
    <w:rsid w:val="00AB5CFB"/>
    <w:rsid w:val="00AC20C7"/>
    <w:rsid w:val="00AD1AE6"/>
    <w:rsid w:val="00AD4348"/>
    <w:rsid w:val="00AD51C7"/>
    <w:rsid w:val="00AE11DC"/>
    <w:rsid w:val="00AE5417"/>
    <w:rsid w:val="00AF0932"/>
    <w:rsid w:val="00AF0CB9"/>
    <w:rsid w:val="00AF0FF6"/>
    <w:rsid w:val="00AF1C2B"/>
    <w:rsid w:val="00B01989"/>
    <w:rsid w:val="00B02A26"/>
    <w:rsid w:val="00B050F0"/>
    <w:rsid w:val="00B065C6"/>
    <w:rsid w:val="00B075AE"/>
    <w:rsid w:val="00B11130"/>
    <w:rsid w:val="00B24332"/>
    <w:rsid w:val="00B2771C"/>
    <w:rsid w:val="00B306EB"/>
    <w:rsid w:val="00B40077"/>
    <w:rsid w:val="00B45264"/>
    <w:rsid w:val="00B5204A"/>
    <w:rsid w:val="00B52EEB"/>
    <w:rsid w:val="00B57E1C"/>
    <w:rsid w:val="00B6617A"/>
    <w:rsid w:val="00B757FF"/>
    <w:rsid w:val="00B77751"/>
    <w:rsid w:val="00B82B42"/>
    <w:rsid w:val="00B86686"/>
    <w:rsid w:val="00B90735"/>
    <w:rsid w:val="00B91F6C"/>
    <w:rsid w:val="00B94A46"/>
    <w:rsid w:val="00BA0EA1"/>
    <w:rsid w:val="00BA1544"/>
    <w:rsid w:val="00BA3B02"/>
    <w:rsid w:val="00BA4AEA"/>
    <w:rsid w:val="00BA67D7"/>
    <w:rsid w:val="00BB6181"/>
    <w:rsid w:val="00BB6999"/>
    <w:rsid w:val="00BC05F9"/>
    <w:rsid w:val="00BC0937"/>
    <w:rsid w:val="00BC0F9F"/>
    <w:rsid w:val="00BC41B2"/>
    <w:rsid w:val="00BC5E1B"/>
    <w:rsid w:val="00BC7505"/>
    <w:rsid w:val="00BD04A7"/>
    <w:rsid w:val="00BD5505"/>
    <w:rsid w:val="00BE0D47"/>
    <w:rsid w:val="00BE0FB6"/>
    <w:rsid w:val="00BE61F6"/>
    <w:rsid w:val="00C0287E"/>
    <w:rsid w:val="00C04029"/>
    <w:rsid w:val="00C04848"/>
    <w:rsid w:val="00C12E98"/>
    <w:rsid w:val="00C17711"/>
    <w:rsid w:val="00C20306"/>
    <w:rsid w:val="00C244D0"/>
    <w:rsid w:val="00C2792B"/>
    <w:rsid w:val="00C3461A"/>
    <w:rsid w:val="00C42001"/>
    <w:rsid w:val="00C4480F"/>
    <w:rsid w:val="00C46768"/>
    <w:rsid w:val="00C5100D"/>
    <w:rsid w:val="00C64B25"/>
    <w:rsid w:val="00C65D0E"/>
    <w:rsid w:val="00C66DF6"/>
    <w:rsid w:val="00C7247F"/>
    <w:rsid w:val="00C73D35"/>
    <w:rsid w:val="00C756BC"/>
    <w:rsid w:val="00C76536"/>
    <w:rsid w:val="00C76A11"/>
    <w:rsid w:val="00C808C5"/>
    <w:rsid w:val="00C84BA6"/>
    <w:rsid w:val="00C90D9A"/>
    <w:rsid w:val="00C92C07"/>
    <w:rsid w:val="00C95389"/>
    <w:rsid w:val="00C96752"/>
    <w:rsid w:val="00CB37C0"/>
    <w:rsid w:val="00CB3C6D"/>
    <w:rsid w:val="00CB68B4"/>
    <w:rsid w:val="00CB7E86"/>
    <w:rsid w:val="00CC1A52"/>
    <w:rsid w:val="00CC5918"/>
    <w:rsid w:val="00CC7E20"/>
    <w:rsid w:val="00CD08AB"/>
    <w:rsid w:val="00CD0DD9"/>
    <w:rsid w:val="00CD5149"/>
    <w:rsid w:val="00CD5F2A"/>
    <w:rsid w:val="00CD7A67"/>
    <w:rsid w:val="00CE0D67"/>
    <w:rsid w:val="00CE4D45"/>
    <w:rsid w:val="00CF3FE8"/>
    <w:rsid w:val="00D02421"/>
    <w:rsid w:val="00D0558E"/>
    <w:rsid w:val="00D06B65"/>
    <w:rsid w:val="00D15949"/>
    <w:rsid w:val="00D17E89"/>
    <w:rsid w:val="00D20EE7"/>
    <w:rsid w:val="00D24AF3"/>
    <w:rsid w:val="00D26771"/>
    <w:rsid w:val="00D2686C"/>
    <w:rsid w:val="00D34B52"/>
    <w:rsid w:val="00D37BF4"/>
    <w:rsid w:val="00D44288"/>
    <w:rsid w:val="00D447E1"/>
    <w:rsid w:val="00D463FE"/>
    <w:rsid w:val="00D555CC"/>
    <w:rsid w:val="00D60278"/>
    <w:rsid w:val="00D6181A"/>
    <w:rsid w:val="00D722A7"/>
    <w:rsid w:val="00D723A4"/>
    <w:rsid w:val="00D81A9C"/>
    <w:rsid w:val="00D87A0B"/>
    <w:rsid w:val="00D9177F"/>
    <w:rsid w:val="00DA0250"/>
    <w:rsid w:val="00DA1373"/>
    <w:rsid w:val="00DA7F6E"/>
    <w:rsid w:val="00DB4CD8"/>
    <w:rsid w:val="00DB6464"/>
    <w:rsid w:val="00DC16B2"/>
    <w:rsid w:val="00DC5A58"/>
    <w:rsid w:val="00DC744C"/>
    <w:rsid w:val="00DC7602"/>
    <w:rsid w:val="00DC7D46"/>
    <w:rsid w:val="00DD2164"/>
    <w:rsid w:val="00DD2F69"/>
    <w:rsid w:val="00DD4431"/>
    <w:rsid w:val="00DD70AD"/>
    <w:rsid w:val="00DD7E85"/>
    <w:rsid w:val="00DE323B"/>
    <w:rsid w:val="00DE5DED"/>
    <w:rsid w:val="00DE6087"/>
    <w:rsid w:val="00DE6367"/>
    <w:rsid w:val="00DF1A45"/>
    <w:rsid w:val="00DF1FA8"/>
    <w:rsid w:val="00DF245C"/>
    <w:rsid w:val="00DF69DE"/>
    <w:rsid w:val="00E04950"/>
    <w:rsid w:val="00E05DEF"/>
    <w:rsid w:val="00E17A54"/>
    <w:rsid w:val="00E26931"/>
    <w:rsid w:val="00E36348"/>
    <w:rsid w:val="00E36D3C"/>
    <w:rsid w:val="00E3713B"/>
    <w:rsid w:val="00E4215E"/>
    <w:rsid w:val="00E449B2"/>
    <w:rsid w:val="00E44F7D"/>
    <w:rsid w:val="00E51B64"/>
    <w:rsid w:val="00E556A8"/>
    <w:rsid w:val="00E649CA"/>
    <w:rsid w:val="00E73311"/>
    <w:rsid w:val="00E76C81"/>
    <w:rsid w:val="00E84D6E"/>
    <w:rsid w:val="00E91F14"/>
    <w:rsid w:val="00E94CA6"/>
    <w:rsid w:val="00E94D8E"/>
    <w:rsid w:val="00E97822"/>
    <w:rsid w:val="00EA19B7"/>
    <w:rsid w:val="00EA2182"/>
    <w:rsid w:val="00EB2AFA"/>
    <w:rsid w:val="00EC1B1C"/>
    <w:rsid w:val="00EC3662"/>
    <w:rsid w:val="00EC6253"/>
    <w:rsid w:val="00EC742E"/>
    <w:rsid w:val="00ED24B9"/>
    <w:rsid w:val="00ED2851"/>
    <w:rsid w:val="00EE4C0F"/>
    <w:rsid w:val="00EE637A"/>
    <w:rsid w:val="00EF4F0E"/>
    <w:rsid w:val="00EF7511"/>
    <w:rsid w:val="00F00FAE"/>
    <w:rsid w:val="00F06731"/>
    <w:rsid w:val="00F07082"/>
    <w:rsid w:val="00F157DD"/>
    <w:rsid w:val="00F16615"/>
    <w:rsid w:val="00F16ECE"/>
    <w:rsid w:val="00F17655"/>
    <w:rsid w:val="00F21DB6"/>
    <w:rsid w:val="00F24527"/>
    <w:rsid w:val="00F3661F"/>
    <w:rsid w:val="00F37964"/>
    <w:rsid w:val="00F50F20"/>
    <w:rsid w:val="00F5280B"/>
    <w:rsid w:val="00F57236"/>
    <w:rsid w:val="00F63E15"/>
    <w:rsid w:val="00F66008"/>
    <w:rsid w:val="00F70EE0"/>
    <w:rsid w:val="00F72135"/>
    <w:rsid w:val="00F76880"/>
    <w:rsid w:val="00F81966"/>
    <w:rsid w:val="00F83EA5"/>
    <w:rsid w:val="00F87404"/>
    <w:rsid w:val="00F93DD4"/>
    <w:rsid w:val="00F94612"/>
    <w:rsid w:val="00FA204C"/>
    <w:rsid w:val="00FA2A88"/>
    <w:rsid w:val="00FA68B1"/>
    <w:rsid w:val="00FA73C2"/>
    <w:rsid w:val="00FB46C6"/>
    <w:rsid w:val="00FB5D47"/>
    <w:rsid w:val="00FB69BE"/>
    <w:rsid w:val="00FB6E97"/>
    <w:rsid w:val="00FD23D7"/>
    <w:rsid w:val="00FE0FA0"/>
    <w:rsid w:val="00FE2730"/>
    <w:rsid w:val="00FF1E58"/>
    <w:rsid w:val="00FF5558"/>
    <w:rsid w:val="00FF5732"/>
    <w:rsid w:val="00FF6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0657"/>
    <o:shapelayout v:ext="edit">
      <o:idmap v:ext="edit" data="1"/>
    </o:shapelayout>
  </w:shapeDefaults>
  <w:decimalSymbol w:val="."/>
  <w:listSeparator w:val=","/>
  <w14:docId w14:val="45C945C8"/>
  <w15:chartTrackingRefBased/>
  <w15:docId w15:val="{25F33BC0-3277-4992-AAD7-28C4CE5D4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endnote reference" w:uiPriority="99"/>
    <w:lsdException w:name="Title" w:qFormat="1"/>
    <w:lsdException w:name="Subtitle" w:qFormat="1"/>
    <w:lsdException w:name="Strong" w:uiPriority="22" w:qFormat="1"/>
    <w:lsdException w:name="Emphasis" w:qFormat="1"/>
    <w:lsdException w:name="Plain Text" w:uiPriority="99"/>
    <w:lsdException w:name="Normal (Web)" w:uiPriority="99"/>
    <w:lsdException w:name="HTML Definition" w:semiHidden="1" w:unhideWhenUsed="1"/>
    <w:lsdException w:name="HTML Keyboard" w:semiHidden="1" w:unhideWhenUsed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link w:val="Heading2Char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link w:val="Heading3Char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link w:val="Heading4Char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D5CD7"/>
    <w:rPr>
      <w:sz w:val="36"/>
      <w:szCs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2D5CD7"/>
    <w:rPr>
      <w:b/>
      <w:bCs/>
      <w:sz w:val="36"/>
      <w:szCs w:val="24"/>
      <w:lang w:val="en-US" w:eastAsia="en-US"/>
    </w:rPr>
  </w:style>
  <w:style w:type="character" w:customStyle="1" w:styleId="Heading3Char">
    <w:name w:val="Heading 3 Char"/>
    <w:basedOn w:val="DefaultParagraphFont"/>
    <w:link w:val="Heading3"/>
    <w:rsid w:val="002D5CD7"/>
    <w:rPr>
      <w:rFonts w:ascii="Arial" w:hAnsi="Arial"/>
      <w:sz w:val="24"/>
      <w:lang w:val="en-GB"/>
    </w:rPr>
  </w:style>
  <w:style w:type="character" w:customStyle="1" w:styleId="Heading4Char">
    <w:name w:val="Heading 4 Char"/>
    <w:basedOn w:val="DefaultParagraphFont"/>
    <w:link w:val="Heading4"/>
    <w:rsid w:val="002D5CD7"/>
    <w:rPr>
      <w:rFonts w:ascii="Arial" w:hAnsi="Arial"/>
      <w:b/>
      <w:sz w:val="32"/>
      <w:lang w:val="en-GB"/>
    </w:rPr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EndnoteText">
    <w:name w:val="endnote text"/>
    <w:basedOn w:val="Normal"/>
    <w:link w:val="EndnoteTextChar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character" w:customStyle="1" w:styleId="EndnoteTextChar">
    <w:name w:val="Endnote Text Char"/>
    <w:basedOn w:val="DefaultParagraphFont"/>
    <w:link w:val="EndnoteText"/>
    <w:semiHidden/>
    <w:rsid w:val="002D5CD7"/>
    <w:rPr>
      <w:rFonts w:ascii="Courier New" w:hAnsi="Courier New"/>
      <w:sz w:val="24"/>
      <w:lang w:val="en-GB" w:eastAsia="en-US"/>
    </w:rPr>
  </w:style>
  <w:style w:type="paragraph" w:styleId="BodyText">
    <w:name w:val="Body Text"/>
    <w:basedOn w:val="Normal"/>
    <w:link w:val="BodyText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character" w:customStyle="1" w:styleId="BodyTextChar">
    <w:name w:val="Body Text Char"/>
    <w:basedOn w:val="DefaultParagraphFont"/>
    <w:link w:val="BodyText"/>
    <w:rsid w:val="002D5CD7"/>
    <w:rPr>
      <w:rFonts w:ascii="Arial" w:hAnsi="Arial"/>
      <w:spacing w:val="-2"/>
      <w:sz w:val="48"/>
      <w:lang w:val="en-US" w:eastAsia="en-US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paragraph" w:styleId="BodyText3">
    <w:name w:val="Body Text 3"/>
    <w:basedOn w:val="Normal"/>
    <w:link w:val="BodyText3Char"/>
    <w:pPr>
      <w:suppressAutoHyphens/>
      <w:jc w:val="both"/>
    </w:pPr>
    <w:rPr>
      <w:rFonts w:ascii="Arial" w:hAnsi="Arial"/>
      <w:b/>
      <w:spacing w:val="-3"/>
      <w:szCs w:val="20"/>
    </w:rPr>
  </w:style>
  <w:style w:type="character" w:customStyle="1" w:styleId="BodyText3Char">
    <w:name w:val="Body Text 3 Char"/>
    <w:basedOn w:val="DefaultParagraphFont"/>
    <w:link w:val="BodyText3"/>
    <w:rsid w:val="002D5CD7"/>
    <w:rPr>
      <w:rFonts w:ascii="Arial" w:hAnsi="Arial"/>
      <w:b/>
      <w:spacing w:val="-3"/>
      <w:sz w:val="24"/>
      <w:lang w:val="en-US" w:eastAsia="en-US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link w:val="PlainTextChar"/>
    <w:uiPriority w:val="99"/>
    <w:rPr>
      <w:rFonts w:ascii="Courier New" w:hAnsi="Courier New"/>
      <w:sz w:val="20"/>
      <w:szCs w:val="20"/>
      <w:lang w:val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2D5CD7"/>
    <w:rPr>
      <w:rFonts w:ascii="Courier New" w:hAnsi="Courier New"/>
      <w:lang w:val="en-GB" w:eastAsia="en-US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link w:val="HeaderChar"/>
    <w:rsid w:val="00F157D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2D5CD7"/>
    <w:rPr>
      <w:sz w:val="24"/>
      <w:szCs w:val="24"/>
      <w:lang w:val="en-US" w:eastAsia="en-US"/>
    </w:r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rsid w:val="00320C0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5CD7"/>
    <w:rPr>
      <w:rFonts w:ascii="Tahoma" w:hAnsi="Tahoma" w:cs="Tahoma"/>
      <w:sz w:val="16"/>
      <w:szCs w:val="16"/>
      <w:lang w:val="en-US" w:eastAsia="en-US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uiPriority w:val="22"/>
    <w:qFormat/>
    <w:rsid w:val="00C90D9A"/>
    <w:rPr>
      <w:b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paragraph" w:styleId="DocumentMap">
    <w:name w:val="Document Map"/>
    <w:basedOn w:val="Normal"/>
    <w:link w:val="DocumentMapChar"/>
    <w:rsid w:val="002D5CD7"/>
    <w:pPr>
      <w:shd w:val="clear" w:color="auto" w:fill="000080"/>
    </w:pPr>
    <w:rPr>
      <w:rFonts w:ascii="Tahoma" w:hAnsi="Tahoma" w:cs="Tahoma"/>
      <w:sz w:val="20"/>
      <w:szCs w:val="20"/>
      <w:lang w:val="en-GB" w:eastAsia="sv-SE"/>
    </w:rPr>
  </w:style>
  <w:style w:type="character" w:customStyle="1" w:styleId="DocumentMapChar">
    <w:name w:val="Document Map Char"/>
    <w:basedOn w:val="DefaultParagraphFont"/>
    <w:link w:val="DocumentMap"/>
    <w:rsid w:val="002D5CD7"/>
    <w:rPr>
      <w:rFonts w:ascii="Tahoma" w:hAnsi="Tahoma" w:cs="Tahoma"/>
      <w:shd w:val="clear" w:color="auto" w:fill="000080"/>
      <w:lang w:val="en-GB"/>
    </w:rPr>
  </w:style>
  <w:style w:type="character" w:styleId="EndnoteReference">
    <w:name w:val="endnote reference"/>
    <w:uiPriority w:val="99"/>
    <w:unhideWhenUsed/>
    <w:rsid w:val="002D5CD7"/>
    <w:rPr>
      <w:vertAlign w:val="superscript"/>
    </w:rPr>
  </w:style>
  <w:style w:type="paragraph" w:styleId="Caption">
    <w:name w:val="caption"/>
    <w:basedOn w:val="Normal"/>
    <w:next w:val="Normal"/>
    <w:link w:val="CaptionChar"/>
    <w:uiPriority w:val="35"/>
    <w:semiHidden/>
    <w:unhideWhenUsed/>
    <w:qFormat/>
    <w:rsid w:val="002D5CD7"/>
    <w:pPr>
      <w:spacing w:after="200"/>
    </w:pPr>
    <w:rPr>
      <w:i/>
      <w:iCs/>
      <w:color w:val="44546A" w:themeColor="text2"/>
      <w:sz w:val="18"/>
      <w:szCs w:val="18"/>
      <w:lang w:val="en-GB" w:eastAsia="sv-SE"/>
    </w:rPr>
  </w:style>
  <w:style w:type="character" w:customStyle="1" w:styleId="CaptionChar">
    <w:name w:val="Caption Char"/>
    <w:basedOn w:val="DefaultParagraphFont"/>
    <w:link w:val="Caption"/>
    <w:uiPriority w:val="35"/>
    <w:semiHidden/>
    <w:rsid w:val="002D5CD7"/>
    <w:rPr>
      <w:i/>
      <w:iCs/>
      <w:color w:val="44546A" w:themeColor="text2"/>
      <w:sz w:val="18"/>
      <w:szCs w:val="18"/>
      <w:lang w:val="en-GB"/>
    </w:rPr>
  </w:style>
  <w:style w:type="paragraph" w:customStyle="1" w:styleId="PIfotnoter">
    <w:name w:val="PI fotnoter"/>
    <w:basedOn w:val="Caption"/>
    <w:link w:val="PIfotnoterChar"/>
    <w:autoRedefine/>
    <w:qFormat/>
    <w:rsid w:val="002D5CD7"/>
    <w:pPr>
      <w:keepNext/>
      <w:spacing w:after="0"/>
      <w:ind w:left="-709" w:firstLine="142"/>
      <w:jc w:val="both"/>
    </w:pPr>
    <w:rPr>
      <w:rFonts w:ascii="Arial" w:hAnsi="Arial"/>
      <w:b/>
      <w:i w:val="0"/>
      <w:noProof/>
      <w:color w:val="000000" w:themeColor="text1"/>
      <w:vertAlign w:val="superscript"/>
    </w:rPr>
  </w:style>
  <w:style w:type="character" w:customStyle="1" w:styleId="PIfotnoterChar">
    <w:name w:val="PI fotnoter Char"/>
    <w:basedOn w:val="CaptionChar"/>
    <w:link w:val="PIfotnoter"/>
    <w:rsid w:val="002D5CD7"/>
    <w:rPr>
      <w:rFonts w:ascii="Arial" w:hAnsi="Arial"/>
      <w:b/>
      <w:i w:val="0"/>
      <w:iCs/>
      <w:noProof/>
      <w:color w:val="000000" w:themeColor="text1"/>
      <w:sz w:val="18"/>
      <w:szCs w:val="18"/>
      <w:vertAlign w:val="superscript"/>
      <w:lang w:val="en-GB"/>
    </w:rPr>
  </w:style>
  <w:style w:type="paragraph" w:customStyle="1" w:styleId="PItabell">
    <w:name w:val="PI tabell"/>
    <w:basedOn w:val="Normal"/>
    <w:link w:val="PItabellChar"/>
    <w:autoRedefine/>
    <w:qFormat/>
    <w:rsid w:val="002D5CD7"/>
    <w:pPr>
      <w:suppressAutoHyphens/>
    </w:pPr>
    <w:rPr>
      <w:rFonts w:ascii="Arial" w:hAnsi="Arial" w:cs="Arial"/>
      <w:b/>
      <w:bCs/>
      <w:iCs/>
      <w:color w:val="000000" w:themeColor="text1"/>
      <w:spacing w:val="-3"/>
      <w:sz w:val="20"/>
      <w:szCs w:val="20"/>
      <w:vertAlign w:val="superscript"/>
      <w:lang w:eastAsia="sv-SE"/>
    </w:rPr>
  </w:style>
  <w:style w:type="character" w:customStyle="1" w:styleId="PItabellChar">
    <w:name w:val="PI tabell Char"/>
    <w:basedOn w:val="DefaultParagraphFont"/>
    <w:link w:val="PItabell"/>
    <w:rsid w:val="002D5CD7"/>
    <w:rPr>
      <w:rFonts w:ascii="Arial" w:hAnsi="Arial" w:cs="Arial"/>
      <w:b/>
      <w:bCs/>
      <w:iCs/>
      <w:color w:val="000000" w:themeColor="text1"/>
      <w:spacing w:val="-3"/>
      <w:vertAlign w:val="superscript"/>
      <w:lang w:val="en-US"/>
    </w:rPr>
  </w:style>
  <w:style w:type="character" w:customStyle="1" w:styleId="Olle">
    <w:name w:val="Olle"/>
    <w:semiHidden/>
    <w:rsid w:val="008B0525"/>
    <w:rPr>
      <w:rFonts w:ascii="Arial" w:hAnsi="Arial" w:cs="Arial"/>
      <w:color w:val="000080"/>
      <w:sz w:val="20"/>
      <w:szCs w:val="20"/>
    </w:rPr>
  </w:style>
  <w:style w:type="paragraph" w:styleId="ListParagraph">
    <w:name w:val="List Paragraph"/>
    <w:basedOn w:val="Normal"/>
    <w:uiPriority w:val="34"/>
    <w:qFormat/>
    <w:rsid w:val="004232E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719F2"/>
    <w:rPr>
      <w:color w:val="605E5C"/>
      <w:shd w:val="clear" w:color="auto" w:fill="E1DFDD"/>
    </w:rPr>
  </w:style>
  <w:style w:type="table" w:styleId="TableGrid">
    <w:name w:val="Table Grid"/>
    <w:basedOn w:val="TableNormal"/>
    <w:rsid w:val="006800DD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2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6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emf"/><Relationship Id="rId18" Type="http://schemas.openxmlformats.org/officeDocument/2006/relationships/image" Target="media/image8.emf"/><Relationship Id="rId26" Type="http://schemas.openxmlformats.org/officeDocument/2006/relationships/hyperlink" Target="http://www.ebi.ac.uk/imgt/hla" TargetMode="External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image" Target="media/image7.emf"/><Relationship Id="rId25" Type="http://schemas.openxmlformats.org/officeDocument/2006/relationships/image" Target="media/image15.emf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24" Type="http://schemas.openxmlformats.org/officeDocument/2006/relationships/image" Target="media/image14.emf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image" Target="media/image13.emf"/><Relationship Id="rId28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5.emf"/><Relationship Id="rId22" Type="http://schemas.openxmlformats.org/officeDocument/2006/relationships/image" Target="media/image12.emf"/><Relationship Id="rId27" Type="http://schemas.openxmlformats.org/officeDocument/2006/relationships/hyperlink" Target="http://hla.alleles.org/alleles/deleted.html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5D731C-FEF3-46FE-A582-EEFCF7C708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8</Pages>
  <Words>1629</Words>
  <Characters>10328</Characters>
  <Application>Microsoft Office Word</Application>
  <DocSecurity>0</DocSecurity>
  <Lines>86</Lines>
  <Paragraphs>23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11934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Panagiotis Tsamis</cp:lastModifiedBy>
  <cp:revision>9</cp:revision>
  <cp:lastPrinted>2020-08-28T11:10:00Z</cp:lastPrinted>
  <dcterms:created xsi:type="dcterms:W3CDTF">2022-06-13T10:02:00Z</dcterms:created>
  <dcterms:modified xsi:type="dcterms:W3CDTF">2022-06-14T06:10:00Z</dcterms:modified>
</cp:coreProperties>
</file>